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CA69D7" w14:textId="77777777" w:rsidR="00E6265B" w:rsidRPr="00A2400B" w:rsidRDefault="00565351" w:rsidP="00B5195F">
      <w:pPr>
        <w:pStyle w:val="Title"/>
        <w:spacing w:after="120"/>
        <w:rPr>
          <w:rFonts w:ascii="TH SarabunPSK" w:hAnsi="TH SarabunPSK" w:cs="TH SarabunPSK"/>
          <w:sz w:val="36"/>
          <w:szCs w:val="36"/>
          <w:cs/>
        </w:rPr>
      </w:pPr>
      <w:r w:rsidRPr="00A2400B">
        <w:rPr>
          <w:rFonts w:ascii="TH SarabunPSK" w:hAnsi="TH SarabunPSK" w:cs="TH SarabunPSK"/>
          <w:noProof/>
          <w:sz w:val="36"/>
          <w:szCs w:val="36"/>
        </w:rPr>
        <w:drawing>
          <wp:inline distT="0" distB="0" distL="0" distR="0" wp14:anchorId="178158F7" wp14:editId="1A2310A9">
            <wp:extent cx="805663" cy="900000"/>
            <wp:effectExtent l="0" t="0" r="0" b="0"/>
            <wp:docPr id="23" name="Picture 5" descr="คำอธิบาย: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คำอธิบาย: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5663" cy="90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14B3A9E" w14:textId="460B3EC0" w:rsidR="001F3C53" w:rsidRPr="00410D28" w:rsidRDefault="00410D28" w:rsidP="00410D28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410D28">
        <w:rPr>
          <w:rFonts w:ascii="TH SarabunPSK" w:hAnsi="TH SarabunPSK" w:cs="TH SarabunPSK" w:hint="cs"/>
          <w:b/>
          <w:bCs/>
          <w:sz w:val="36"/>
          <w:szCs w:val="36"/>
          <w:cs/>
        </w:rPr>
        <w:t>แบบเสนอชื่อ</w:t>
      </w:r>
      <w:r w:rsidRPr="00410D28">
        <w:rPr>
          <w:rFonts w:ascii="TH SarabunPSK" w:hAnsi="TH SarabunPSK" w:cs="TH SarabunPSK"/>
          <w:b/>
          <w:bCs/>
          <w:sz w:val="36"/>
          <w:szCs w:val="36"/>
          <w:cs/>
        </w:rPr>
        <w:t>ผู้สมควรเป็น</w:t>
      </w:r>
    </w:p>
    <w:p w14:paraId="2E1498B7" w14:textId="30EB226C" w:rsidR="001F3C53" w:rsidRPr="00410D28" w:rsidRDefault="001F3C53" w:rsidP="00CD4354">
      <w:pPr>
        <w:jc w:val="center"/>
        <w:rPr>
          <w:rFonts w:ascii="TH SarabunPSK" w:hAnsi="TH SarabunPSK" w:cs="TH SarabunPSK"/>
          <w:b/>
          <w:bCs/>
          <w:sz w:val="40"/>
          <w:szCs w:val="40"/>
          <w:cs/>
        </w:rPr>
      </w:pPr>
      <w:r w:rsidRPr="00410D28">
        <w:rPr>
          <w:rFonts w:ascii="TH SarabunPSK" w:hAnsi="TH SarabunPSK" w:cs="TH SarabunPSK"/>
          <w:b/>
          <w:bCs/>
          <w:sz w:val="40"/>
          <w:szCs w:val="40"/>
          <w:cs/>
        </w:rPr>
        <w:t xml:space="preserve"> “</w:t>
      </w:r>
      <w:r w:rsidR="005854E1" w:rsidRPr="00410D28">
        <w:rPr>
          <w:rFonts w:ascii="TH SarabunPSK" w:hAnsi="TH SarabunPSK" w:cs="TH SarabunPSK"/>
          <w:b/>
          <w:bCs/>
          <w:spacing w:val="-4"/>
          <w:sz w:val="40"/>
          <w:szCs w:val="40"/>
          <w:cs/>
        </w:rPr>
        <w:t>อาจารย์ดีเด่น</w:t>
      </w:r>
      <w:r w:rsidR="002512DB" w:rsidRPr="00410D28">
        <w:rPr>
          <w:rFonts w:ascii="TH SarabunPSK" w:hAnsi="TH SarabunPSK" w:cs="TH SarabunPSK"/>
          <w:b/>
          <w:bCs/>
          <w:spacing w:val="-4"/>
          <w:sz w:val="40"/>
          <w:szCs w:val="40"/>
          <w:cs/>
        </w:rPr>
        <w:t xml:space="preserve">แห่งชาติ </w:t>
      </w:r>
      <w:r w:rsidR="00226DE1">
        <w:rPr>
          <w:rFonts w:ascii="TH SarabunPSK" w:hAnsi="TH SarabunPSK" w:cs="TH SarabunPSK" w:hint="cs"/>
          <w:b/>
          <w:bCs/>
          <w:spacing w:val="-4"/>
          <w:sz w:val="40"/>
          <w:szCs w:val="40"/>
          <w:cs/>
        </w:rPr>
        <w:t xml:space="preserve">ประจำปี </w:t>
      </w:r>
      <w:r w:rsidR="002512DB" w:rsidRPr="00410D28">
        <w:rPr>
          <w:rFonts w:ascii="TH SarabunPSK" w:hAnsi="TH SarabunPSK" w:cs="TH SarabunPSK"/>
          <w:b/>
          <w:bCs/>
          <w:spacing w:val="-4"/>
          <w:sz w:val="40"/>
          <w:szCs w:val="40"/>
          <w:cs/>
        </w:rPr>
        <w:t xml:space="preserve">พ.ศ. </w:t>
      </w:r>
      <w:r w:rsidR="00137C7C" w:rsidRPr="00410D28">
        <w:rPr>
          <w:rFonts w:ascii="TH SarabunPSK" w:hAnsi="TH SarabunPSK" w:cs="TH SarabunPSK"/>
          <w:b/>
          <w:bCs/>
          <w:spacing w:val="-4"/>
          <w:sz w:val="40"/>
          <w:szCs w:val="40"/>
          <w:cs/>
        </w:rPr>
        <w:t>2569</w:t>
      </w:r>
      <w:r w:rsidRPr="00410D28">
        <w:rPr>
          <w:rFonts w:ascii="TH SarabunPSK" w:hAnsi="TH SarabunPSK" w:cs="TH SarabunPSK"/>
          <w:b/>
          <w:bCs/>
          <w:sz w:val="40"/>
          <w:szCs w:val="40"/>
          <w:cs/>
        </w:rPr>
        <w:t>”</w:t>
      </w:r>
    </w:p>
    <w:p w14:paraId="67336BBC" w14:textId="70709CAE" w:rsidR="006B3E6B" w:rsidRPr="00A2400B" w:rsidRDefault="006B3E6B" w:rsidP="006B3E6B">
      <w:pPr>
        <w:spacing w:before="12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bookmarkStart w:id="0" w:name="_Hlk66269218"/>
      <w:r w:rsidRPr="00A2400B">
        <w:rPr>
          <w:rFonts w:ascii="TH SarabunPSK" w:hAnsi="TH SarabunPSK" w:cs="TH SarabunPSK"/>
          <w:b/>
          <w:bCs/>
          <w:sz w:val="32"/>
          <w:szCs w:val="32"/>
          <w:cs/>
        </w:rPr>
        <w:t>*****************************</w:t>
      </w:r>
    </w:p>
    <w:bookmarkEnd w:id="0"/>
    <w:p w14:paraId="3AB90189" w14:textId="2B37AC3C" w:rsidR="002512DB" w:rsidRPr="00A2400B" w:rsidRDefault="00DE19C7" w:rsidP="00CD4354">
      <w:pPr>
        <w:rPr>
          <w:rFonts w:ascii="TH SarabunPSK" w:hAnsi="TH SarabunPSK" w:cs="TH SarabunPSK"/>
          <w:b/>
          <w:bCs/>
          <w:sz w:val="24"/>
          <w:szCs w:val="24"/>
        </w:rPr>
      </w:pPr>
      <w:r w:rsidRPr="00A2400B">
        <w:rPr>
          <w:rFonts w:ascii="TH SarabunPSK" w:hAnsi="TH SarabunPSK" w:cs="TH SarabunPSK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77335D2A" wp14:editId="37F6A117">
                <wp:simplePos x="0" y="0"/>
                <wp:positionH relativeFrom="column">
                  <wp:posOffset>152400</wp:posOffset>
                </wp:positionH>
                <wp:positionV relativeFrom="paragraph">
                  <wp:posOffset>98425</wp:posOffset>
                </wp:positionV>
                <wp:extent cx="5447665" cy="2340610"/>
                <wp:effectExtent l="0" t="0" r="19685" b="21590"/>
                <wp:wrapSquare wrapText="bothSides"/>
                <wp:docPr id="3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47665" cy="2340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64C480" w14:textId="77777777" w:rsidR="00410D28" w:rsidRPr="002512DB" w:rsidRDefault="00410D28" w:rsidP="00145421">
                            <w:pPr>
                              <w:pStyle w:val="Heading1"/>
                              <w:spacing w:before="120" w:line="288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bookmarkStart w:id="1" w:name="_GoBack"/>
                            <w:r w:rsidRPr="002512DB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การเสนอชื่อผู้ที่สมควรได้รับยกย่องเชิดชูเกียรติให้เป็น</w:t>
                            </w:r>
                          </w:p>
                          <w:p w14:paraId="3ED30E7C" w14:textId="1A82EF47" w:rsidR="00410D28" w:rsidRPr="00FC5867" w:rsidRDefault="00410D28" w:rsidP="006F1F0F">
                            <w:pPr>
                              <w:spacing w:line="288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FC5867">
                              <w:rPr>
                                <w:rFonts w:ascii="TH SarabunPSK" w:hAnsi="TH SarabunPSK" w:cs="TH SarabunPSK"/>
                                <w:b/>
                                <w:bCs/>
                                <w:sz w:val="40"/>
                                <w:szCs w:val="40"/>
                                <w:cs/>
                              </w:rPr>
                              <w:t>“</w:t>
                            </w:r>
                            <w:r w:rsidRPr="00FC5867">
                              <w:rPr>
                                <w:rFonts w:ascii="TH SarabunPSK" w:hAnsi="TH SarabunPSK" w:cs="TH SarabunPSK"/>
                                <w:b/>
                                <w:bCs/>
                                <w:spacing w:val="-4"/>
                                <w:sz w:val="40"/>
                                <w:szCs w:val="40"/>
                                <w:cs/>
                              </w:rPr>
                              <w:t>อาจารย์ดีเด่น</w:t>
                            </w:r>
                            <w:r w:rsidRPr="00FC5867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40"/>
                                <w:szCs w:val="40"/>
                                <w:cs/>
                              </w:rPr>
                              <w:t xml:space="preserve">แห่งชาติ </w:t>
                            </w:r>
                            <w:r w:rsidR="00226DE1" w:rsidRPr="00FC5867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40"/>
                                <w:szCs w:val="40"/>
                                <w:cs/>
                              </w:rPr>
                              <w:t xml:space="preserve">ประจำปี </w:t>
                            </w:r>
                            <w:r w:rsidRPr="00FC5867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40"/>
                                <w:szCs w:val="40"/>
                                <w:cs/>
                              </w:rPr>
                              <w:t>พ.ศ. 2569”</w:t>
                            </w:r>
                          </w:p>
                          <w:p w14:paraId="41DF766D" w14:textId="77777777" w:rsidR="00410D28" w:rsidRPr="00945198" w:rsidRDefault="00410D28" w:rsidP="008532B8">
                            <w:pPr>
                              <w:ind w:firstLine="720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8"/>
                                <w:szCs w:val="8"/>
                                <w:cs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675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7088"/>
                            </w:tblGrid>
                            <w:tr w:rsidR="00410D28" w:rsidRPr="006D2B8A" w14:paraId="04B6A536" w14:textId="77777777" w:rsidTr="005B3122">
                              <w:trPr>
                                <w:trHeight w:val="454"/>
                              </w:trPr>
                              <w:tc>
                                <w:tcPr>
                                  <w:tcW w:w="708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14:paraId="34CF0319" w14:textId="0984E0D0" w:rsidR="00410D28" w:rsidRPr="00D715D7" w:rsidRDefault="00410D28" w:rsidP="000E022F">
                                  <w:pPr>
                                    <w:ind w:right="174"/>
                                    <w:jc w:val="center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 w:rsidRPr="000D2496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56"/>
                                      <w:szCs w:val="56"/>
                                      <w:highlight w:val="yellow"/>
                                      <w:cs/>
                                    </w:rPr>
                                    <w:t>สาขาวิทยาศาสตร์</w:t>
                                  </w:r>
                                  <w:r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56"/>
                                      <w:szCs w:val="56"/>
                                      <w:highlight w:val="yellow"/>
                                      <w:cs/>
                                    </w:rPr>
                                    <w:t>เทคโนโลยี</w:t>
                                  </w:r>
                                </w:p>
                              </w:tc>
                            </w:tr>
                          </w:tbl>
                          <w:p w14:paraId="6DECB4E6" w14:textId="77777777" w:rsidR="00410D28" w:rsidRPr="00241879" w:rsidRDefault="00410D28" w:rsidP="00241879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16"/>
                                <w:szCs w:val="16"/>
                                <w:cs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392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126"/>
                              <w:gridCol w:w="5245"/>
                            </w:tblGrid>
                            <w:tr w:rsidR="00410D28" w:rsidRPr="006D2B8A" w14:paraId="59EF5458" w14:textId="77777777" w:rsidTr="00D715D7">
                              <w:trPr>
                                <w:trHeight w:val="454"/>
                              </w:trPr>
                              <w:tc>
                                <w:tcPr>
                                  <w:tcW w:w="2126" w:type="dxa"/>
                                  <w:tcBorders>
                                    <w:top w:val="nil"/>
                                    <w:left w:val="nil"/>
                                    <w:bottom w:val="nil"/>
                                  </w:tcBorders>
                                  <w:shd w:val="clear" w:color="auto" w:fill="auto"/>
                                </w:tcPr>
                                <w:p w14:paraId="2CE4C2CF" w14:textId="77777777" w:rsidR="00410D28" w:rsidRPr="008532B8" w:rsidRDefault="00410D28" w:rsidP="00971AA7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 w:rsidRPr="002512DB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  <w:cs/>
                                    </w:rPr>
                                    <w:t>ผู้ที่ได้รับการเสนอชื่อ</w:t>
                                  </w:r>
                                </w:p>
                              </w:tc>
                              <w:tc>
                                <w:tcPr>
                                  <w:tcW w:w="5245" w:type="dxa"/>
                                  <w:vAlign w:val="center"/>
                                </w:tcPr>
                                <w:p w14:paraId="5F123E5D" w14:textId="77777777" w:rsidR="00410D28" w:rsidRPr="00D715D7" w:rsidRDefault="00410D28" w:rsidP="00D715D7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D8396A6" w14:textId="77777777" w:rsidR="00410D28" w:rsidRPr="00241879" w:rsidRDefault="00410D28" w:rsidP="00241879">
                            <w:pPr>
                              <w:ind w:firstLine="720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392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126"/>
                              <w:gridCol w:w="5245"/>
                            </w:tblGrid>
                            <w:tr w:rsidR="00410D28" w:rsidRPr="006D2B8A" w14:paraId="3B52B092" w14:textId="77777777" w:rsidTr="00D715D7">
                              <w:trPr>
                                <w:trHeight w:val="454"/>
                              </w:trPr>
                              <w:tc>
                                <w:tcPr>
                                  <w:tcW w:w="2126" w:type="dxa"/>
                                  <w:tcBorders>
                                    <w:top w:val="nil"/>
                                    <w:left w:val="nil"/>
                                    <w:bottom w:val="nil"/>
                                  </w:tcBorders>
                                  <w:shd w:val="clear" w:color="auto" w:fill="auto"/>
                                </w:tcPr>
                                <w:p w14:paraId="4C37409C" w14:textId="77777777" w:rsidR="00410D28" w:rsidRPr="008532B8" w:rsidRDefault="00410D28" w:rsidP="00971AA7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32"/>
                                      <w:szCs w:val="32"/>
                                      <w:cs/>
                                    </w:rPr>
                                    <w:t>มหาวิทยาลัย/สถาบัน</w:t>
                                  </w:r>
                                </w:p>
                              </w:tc>
                              <w:tc>
                                <w:tcPr>
                                  <w:tcW w:w="5245" w:type="dxa"/>
                                  <w:vAlign w:val="center"/>
                                </w:tcPr>
                                <w:p w14:paraId="7EB6867F" w14:textId="77777777" w:rsidR="00410D28" w:rsidRPr="00D715D7" w:rsidRDefault="00410D28" w:rsidP="00D715D7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c>
                            </w:tr>
                            <w:bookmarkEnd w:id="1"/>
                          </w:tbl>
                          <w:p w14:paraId="6E4CA362" w14:textId="77777777" w:rsidR="00410D28" w:rsidRPr="0025173A" w:rsidRDefault="00410D28" w:rsidP="001205CB">
                            <w:pPr>
                              <w:ind w:firstLine="72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8"/>
                                <w:szCs w:val="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335D2A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26" type="#_x0000_t202" style="position:absolute;margin-left:12pt;margin-top:7.75pt;width:428.95pt;height:184.3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" strokeweight="1.5pt">
                <v:textbox>
                  <w:txbxContent>
                    <w:p w14:paraId="1264C480" w14:textId="77777777" w:rsidR="00410D28" w:rsidRPr="002512DB" w:rsidRDefault="00410D28" w:rsidP="00145421">
                      <w:pPr>
                        <w:pStyle w:val="Heading1"/>
                        <w:spacing w:before="120" w:line="288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bookmarkStart w:id="2" w:name="_GoBack"/>
                      <w:r w:rsidRPr="002512DB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การเสนอชื่อผู้ที่สมควรได้รับยกย่องเชิดชูเกียรติให้เป็น</w:t>
                      </w:r>
                    </w:p>
                    <w:p w14:paraId="3ED30E7C" w14:textId="1A82EF47" w:rsidR="00410D28" w:rsidRPr="00FC5867" w:rsidRDefault="00410D28" w:rsidP="006F1F0F">
                      <w:pPr>
                        <w:spacing w:line="288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0"/>
                          <w:szCs w:val="40"/>
                        </w:rPr>
                      </w:pPr>
                      <w:r w:rsidRPr="00FC5867">
                        <w:rPr>
                          <w:rFonts w:ascii="TH SarabunPSK" w:hAnsi="TH SarabunPSK" w:cs="TH SarabunPSK"/>
                          <w:b/>
                          <w:bCs/>
                          <w:sz w:val="40"/>
                          <w:szCs w:val="40"/>
                          <w:cs/>
                        </w:rPr>
                        <w:t>“</w:t>
                      </w:r>
                      <w:r w:rsidRPr="00FC5867">
                        <w:rPr>
                          <w:rFonts w:ascii="TH SarabunPSK" w:hAnsi="TH SarabunPSK" w:cs="TH SarabunPSK"/>
                          <w:b/>
                          <w:bCs/>
                          <w:spacing w:val="-4"/>
                          <w:sz w:val="40"/>
                          <w:szCs w:val="40"/>
                          <w:cs/>
                        </w:rPr>
                        <w:t>อาจารย์ดีเด่น</w:t>
                      </w:r>
                      <w:r w:rsidRPr="00FC5867"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40"/>
                          <w:szCs w:val="40"/>
                          <w:cs/>
                        </w:rPr>
                        <w:t xml:space="preserve">แห่งชาติ </w:t>
                      </w:r>
                      <w:r w:rsidR="00226DE1" w:rsidRPr="00FC5867"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40"/>
                          <w:szCs w:val="40"/>
                          <w:cs/>
                        </w:rPr>
                        <w:t xml:space="preserve">ประจำปี </w:t>
                      </w:r>
                      <w:r w:rsidRPr="00FC5867"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40"/>
                          <w:szCs w:val="40"/>
                          <w:cs/>
                        </w:rPr>
                        <w:t>พ.ศ. 2569”</w:t>
                      </w:r>
                    </w:p>
                    <w:p w14:paraId="41DF766D" w14:textId="77777777" w:rsidR="00410D28" w:rsidRPr="00945198" w:rsidRDefault="00410D28" w:rsidP="008532B8">
                      <w:pPr>
                        <w:ind w:firstLine="720"/>
                        <w:rPr>
                          <w:rFonts w:ascii="TH SarabunPSK" w:hAnsi="TH SarabunPSK" w:cs="TH SarabunPSK"/>
                          <w:b/>
                          <w:bCs/>
                          <w:sz w:val="8"/>
                          <w:szCs w:val="8"/>
                          <w:cs/>
                        </w:rPr>
                      </w:pPr>
                    </w:p>
                    <w:tbl>
                      <w:tblPr>
                        <w:tblW w:w="0" w:type="auto"/>
                        <w:tblInd w:w="675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7088"/>
                      </w:tblGrid>
                      <w:tr w:rsidR="00410D28" w:rsidRPr="006D2B8A" w14:paraId="04B6A536" w14:textId="77777777" w:rsidTr="005B3122">
                        <w:trPr>
                          <w:trHeight w:val="454"/>
                        </w:trPr>
                        <w:tc>
                          <w:tcPr>
                            <w:tcW w:w="708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14:paraId="34CF0319" w14:textId="0984E0D0" w:rsidR="00410D28" w:rsidRPr="00D715D7" w:rsidRDefault="00410D28" w:rsidP="000E022F">
                            <w:pPr>
                              <w:ind w:right="174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0D249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56"/>
                                <w:szCs w:val="56"/>
                                <w:highlight w:val="yellow"/>
                                <w:cs/>
                              </w:rPr>
                              <w:t>สาขาวิทยาศาสตร์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56"/>
                                <w:szCs w:val="56"/>
                                <w:highlight w:val="yellow"/>
                                <w:cs/>
                              </w:rPr>
                              <w:t>เทคโนโลยี</w:t>
                            </w:r>
                          </w:p>
                        </w:tc>
                      </w:tr>
                    </w:tbl>
                    <w:p w14:paraId="6DECB4E6" w14:textId="77777777" w:rsidR="00410D28" w:rsidRPr="00241879" w:rsidRDefault="00410D28" w:rsidP="00241879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16"/>
                          <w:szCs w:val="16"/>
                          <w:cs/>
                        </w:rPr>
                      </w:pPr>
                    </w:p>
                    <w:tbl>
                      <w:tblPr>
                        <w:tblW w:w="0" w:type="auto"/>
                        <w:tblInd w:w="392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126"/>
                        <w:gridCol w:w="5245"/>
                      </w:tblGrid>
                      <w:tr w:rsidR="00410D28" w:rsidRPr="006D2B8A" w14:paraId="59EF5458" w14:textId="77777777" w:rsidTr="00D715D7">
                        <w:trPr>
                          <w:trHeight w:val="454"/>
                        </w:trPr>
                        <w:tc>
                          <w:tcPr>
                            <w:tcW w:w="2126" w:type="dxa"/>
                            <w:tcBorders>
                              <w:top w:val="nil"/>
                              <w:left w:val="nil"/>
                              <w:bottom w:val="nil"/>
                            </w:tcBorders>
                            <w:shd w:val="clear" w:color="auto" w:fill="auto"/>
                          </w:tcPr>
                          <w:p w14:paraId="2CE4C2CF" w14:textId="77777777" w:rsidR="00410D28" w:rsidRPr="008532B8" w:rsidRDefault="00410D28" w:rsidP="00971AA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2512DB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ผู้ที่ได้รับการเสนอชื่อ</w:t>
                            </w:r>
                          </w:p>
                        </w:tc>
                        <w:tc>
                          <w:tcPr>
                            <w:tcW w:w="5245" w:type="dxa"/>
                            <w:vAlign w:val="center"/>
                          </w:tcPr>
                          <w:p w14:paraId="5F123E5D" w14:textId="77777777" w:rsidR="00410D28" w:rsidRPr="00D715D7" w:rsidRDefault="00410D28" w:rsidP="00D715D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</w:tc>
                      </w:tr>
                    </w:tbl>
                    <w:p w14:paraId="4D8396A6" w14:textId="77777777" w:rsidR="00410D28" w:rsidRPr="00241879" w:rsidRDefault="00410D28" w:rsidP="00241879">
                      <w:pPr>
                        <w:ind w:firstLine="720"/>
                        <w:rPr>
                          <w:rFonts w:ascii="TH SarabunPSK" w:hAnsi="TH SarabunPSK" w:cs="TH SarabunPSK"/>
                          <w:b/>
                          <w:bCs/>
                          <w:sz w:val="16"/>
                          <w:szCs w:val="16"/>
                        </w:rPr>
                      </w:pPr>
                    </w:p>
                    <w:tbl>
                      <w:tblPr>
                        <w:tblW w:w="0" w:type="auto"/>
                        <w:tblInd w:w="392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126"/>
                        <w:gridCol w:w="5245"/>
                      </w:tblGrid>
                      <w:tr w:rsidR="00410D28" w:rsidRPr="006D2B8A" w14:paraId="3B52B092" w14:textId="77777777" w:rsidTr="00D715D7">
                        <w:trPr>
                          <w:trHeight w:val="454"/>
                        </w:trPr>
                        <w:tc>
                          <w:tcPr>
                            <w:tcW w:w="2126" w:type="dxa"/>
                            <w:tcBorders>
                              <w:top w:val="nil"/>
                              <w:left w:val="nil"/>
                              <w:bottom w:val="nil"/>
                            </w:tcBorders>
                            <w:shd w:val="clear" w:color="auto" w:fill="auto"/>
                          </w:tcPr>
                          <w:p w14:paraId="4C37409C" w14:textId="77777777" w:rsidR="00410D28" w:rsidRPr="008532B8" w:rsidRDefault="00410D28" w:rsidP="00971AA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มหาวิทยาลัย/สถาบัน</w:t>
                            </w:r>
                          </w:p>
                        </w:tc>
                        <w:tc>
                          <w:tcPr>
                            <w:tcW w:w="5245" w:type="dxa"/>
                            <w:vAlign w:val="center"/>
                          </w:tcPr>
                          <w:p w14:paraId="7EB6867F" w14:textId="77777777" w:rsidR="00410D28" w:rsidRPr="00D715D7" w:rsidRDefault="00410D28" w:rsidP="00D715D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</w:tc>
                      </w:tr>
                      <w:bookmarkEnd w:id="2"/>
                    </w:tbl>
                    <w:p w14:paraId="6E4CA362" w14:textId="77777777" w:rsidR="00410D28" w:rsidRPr="0025173A" w:rsidRDefault="00410D28" w:rsidP="001205CB">
                      <w:pPr>
                        <w:ind w:firstLine="72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8"/>
                          <w:szCs w:val="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67CB05F" w14:textId="77777777" w:rsidR="00AB3C03" w:rsidRPr="00A2400B" w:rsidRDefault="002512DB" w:rsidP="00CD4354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</w:rPr>
      </w:pPr>
      <w:r w:rsidRPr="00A2400B">
        <w:rPr>
          <w:rFonts w:ascii="TH SarabunPSK" w:hAnsi="TH SarabunPSK" w:cs="TH SarabunPSK"/>
          <w:b/>
          <w:bCs/>
          <w:cs/>
        </w:rPr>
        <w:tab/>
      </w:r>
    </w:p>
    <w:p w14:paraId="588710EA" w14:textId="77777777" w:rsidR="00073159" w:rsidRPr="00A2400B" w:rsidRDefault="002512DB" w:rsidP="00CD4354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</w:rPr>
      </w:pPr>
      <w:r w:rsidRPr="00A2400B">
        <w:rPr>
          <w:rFonts w:ascii="TH SarabunPSK" w:hAnsi="TH SarabunPSK" w:cs="TH SarabunPSK"/>
          <w:b/>
          <w:bCs/>
          <w:sz w:val="30"/>
          <w:szCs w:val="30"/>
          <w:cs/>
        </w:rPr>
        <w:tab/>
      </w:r>
    </w:p>
    <w:p w14:paraId="50A0CA22" w14:textId="77777777" w:rsidR="00172F23" w:rsidRPr="00A2400B" w:rsidRDefault="00D54819" w:rsidP="00CD4354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A2400B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A2400B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4C3181" w:rsidRPr="00A2400B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</w:p>
    <w:p w14:paraId="43774E1F" w14:textId="77777777" w:rsidR="00971C8C" w:rsidRPr="00A2400B" w:rsidRDefault="00172F23" w:rsidP="00CD4354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A2400B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4C3181" w:rsidRPr="00A2400B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</w:t>
      </w:r>
      <w:r w:rsidR="003B311C" w:rsidRPr="00A2400B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3B311C" w:rsidRPr="00A2400B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3B311C" w:rsidRPr="00A2400B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A2400B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</w:p>
    <w:p w14:paraId="072F0683" w14:textId="77777777" w:rsidR="00A0547B" w:rsidRPr="00A2400B" w:rsidRDefault="00A0547B" w:rsidP="00A0547B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21972F5" w14:textId="77777777" w:rsidR="00A0547B" w:rsidRPr="00A2400B" w:rsidRDefault="00A0547B" w:rsidP="00A0547B">
      <w:pPr>
        <w:tabs>
          <w:tab w:val="left" w:pos="-142"/>
          <w:tab w:val="left" w:pos="0"/>
          <w:tab w:val="left" w:pos="2552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A2400B">
        <w:rPr>
          <w:rFonts w:ascii="TH SarabunPSK" w:hAnsi="TH SarabunPSK" w:cs="TH SarabunPSK"/>
          <w:b/>
          <w:bCs/>
          <w:sz w:val="30"/>
          <w:szCs w:val="30"/>
          <w:cs/>
        </w:rPr>
        <w:tab/>
        <w:t xml:space="preserve">ลายมือชื่อผู้ที่ได้รับการเสนอชื่อ      </w:t>
      </w:r>
      <w:r w:rsidRPr="00A2400B">
        <w:rPr>
          <w:rFonts w:ascii="TH SarabunPSK" w:hAnsi="TH SarabunPSK" w:cs="TH SarabunPSK"/>
          <w:sz w:val="30"/>
          <w:szCs w:val="30"/>
          <w:cs/>
        </w:rPr>
        <w:t>………….….…………..………………………….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685"/>
        <w:gridCol w:w="284"/>
      </w:tblGrid>
      <w:tr w:rsidR="00A0547B" w:rsidRPr="00A2400B" w14:paraId="3C6F463F" w14:textId="77777777" w:rsidTr="00233755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55BF0A8" w14:textId="77777777" w:rsidR="00A0547B" w:rsidRPr="00A2400B" w:rsidRDefault="00A0547B" w:rsidP="00233755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032C13BC" w14:textId="77777777" w:rsidR="00A0547B" w:rsidRPr="00A2400B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CFDB756" w14:textId="77777777" w:rsidR="00A0547B" w:rsidRPr="00A2400B" w:rsidRDefault="00A0547B" w:rsidP="00233755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13E6ADDD" w14:textId="77777777" w:rsidR="00A0547B" w:rsidRPr="00A2400B" w:rsidRDefault="00A0547B" w:rsidP="00A0547B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  <w:r w:rsidRPr="00A2400B">
        <w:rPr>
          <w:rFonts w:ascii="TH SarabunPSK" w:hAnsi="TH SarabunPSK" w:cs="TH SarabunPSK"/>
          <w:b/>
          <w:bCs/>
          <w:sz w:val="8"/>
          <w:szCs w:val="8"/>
          <w:cs/>
        </w:rPr>
        <w:t xml:space="preserve">  </w:t>
      </w:r>
    </w:p>
    <w:tbl>
      <w:tblPr>
        <w:tblW w:w="0" w:type="auto"/>
        <w:tblInd w:w="393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417"/>
        <w:gridCol w:w="3119"/>
        <w:gridCol w:w="283"/>
      </w:tblGrid>
      <w:tr w:rsidR="00A0547B" w:rsidRPr="00A2400B" w14:paraId="5729F80B" w14:textId="77777777" w:rsidTr="00233755">
        <w:trPr>
          <w:trHeight w:val="454"/>
        </w:trPr>
        <w:tc>
          <w:tcPr>
            <w:tcW w:w="1417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3A8BBFF" w14:textId="77777777" w:rsidR="00A0547B" w:rsidRPr="004B0D9A" w:rsidRDefault="00A0547B" w:rsidP="00233755">
            <w:pPr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4B0D9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ตำแหน่ง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4B40EEC4" w14:textId="77777777" w:rsidR="00A0547B" w:rsidRPr="00A2400B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514B9D6" w14:textId="77777777" w:rsidR="00A0547B" w:rsidRPr="00A2400B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</w:tr>
    </w:tbl>
    <w:p w14:paraId="001DABC5" w14:textId="77777777" w:rsidR="00A0547B" w:rsidRPr="00A2400B" w:rsidRDefault="00A0547B" w:rsidP="00A0547B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A0547B" w:rsidRPr="00A2400B" w14:paraId="5413275B" w14:textId="77777777" w:rsidTr="00233755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D535C04" w14:textId="77777777" w:rsidR="00A0547B" w:rsidRPr="00A2400B" w:rsidRDefault="00A0547B" w:rsidP="00233755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1FDC8D0" w14:textId="77777777" w:rsidR="00A0547B" w:rsidRPr="00A2400B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00DC719" w14:textId="77777777" w:rsidR="00A0547B" w:rsidRPr="00A2400B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B9BB1B7" w14:textId="77777777" w:rsidR="00A0547B" w:rsidRPr="00A2400B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EFDBD0F" w14:textId="77777777" w:rsidR="00A0547B" w:rsidRPr="00A2400B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74A9A6E" w14:textId="107ACA63" w:rsidR="00A0547B" w:rsidRPr="00A2400B" w:rsidRDefault="00137C7C" w:rsidP="008302E4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569</w:t>
            </w:r>
          </w:p>
        </w:tc>
      </w:tr>
    </w:tbl>
    <w:p w14:paraId="7DD9AD24" w14:textId="77777777" w:rsidR="00A0547B" w:rsidRPr="00A2400B" w:rsidRDefault="00A0547B" w:rsidP="00A0547B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before="120" w:after="120" w:line="312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22D42B2D" w14:textId="7846A788" w:rsidR="00A0547B" w:rsidRPr="00A2400B" w:rsidRDefault="00A0547B" w:rsidP="00A0547B">
      <w:pPr>
        <w:tabs>
          <w:tab w:val="left" w:pos="-142"/>
          <w:tab w:val="left" w:pos="0"/>
          <w:tab w:val="left" w:pos="5245"/>
        </w:tabs>
        <w:spacing w:line="312" w:lineRule="auto"/>
        <w:ind w:firstLine="3402"/>
        <w:rPr>
          <w:rFonts w:ascii="TH SarabunPSK" w:hAnsi="TH SarabunPSK" w:cs="TH SarabunPSK"/>
          <w:b/>
          <w:bCs/>
          <w:sz w:val="30"/>
          <w:szCs w:val="30"/>
        </w:rPr>
      </w:pPr>
      <w:bookmarkStart w:id="3" w:name="_Hlk66431864"/>
      <w:bookmarkStart w:id="4" w:name="_Hlk66431908"/>
      <w:r w:rsidRPr="00A2400B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เสนอ</w:t>
      </w:r>
      <w:r w:rsidR="00FC5867">
        <w:rPr>
          <w:rFonts w:ascii="TH SarabunPSK" w:hAnsi="TH SarabunPSK" w:cs="TH SarabunPSK" w:hint="cs"/>
          <w:b/>
          <w:bCs/>
          <w:sz w:val="30"/>
          <w:szCs w:val="30"/>
          <w:cs/>
        </w:rPr>
        <w:t>ชื่อ</w:t>
      </w:r>
      <w:r w:rsidRPr="00A2400B">
        <w:rPr>
          <w:rFonts w:ascii="TH SarabunPSK" w:hAnsi="TH SarabunPSK" w:cs="TH SarabunPSK"/>
          <w:b/>
          <w:bCs/>
          <w:sz w:val="30"/>
          <w:szCs w:val="30"/>
        </w:rPr>
        <w:tab/>
      </w:r>
      <w:r w:rsidRPr="00A2400B">
        <w:rPr>
          <w:rFonts w:ascii="TH SarabunPSK" w:hAnsi="TH SarabunPSK" w:cs="TH SarabunPSK"/>
          <w:sz w:val="30"/>
          <w:szCs w:val="30"/>
          <w:cs/>
        </w:rPr>
        <w:t>………….….………………..………………………….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685"/>
        <w:gridCol w:w="284"/>
      </w:tblGrid>
      <w:tr w:rsidR="00A0547B" w:rsidRPr="00A2400B" w14:paraId="07739864" w14:textId="77777777" w:rsidTr="00233755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bookmarkEnd w:id="3"/>
          <w:p w14:paraId="408922CE" w14:textId="77777777" w:rsidR="00A0547B" w:rsidRPr="00A2400B" w:rsidRDefault="00A0547B" w:rsidP="00233755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68092149" w14:textId="77777777" w:rsidR="00A0547B" w:rsidRPr="00A2400B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14ECF4D" w14:textId="77777777" w:rsidR="00A0547B" w:rsidRPr="00A2400B" w:rsidRDefault="00A0547B" w:rsidP="00233755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bookmarkEnd w:id="4"/>
    <w:p w14:paraId="78A9D884" w14:textId="77777777" w:rsidR="00A0547B" w:rsidRPr="00A2400B" w:rsidRDefault="00A0547B" w:rsidP="00A0547B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sz w:val="30"/>
          <w:szCs w:val="30"/>
        </w:rPr>
      </w:pPr>
      <w:r w:rsidRPr="00A2400B">
        <w:rPr>
          <w:rFonts w:ascii="TH SarabunPSK" w:hAnsi="TH SarabunPSK" w:cs="TH SarabunPSK"/>
          <w:sz w:val="30"/>
          <w:szCs w:val="30"/>
          <w:cs/>
        </w:rPr>
        <w:t xml:space="preserve">       </w:t>
      </w:r>
      <w:r w:rsidRPr="004B0D9A">
        <w:rPr>
          <w:rFonts w:ascii="TH SarabunPSK" w:hAnsi="TH SarabunPSK" w:cs="TH SarabunPSK"/>
          <w:b/>
          <w:bCs/>
          <w:sz w:val="30"/>
          <w:szCs w:val="30"/>
          <w:cs/>
        </w:rPr>
        <w:t>ตำแหน่ง</w:t>
      </w:r>
      <w:r w:rsidRPr="00A2400B">
        <w:rPr>
          <w:rFonts w:ascii="TH SarabunPSK" w:hAnsi="TH SarabunPSK" w:cs="TH SarabunPSK"/>
          <w:sz w:val="30"/>
          <w:szCs w:val="30"/>
          <w:cs/>
        </w:rPr>
        <w:t xml:space="preserve">  ประธานสภาอาจารย์/สภาคณาจารย์/สภาพนักงาน/สภาคณาจารย์และข้าราชการ/</w:t>
      </w:r>
    </w:p>
    <w:p w14:paraId="26E435E4" w14:textId="77777777" w:rsidR="00A0547B" w:rsidRPr="00A2400B" w:rsidRDefault="00A0547B" w:rsidP="00A0547B">
      <w:pPr>
        <w:tabs>
          <w:tab w:val="left" w:pos="-142"/>
          <w:tab w:val="left" w:pos="0"/>
        </w:tabs>
        <w:spacing w:after="120"/>
        <w:rPr>
          <w:rFonts w:ascii="TH SarabunPSK" w:hAnsi="TH SarabunPSK" w:cs="TH SarabunPSK"/>
          <w:sz w:val="30"/>
          <w:szCs w:val="30"/>
        </w:rPr>
      </w:pPr>
      <w:r w:rsidRPr="00A2400B">
        <w:rPr>
          <w:rFonts w:ascii="TH SarabunPSK" w:hAnsi="TH SarabunPSK" w:cs="TH SarabunPSK"/>
          <w:sz w:val="30"/>
          <w:szCs w:val="30"/>
          <w:cs/>
        </w:rPr>
        <w:tab/>
      </w:r>
      <w:r w:rsidRPr="00A2400B">
        <w:rPr>
          <w:rFonts w:ascii="TH SarabunPSK" w:hAnsi="TH SarabunPSK" w:cs="TH SarabunPSK"/>
          <w:sz w:val="30"/>
          <w:szCs w:val="30"/>
          <w:cs/>
        </w:rPr>
        <w:tab/>
      </w:r>
      <w:r w:rsidRPr="00A2400B">
        <w:rPr>
          <w:rFonts w:ascii="TH SarabunPSK" w:hAnsi="TH SarabunPSK" w:cs="TH SarabunPSK"/>
          <w:sz w:val="30"/>
          <w:szCs w:val="30"/>
          <w:cs/>
        </w:rPr>
        <w:tab/>
      </w:r>
      <w:r w:rsidRPr="00A2400B">
        <w:rPr>
          <w:rFonts w:ascii="TH SarabunPSK" w:hAnsi="TH SarabunPSK" w:cs="TH SarabunPSK"/>
          <w:sz w:val="30"/>
          <w:szCs w:val="30"/>
          <w:cs/>
        </w:rPr>
        <w:tab/>
      </w:r>
      <w:r w:rsidRPr="00A2400B">
        <w:rPr>
          <w:rFonts w:ascii="TH SarabunPSK" w:hAnsi="TH SarabunPSK" w:cs="TH SarabunPSK"/>
          <w:sz w:val="30"/>
          <w:szCs w:val="30"/>
          <w:cs/>
        </w:rPr>
        <w:tab/>
        <w:t xml:space="preserve">      สภาคณาจารย์และพนักงาน/สภาคณาจารย์และบุคลากร</w:t>
      </w:r>
    </w:p>
    <w:p w14:paraId="1BF44213" w14:textId="77777777" w:rsidR="00A0547B" w:rsidRPr="00A2400B" w:rsidRDefault="00A0547B" w:rsidP="00A0547B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b/>
          <w:bCs/>
          <w:sz w:val="6"/>
          <w:szCs w:val="6"/>
        </w:rPr>
      </w:pPr>
      <w:r w:rsidRPr="00A2400B">
        <w:rPr>
          <w:rFonts w:ascii="TH SarabunPSK" w:hAnsi="TH SarabunPSK" w:cs="TH SarabunPSK"/>
          <w:b/>
          <w:bCs/>
          <w:sz w:val="6"/>
          <w:szCs w:val="6"/>
          <w:cs/>
        </w:rPr>
        <w:t xml:space="preserve">         </w:t>
      </w:r>
    </w:p>
    <w:tbl>
      <w:tblPr>
        <w:tblW w:w="7654" w:type="dxa"/>
        <w:tblInd w:w="166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3118"/>
        <w:gridCol w:w="4253"/>
        <w:gridCol w:w="283"/>
      </w:tblGrid>
      <w:tr w:rsidR="00A0547B" w:rsidRPr="00A2400B" w14:paraId="0F809A98" w14:textId="77777777" w:rsidTr="00233755">
        <w:trPr>
          <w:trHeight w:val="454"/>
        </w:trPr>
        <w:tc>
          <w:tcPr>
            <w:tcW w:w="31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4978901" w14:textId="77777777" w:rsidR="00A0547B" w:rsidRPr="004B0D9A" w:rsidRDefault="00A0547B" w:rsidP="00233755">
            <w:pPr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4B0D9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มหาวิทยาลัย/สถาบัน</w:t>
            </w:r>
          </w:p>
        </w:tc>
        <w:tc>
          <w:tcPr>
            <w:tcW w:w="4253" w:type="dxa"/>
            <w:shd w:val="clear" w:color="auto" w:fill="auto"/>
            <w:vAlign w:val="center"/>
          </w:tcPr>
          <w:p w14:paraId="446FA462" w14:textId="77777777" w:rsidR="00A0547B" w:rsidRPr="00A2400B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A022636" w14:textId="77777777" w:rsidR="00A0547B" w:rsidRPr="00A2400B" w:rsidRDefault="00A0547B" w:rsidP="00233755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53B77CCE" w14:textId="77777777" w:rsidR="00A0547B" w:rsidRPr="00A2400B" w:rsidRDefault="00A0547B" w:rsidP="00A0547B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</w:rPr>
      </w:pPr>
    </w:p>
    <w:p w14:paraId="413BBE88" w14:textId="77777777" w:rsidR="00A0547B" w:rsidRPr="00A2400B" w:rsidRDefault="00A0547B" w:rsidP="00A0547B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  <w:cs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A0547B" w:rsidRPr="00A2400B" w14:paraId="1AE53912" w14:textId="77777777" w:rsidTr="00233755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C093D20" w14:textId="77777777" w:rsidR="00A0547B" w:rsidRPr="00A2400B" w:rsidRDefault="00A0547B" w:rsidP="00233755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97AC6AB" w14:textId="77777777" w:rsidR="00A0547B" w:rsidRPr="00A2400B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6248A59" w14:textId="77777777" w:rsidR="00A0547B" w:rsidRPr="00A2400B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2DC7ED3" w14:textId="77777777" w:rsidR="00A0547B" w:rsidRPr="00A2400B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FFA66A8" w14:textId="77777777" w:rsidR="00A0547B" w:rsidRPr="00A2400B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440F434" w14:textId="57E820C2" w:rsidR="00A0547B" w:rsidRPr="00A2400B" w:rsidRDefault="00137C7C" w:rsidP="008302E4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569</w:t>
            </w:r>
          </w:p>
        </w:tc>
      </w:tr>
    </w:tbl>
    <w:p w14:paraId="3BCE2E72" w14:textId="3C2179BA" w:rsidR="006069E6" w:rsidRPr="00A2400B" w:rsidRDefault="00A0547B" w:rsidP="00A0547B">
      <w:pPr>
        <w:spacing w:before="480" w:after="60"/>
        <w:jc w:val="center"/>
        <w:rPr>
          <w:rFonts w:ascii="TH SarabunPSK" w:hAnsi="TH SarabunPSK" w:cs="TH SarabunPSK"/>
          <w:b/>
          <w:bCs/>
          <w:sz w:val="40"/>
          <w:szCs w:val="40"/>
          <w:cs/>
        </w:rPr>
      </w:pPr>
      <w:r w:rsidRPr="00A2400B">
        <w:rPr>
          <w:rFonts w:ascii="TH SarabunPSK" w:hAnsi="TH SarabunPSK" w:cs="TH SarabunPSK"/>
          <w:b/>
          <w:bCs/>
          <w:sz w:val="40"/>
          <w:szCs w:val="40"/>
          <w:highlight w:val="yellow"/>
          <w:cs/>
        </w:rPr>
        <w:t>เอกสารที่สมบูรณ์ จะต้องมีลายมือชื่อครบทั้งผู้ที่ได้รับการเสนอชื่อและผู้เสนอ</w:t>
      </w:r>
      <w:r w:rsidR="00FC5867">
        <w:rPr>
          <w:rFonts w:ascii="TH SarabunPSK" w:hAnsi="TH SarabunPSK" w:cs="TH SarabunPSK" w:hint="cs"/>
          <w:b/>
          <w:bCs/>
          <w:sz w:val="40"/>
          <w:szCs w:val="40"/>
          <w:highlight w:val="yellow"/>
          <w:cs/>
        </w:rPr>
        <w:t>ชื่อ</w:t>
      </w:r>
    </w:p>
    <w:p w14:paraId="6FD8A39A" w14:textId="77777777" w:rsidR="00E6265B" w:rsidRPr="00A2400B" w:rsidRDefault="001205CB" w:rsidP="00B84CEC">
      <w:pPr>
        <w:tabs>
          <w:tab w:val="left" w:pos="-567"/>
        </w:tabs>
        <w:rPr>
          <w:rFonts w:ascii="TH SarabunPSK" w:hAnsi="TH SarabunPSK" w:cs="TH SarabunPSK"/>
          <w:b/>
          <w:bCs/>
          <w:noProof/>
          <w:sz w:val="16"/>
          <w:szCs w:val="16"/>
          <w:cs/>
        </w:rPr>
        <w:sectPr w:rsidR="00E6265B" w:rsidRPr="00A2400B" w:rsidSect="000A02C6">
          <w:headerReference w:type="even" r:id="rId9"/>
          <w:headerReference w:type="first" r:id="rId10"/>
          <w:pgSz w:w="11906" w:h="16838"/>
          <w:pgMar w:top="851" w:right="1021" w:bottom="284" w:left="1418" w:header="426" w:footer="720" w:gutter="0"/>
          <w:pgNumType w:start="1"/>
          <w:cols w:space="720"/>
          <w:docGrid w:linePitch="381"/>
        </w:sectPr>
      </w:pPr>
      <w:r w:rsidRPr="00A2400B">
        <w:rPr>
          <w:rFonts w:ascii="TH SarabunPSK" w:hAnsi="TH SarabunPSK" w:cs="TH SarabunPSK"/>
          <w:b/>
          <w:bCs/>
          <w:noProof/>
          <w:sz w:val="16"/>
          <w:szCs w:val="16"/>
          <w:cs/>
        </w:rPr>
        <w:br w:type="page"/>
      </w:r>
    </w:p>
    <w:p w14:paraId="14256BE5" w14:textId="0F54ACA1" w:rsidR="00226DE1" w:rsidRPr="00FC5867" w:rsidRDefault="00226DE1" w:rsidP="00226DE1">
      <w:pPr>
        <w:spacing w:line="288" w:lineRule="auto"/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A2400B">
        <w:rPr>
          <w:rFonts w:ascii="TH SarabunPSK" w:hAnsi="TH SarabunPSK" w:cs="TH SarabunPSK"/>
          <w:b/>
          <w:bCs/>
          <w:noProof/>
          <w:sz w:val="8"/>
          <w:szCs w:val="8"/>
        </w:rPr>
        <w:lastRenderedPageBreak/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BC85F16" wp14:editId="7F2C269C">
                <wp:simplePos x="0" y="0"/>
                <wp:positionH relativeFrom="column">
                  <wp:posOffset>5110175</wp:posOffset>
                </wp:positionH>
                <wp:positionV relativeFrom="paragraph">
                  <wp:posOffset>-62230</wp:posOffset>
                </wp:positionV>
                <wp:extent cx="983615" cy="1256030"/>
                <wp:effectExtent l="0" t="0" r="26035" b="20320"/>
                <wp:wrapNone/>
                <wp:docPr id="2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3615" cy="1256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8C779E" w14:textId="77777777" w:rsidR="00410D28" w:rsidRDefault="00410D28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</w:p>
                          <w:p w14:paraId="7CD5C575" w14:textId="77777777" w:rsidR="00410D28" w:rsidRDefault="00410D28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</w:p>
                          <w:p w14:paraId="30050A46" w14:textId="77777777" w:rsidR="00410D28" w:rsidRPr="00C3485C" w:rsidRDefault="00410D28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  <w:r w:rsidRPr="00C3485C">
                              <w:rPr>
                                <w:rFonts w:ascii="TH SarabunPSK" w:hAnsi="TH SarabunPSK" w:cs="TH SarabunPSK"/>
                                <w:b/>
                                <w:bCs/>
                                <w:cs/>
                              </w:rPr>
                              <w:t>รูปถ่าย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C85F16" id="Text Box 25" o:spid="_x0000_s1027" type="#_x0000_t202" style="position:absolute;left:0;text-align:left;margin-left:402.4pt;margin-top:-4.9pt;width:77.45pt;height:98.9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">
                <v:textbox>
                  <w:txbxContent>
                    <w:p w14:paraId="598C779E" w14:textId="77777777" w:rsidR="00410D28" w:rsidRDefault="00410D28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</w:p>
                    <w:p w14:paraId="7CD5C575" w14:textId="77777777" w:rsidR="00410D28" w:rsidRDefault="00410D28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</w:p>
                    <w:p w14:paraId="30050A46" w14:textId="77777777" w:rsidR="00410D28" w:rsidRPr="00C3485C" w:rsidRDefault="00410D28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  <w:r w:rsidRPr="00C3485C">
                        <w:rPr>
                          <w:rFonts w:ascii="TH SarabunPSK" w:hAnsi="TH SarabunPSK" w:cs="TH SarabunPSK"/>
                          <w:b/>
                          <w:bCs/>
                          <w:cs/>
                        </w:rPr>
                        <w:t>รูปถ่าย</w:t>
                      </w:r>
                    </w:p>
                  </w:txbxContent>
                </v:textbox>
              </v:shape>
            </w:pict>
          </mc:Fallback>
        </mc:AlternateContent>
      </w:r>
      <w:r w:rsidR="000A02C6" w:rsidRPr="00A2400B">
        <w:rPr>
          <w:rFonts w:ascii="TH SarabunPSK" w:hAnsi="TH SarabunPSK" w:cs="TH SarabunPSK"/>
          <w:b/>
          <w:bCs/>
          <w:noProof/>
          <w:sz w:val="8"/>
          <w:szCs w:val="8"/>
        </w:rPr>
        <w:drawing>
          <wp:anchor distT="0" distB="0" distL="114300" distR="114300" simplePos="0" relativeHeight="251652096" behindDoc="0" locked="0" layoutInCell="1" allowOverlap="1" wp14:anchorId="21D8EB6E" wp14:editId="3E6F489F">
            <wp:simplePos x="0" y="0"/>
            <wp:positionH relativeFrom="column">
              <wp:posOffset>22199</wp:posOffset>
            </wp:positionH>
            <wp:positionV relativeFrom="paragraph">
              <wp:posOffset>6172</wp:posOffset>
            </wp:positionV>
            <wp:extent cx="856615" cy="956945"/>
            <wp:effectExtent l="0" t="0" r="635" b="0"/>
            <wp:wrapNone/>
            <wp:docPr id="24" name="Picture 24" descr="คำอธิบาย: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คำอธิบาย: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6615" cy="956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C5867">
        <w:rPr>
          <w:rFonts w:ascii="TH SarabunPSK" w:hAnsi="TH SarabunPSK" w:cs="TH SarabunPSK"/>
          <w:b/>
          <w:bCs/>
          <w:sz w:val="40"/>
          <w:szCs w:val="40"/>
          <w:cs/>
        </w:rPr>
        <w:t>แบบ</w:t>
      </w:r>
      <w:r w:rsidRPr="00FC5867">
        <w:rPr>
          <w:rFonts w:ascii="TH SarabunPSK" w:hAnsi="TH SarabunPSK" w:cs="TH SarabunPSK" w:hint="cs"/>
          <w:b/>
          <w:bCs/>
          <w:sz w:val="40"/>
          <w:szCs w:val="40"/>
          <w:cs/>
        </w:rPr>
        <w:t>ฟอร์มประวัติและผลงานของ</w:t>
      </w:r>
      <w:r w:rsidRPr="00FC5867">
        <w:rPr>
          <w:rFonts w:ascii="TH SarabunPSK" w:hAnsi="TH SarabunPSK" w:cs="TH SarabunPSK"/>
          <w:b/>
          <w:bCs/>
          <w:sz w:val="40"/>
          <w:szCs w:val="40"/>
          <w:cs/>
        </w:rPr>
        <w:t>ผู้สมควรเป็น</w:t>
      </w:r>
    </w:p>
    <w:p w14:paraId="74E1B94D" w14:textId="7AA8F400" w:rsidR="00C3485C" w:rsidRPr="00226DE1" w:rsidRDefault="00226DE1" w:rsidP="00226DE1">
      <w:pPr>
        <w:spacing w:line="288" w:lineRule="auto"/>
        <w:jc w:val="center"/>
        <w:rPr>
          <w:rFonts w:ascii="TH SarabunPSK" w:hAnsi="TH SarabunPSK" w:cs="TH SarabunPSK"/>
          <w:b/>
          <w:bCs/>
          <w:sz w:val="52"/>
          <w:szCs w:val="52"/>
        </w:rPr>
      </w:pPr>
      <w:r w:rsidRPr="00226DE1">
        <w:rPr>
          <w:rFonts w:ascii="TH SarabunPSK" w:hAnsi="TH SarabunPSK" w:cs="TH SarabunPSK"/>
          <w:b/>
          <w:bCs/>
          <w:sz w:val="48"/>
          <w:szCs w:val="48"/>
          <w:cs/>
        </w:rPr>
        <w:t>“</w:t>
      </w:r>
      <w:r w:rsidRPr="00226DE1">
        <w:rPr>
          <w:rFonts w:ascii="TH SarabunPSK" w:hAnsi="TH SarabunPSK" w:cs="TH SarabunPSK"/>
          <w:b/>
          <w:bCs/>
          <w:spacing w:val="-4"/>
          <w:sz w:val="48"/>
          <w:szCs w:val="48"/>
          <w:cs/>
        </w:rPr>
        <w:t xml:space="preserve">อาจารย์ดีเด่นแห่งชาติ </w:t>
      </w:r>
      <w:r w:rsidRPr="00226DE1">
        <w:rPr>
          <w:rFonts w:ascii="TH SarabunPSK" w:hAnsi="TH SarabunPSK" w:cs="TH SarabunPSK" w:hint="cs"/>
          <w:b/>
          <w:bCs/>
          <w:spacing w:val="-4"/>
          <w:sz w:val="48"/>
          <w:szCs w:val="48"/>
          <w:cs/>
        </w:rPr>
        <w:t xml:space="preserve">ประจำปี </w:t>
      </w:r>
      <w:r w:rsidRPr="00226DE1">
        <w:rPr>
          <w:rFonts w:ascii="TH SarabunPSK" w:hAnsi="TH SarabunPSK" w:cs="TH SarabunPSK"/>
          <w:b/>
          <w:bCs/>
          <w:spacing w:val="-4"/>
          <w:sz w:val="48"/>
          <w:szCs w:val="48"/>
          <w:cs/>
        </w:rPr>
        <w:t>พ.ศ. 2569</w:t>
      </w:r>
      <w:r w:rsidRPr="00226DE1">
        <w:rPr>
          <w:rFonts w:ascii="TH SarabunPSK" w:hAnsi="TH SarabunPSK" w:cs="TH SarabunPSK"/>
          <w:b/>
          <w:bCs/>
          <w:sz w:val="48"/>
          <w:szCs w:val="48"/>
          <w:cs/>
        </w:rPr>
        <w:t>”</w:t>
      </w:r>
    </w:p>
    <w:p w14:paraId="128EBF8D" w14:textId="77777777" w:rsidR="00A228F8" w:rsidRPr="00A2400B" w:rsidRDefault="00A228F8" w:rsidP="00762F02">
      <w:pPr>
        <w:jc w:val="thaiDistribute"/>
        <w:rPr>
          <w:rFonts w:ascii="TH SarabunPSK" w:hAnsi="TH SarabunPSK" w:cs="TH SarabunPSK"/>
          <w:sz w:val="8"/>
          <w:szCs w:val="8"/>
        </w:rPr>
      </w:pPr>
    </w:p>
    <w:p w14:paraId="09575260" w14:textId="2DA3CB86" w:rsidR="00762F02" w:rsidRPr="00A2400B" w:rsidRDefault="00762F02" w:rsidP="00FF7E3D">
      <w:pPr>
        <w:spacing w:line="288" w:lineRule="auto"/>
        <w:jc w:val="center"/>
        <w:rPr>
          <w:rFonts w:ascii="TH SarabunPSK" w:hAnsi="TH SarabunPSK" w:cs="TH SarabunPSK"/>
          <w:b/>
          <w:bCs/>
          <w:sz w:val="52"/>
          <w:szCs w:val="52"/>
          <w:cs/>
        </w:rPr>
      </w:pPr>
      <w:r w:rsidRPr="00A2400B">
        <w:rPr>
          <w:rFonts w:ascii="TH SarabunPSK" w:hAnsi="TH SarabunPSK" w:cs="TH SarabunPSK"/>
          <w:b/>
          <w:bCs/>
          <w:sz w:val="52"/>
          <w:szCs w:val="52"/>
          <w:highlight w:val="yellow"/>
          <w:cs/>
        </w:rPr>
        <w:t>สาขาวิทยาศาสตร์</w:t>
      </w:r>
      <w:r w:rsidR="000E022F" w:rsidRPr="00A2400B">
        <w:rPr>
          <w:rFonts w:ascii="TH SarabunPSK" w:hAnsi="TH SarabunPSK" w:cs="TH SarabunPSK"/>
          <w:b/>
          <w:bCs/>
          <w:sz w:val="52"/>
          <w:szCs w:val="52"/>
          <w:highlight w:val="yellow"/>
          <w:cs/>
        </w:rPr>
        <w:t>เทคโนโลยี</w:t>
      </w:r>
    </w:p>
    <w:p w14:paraId="75FFF1A8" w14:textId="77777777" w:rsidR="00707B3F" w:rsidRPr="00A2400B" w:rsidRDefault="00D14DB0" w:rsidP="00EC5F0D">
      <w:pPr>
        <w:pStyle w:val="Heading3"/>
        <w:spacing w:before="120" w:after="120"/>
        <w:rPr>
          <w:rFonts w:ascii="TH SarabunPSK" w:hAnsi="TH SarabunPSK" w:cs="TH SarabunPSK"/>
          <w:b/>
          <w:bCs/>
          <w:sz w:val="28"/>
          <w:szCs w:val="28"/>
          <w:cs/>
        </w:rPr>
      </w:pPr>
      <w:r w:rsidRPr="00A2400B">
        <w:rPr>
          <w:rFonts w:ascii="TH SarabunPSK" w:hAnsi="TH SarabunPSK" w:cs="TH SarabunPSK"/>
          <w:b/>
          <w:bCs/>
          <w:cs/>
        </w:rPr>
        <w:t>1</w:t>
      </w:r>
      <w:r w:rsidR="00707B3F" w:rsidRPr="00A2400B">
        <w:rPr>
          <w:rFonts w:ascii="TH SarabunPSK" w:hAnsi="TH SarabunPSK" w:cs="TH SarabunPSK"/>
          <w:b/>
          <w:bCs/>
          <w:cs/>
        </w:rPr>
        <w:t>.  ประวัติส่วนตัว</w:t>
      </w:r>
      <w:r w:rsidR="008E3176" w:rsidRPr="00A2400B">
        <w:rPr>
          <w:rFonts w:ascii="TH SarabunPSK" w:hAnsi="TH SarabunPSK" w:cs="TH SarabunPSK"/>
          <w:b/>
          <w:bCs/>
          <w:cs/>
        </w:rPr>
        <w:t xml:space="preserve">   </w:t>
      </w:r>
    </w:p>
    <w:tbl>
      <w:tblPr>
        <w:tblW w:w="9497" w:type="dxa"/>
        <w:tblInd w:w="14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985"/>
        <w:gridCol w:w="992"/>
        <w:gridCol w:w="2410"/>
        <w:gridCol w:w="1559"/>
        <w:gridCol w:w="1984"/>
      </w:tblGrid>
      <w:tr w:rsidR="008D6E04" w:rsidRPr="00A2400B" w14:paraId="1F585E2D" w14:textId="77777777" w:rsidTr="00932529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6E6B07D" w14:textId="77777777" w:rsidR="005F542E" w:rsidRPr="00A2400B" w:rsidRDefault="005F542E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B0DB25C" w14:textId="77777777" w:rsidR="005F542E" w:rsidRPr="00A2400B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7802C25" w14:textId="77777777" w:rsidR="005F542E" w:rsidRPr="00A2400B" w:rsidRDefault="00A334AD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นามสกุล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7B2A4E2C" w14:textId="77777777" w:rsidR="005F542E" w:rsidRPr="00A2400B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105D9CF" w14:textId="77777777" w:rsidR="005F542E" w:rsidRPr="00A2400B" w:rsidRDefault="00A334AD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แหน่งวิชาการ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8819C5C" w14:textId="77777777" w:rsidR="005F542E" w:rsidRPr="00A2400B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C21956E" w14:textId="77777777" w:rsidR="005F542E" w:rsidRPr="00A2400B" w:rsidRDefault="005F542E" w:rsidP="00877C37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55" w:type="dxa"/>
        <w:tblInd w:w="28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59"/>
        <w:gridCol w:w="1525"/>
        <w:gridCol w:w="567"/>
        <w:gridCol w:w="1418"/>
        <w:gridCol w:w="850"/>
        <w:gridCol w:w="567"/>
        <w:gridCol w:w="567"/>
        <w:gridCol w:w="284"/>
        <w:gridCol w:w="1134"/>
        <w:gridCol w:w="1984"/>
      </w:tblGrid>
      <w:tr w:rsidR="00852AC0" w:rsidRPr="00A2400B" w14:paraId="0CED9983" w14:textId="77777777" w:rsidTr="00932529">
        <w:trPr>
          <w:trHeight w:val="397"/>
        </w:trPr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6E4F76" w14:textId="77777777" w:rsidR="008D6E04" w:rsidRPr="00A2400B" w:rsidRDefault="008D6E04" w:rsidP="00932529">
            <w:pPr>
              <w:pStyle w:val="BodyTextIndent"/>
              <w:ind w:right="-76"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1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5EB4C0A" w14:textId="77777777" w:rsidR="008D6E04" w:rsidRPr="00A2400B" w:rsidRDefault="008D6E04" w:rsidP="00932529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 เดือน ปี เกิด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ED1043C" w14:textId="77777777" w:rsidR="008D6E04" w:rsidRPr="00A2400B" w:rsidRDefault="008D6E04" w:rsidP="008D6E04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39C3B26" w14:textId="77777777" w:rsidR="008D6E04" w:rsidRPr="00A2400B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4B961A57" w14:textId="77777777" w:rsidR="008D6E04" w:rsidRPr="00A2400B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87D470F" w14:textId="77777777" w:rsidR="008D6E04" w:rsidRPr="00A2400B" w:rsidRDefault="008D6E04" w:rsidP="003370C0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91BE0EA" w14:textId="77777777" w:rsidR="008D6E04" w:rsidRPr="00A2400B" w:rsidRDefault="008D6E0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D906260" w14:textId="77777777" w:rsidR="008D6E04" w:rsidRPr="00A2400B" w:rsidRDefault="008D6E0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71ACFE5" w14:textId="77777777" w:rsidR="008D6E04" w:rsidRPr="00A2400B" w:rsidRDefault="008D6E04" w:rsidP="003370C0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นที่เกิด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AA667EB" w14:textId="77777777" w:rsidR="008D6E04" w:rsidRPr="00A2400B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226E2BA" w14:textId="77777777" w:rsidR="00877C37" w:rsidRPr="00A2400B" w:rsidRDefault="00877C37" w:rsidP="00877C37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485"/>
        <w:gridCol w:w="2405"/>
        <w:gridCol w:w="2825"/>
        <w:gridCol w:w="604"/>
        <w:gridCol w:w="3070"/>
      </w:tblGrid>
      <w:tr w:rsidR="003370C0" w:rsidRPr="00A2400B" w14:paraId="1BFD750D" w14:textId="77777777" w:rsidTr="00932529">
        <w:trPr>
          <w:trHeight w:val="397"/>
        </w:trPr>
        <w:tc>
          <w:tcPr>
            <w:tcW w:w="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D4AC85" w14:textId="77777777" w:rsidR="00877C37" w:rsidRPr="00A2400B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2</w:t>
            </w:r>
          </w:p>
        </w:tc>
        <w:tc>
          <w:tcPr>
            <w:tcW w:w="2405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1EB57F1" w14:textId="77777777" w:rsidR="00877C37" w:rsidRPr="00A2400B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ี่ทำงานภาควิชา/หน่วยงาน</w:t>
            </w:r>
          </w:p>
        </w:tc>
        <w:tc>
          <w:tcPr>
            <w:tcW w:w="282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C996224" w14:textId="77777777" w:rsidR="00877C37" w:rsidRPr="00A2400B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356AB48" w14:textId="77777777" w:rsidR="00877C37" w:rsidRPr="00A2400B" w:rsidRDefault="00877C3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ณะ</w:t>
            </w:r>
          </w:p>
        </w:tc>
        <w:tc>
          <w:tcPr>
            <w:tcW w:w="3070" w:type="dxa"/>
            <w:shd w:val="clear" w:color="auto" w:fill="auto"/>
            <w:vAlign w:val="center"/>
          </w:tcPr>
          <w:p w14:paraId="5EF5EFCD" w14:textId="77777777" w:rsidR="00877C37" w:rsidRPr="00A2400B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5802493" w14:textId="77777777" w:rsidR="00DB640C" w:rsidRPr="00A2400B" w:rsidRDefault="00DB640C" w:rsidP="00845CB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425"/>
        <w:gridCol w:w="1877"/>
        <w:gridCol w:w="6945"/>
      </w:tblGrid>
      <w:tr w:rsidR="00852AC0" w:rsidRPr="00A2400B" w14:paraId="6D9C700E" w14:textId="77777777" w:rsidTr="00141FEF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0805BB" w14:textId="77777777" w:rsidR="00845CB8" w:rsidRPr="00A2400B" w:rsidRDefault="00845CB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877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ED080BE" w14:textId="77777777" w:rsidR="00845CB8" w:rsidRPr="00A2400B" w:rsidRDefault="00845CB8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มหาวิทยาลัย/สถาบัน</w:t>
            </w:r>
          </w:p>
        </w:tc>
        <w:tc>
          <w:tcPr>
            <w:tcW w:w="694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FE7E081" w14:textId="77777777" w:rsidR="00845CB8" w:rsidRPr="00A2400B" w:rsidRDefault="00845CB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2583B5F5" w14:textId="77777777" w:rsidR="00845CB8" w:rsidRPr="00A2400B" w:rsidRDefault="00845CB8" w:rsidP="00845CB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317"/>
        <w:gridCol w:w="979"/>
        <w:gridCol w:w="3557"/>
        <w:gridCol w:w="851"/>
        <w:gridCol w:w="3543"/>
      </w:tblGrid>
      <w:tr w:rsidR="00821315" w:rsidRPr="00A2400B" w14:paraId="322C8288" w14:textId="77777777" w:rsidTr="00141FEF">
        <w:trPr>
          <w:trHeight w:val="397"/>
        </w:trPr>
        <w:tc>
          <w:tcPr>
            <w:tcW w:w="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E84EFF" w14:textId="77777777" w:rsidR="0063468F" w:rsidRPr="00A2400B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32B620F" w14:textId="2721A577" w:rsidR="0063468F" w:rsidRPr="00A2400B" w:rsidRDefault="00141FE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63468F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355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5D8FA0" w14:textId="77777777" w:rsidR="0063468F" w:rsidRPr="00A2400B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A5BAD1D" w14:textId="77777777" w:rsidR="0063468F" w:rsidRPr="00A2400B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3543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A0D1007" w14:textId="77777777" w:rsidR="0063468F" w:rsidRPr="00A2400B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709878C4" w14:textId="77777777" w:rsidR="008F4C5F" w:rsidRPr="00A2400B" w:rsidRDefault="008F4C5F" w:rsidP="008F4C5F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992"/>
        <w:gridCol w:w="1843"/>
        <w:gridCol w:w="567"/>
        <w:gridCol w:w="2268"/>
        <w:gridCol w:w="709"/>
        <w:gridCol w:w="2443"/>
      </w:tblGrid>
      <w:tr w:rsidR="00821315" w:rsidRPr="00A2400B" w14:paraId="38E399B3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5DDD7B" w14:textId="77777777" w:rsidR="008F4C5F" w:rsidRPr="00A2400B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0068F46" w14:textId="77777777" w:rsidR="008F4C5F" w:rsidRPr="00A2400B" w:rsidRDefault="008F4C5F" w:rsidP="00141FEF">
            <w:pPr>
              <w:pStyle w:val="BodyTextIndent"/>
              <w:ind w:hanging="82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บ้านเลขที่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6B3573B" w14:textId="77777777" w:rsidR="008F4C5F" w:rsidRPr="00A2400B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926545E" w14:textId="77777777" w:rsidR="008F4C5F" w:rsidRPr="00A2400B" w:rsidRDefault="008F4C5F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ซอย</w:t>
            </w:r>
          </w:p>
        </w:tc>
        <w:tc>
          <w:tcPr>
            <w:tcW w:w="2268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E7F5D23" w14:textId="77777777" w:rsidR="008F4C5F" w:rsidRPr="00A2400B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724CA07" w14:textId="77777777" w:rsidR="008F4C5F" w:rsidRPr="00A2400B" w:rsidRDefault="008F4C5F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ถนน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69673EDD" w14:textId="77777777" w:rsidR="008F4C5F" w:rsidRPr="00A2400B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E8C33B5" w14:textId="77777777" w:rsidR="008F4C5F" w:rsidRPr="00A2400B" w:rsidRDefault="008F4C5F" w:rsidP="008F4C5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567"/>
        <w:gridCol w:w="1168"/>
        <w:gridCol w:w="1843"/>
        <w:gridCol w:w="1134"/>
        <w:gridCol w:w="1790"/>
        <w:gridCol w:w="761"/>
        <w:gridCol w:w="2126"/>
      </w:tblGrid>
      <w:tr w:rsidR="00FC6DC8" w:rsidRPr="00A2400B" w14:paraId="3E0479A8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A86BC4" w14:textId="77777777" w:rsidR="00F67D32" w:rsidRPr="00A2400B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F3AFCD7" w14:textId="77777777" w:rsidR="00F67D32" w:rsidRPr="00A2400B" w:rsidRDefault="00F67D32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ขวง/ตำบล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02BE9C" w14:textId="77777777" w:rsidR="00F67D32" w:rsidRPr="00A2400B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5576634" w14:textId="77777777" w:rsidR="00F67D32" w:rsidRPr="00A2400B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ขต/อำเภอ</w:t>
            </w:r>
          </w:p>
        </w:tc>
        <w:tc>
          <w:tcPr>
            <w:tcW w:w="179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4F8925D" w14:textId="77777777" w:rsidR="00F67D32" w:rsidRPr="00A2400B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76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F13B979" w14:textId="77777777" w:rsidR="00F67D32" w:rsidRPr="00A2400B" w:rsidRDefault="00F67D32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จังหวัด</w:t>
            </w:r>
          </w:p>
        </w:tc>
        <w:tc>
          <w:tcPr>
            <w:tcW w:w="2126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2BF3FEF" w14:textId="77777777" w:rsidR="00F67D32" w:rsidRPr="00A2400B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4CBC06F6" w14:textId="77777777" w:rsidR="008F4C5F" w:rsidRPr="00A2400B" w:rsidRDefault="008F4C5F" w:rsidP="008F4C5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276"/>
        <w:gridCol w:w="992"/>
        <w:gridCol w:w="992"/>
        <w:gridCol w:w="2410"/>
        <w:gridCol w:w="851"/>
        <w:gridCol w:w="2301"/>
      </w:tblGrid>
      <w:tr w:rsidR="00254F0D" w:rsidRPr="00A2400B" w14:paraId="74042DBF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63D88B" w14:textId="77777777" w:rsidR="00C22F89" w:rsidRPr="00A2400B" w:rsidRDefault="00C22F89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657729C8" w14:textId="77777777" w:rsidR="00C22F89" w:rsidRPr="00A2400B" w:rsidRDefault="00C22F89" w:rsidP="00141FEF">
            <w:pPr>
              <w:pStyle w:val="BodyTextIndent"/>
              <w:ind w:hanging="68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หัสไปรษณีย์</w:t>
            </w:r>
          </w:p>
        </w:tc>
        <w:tc>
          <w:tcPr>
            <w:tcW w:w="99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8ABCF8" w14:textId="77777777" w:rsidR="00C22F89" w:rsidRPr="00A2400B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10802B5F" w14:textId="77777777" w:rsidR="00C22F89" w:rsidRPr="00A2400B" w:rsidRDefault="00C22F89" w:rsidP="00254F0D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241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00C949C" w14:textId="77777777" w:rsidR="00C22F89" w:rsidRPr="00A2400B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1DADE7E3" w14:textId="77777777" w:rsidR="00C22F89" w:rsidRPr="00A2400B" w:rsidRDefault="00C22F89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23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3A5A052" w14:textId="77777777" w:rsidR="00C22F89" w:rsidRPr="00A2400B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F5BEEEC" w14:textId="77777777" w:rsidR="008C29D8" w:rsidRPr="00A2400B" w:rsidRDefault="008C29D8" w:rsidP="008C29D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418"/>
        <w:gridCol w:w="2693"/>
        <w:gridCol w:w="850"/>
        <w:gridCol w:w="1593"/>
        <w:gridCol w:w="425"/>
        <w:gridCol w:w="1843"/>
      </w:tblGrid>
      <w:tr w:rsidR="008B60F7" w:rsidRPr="00A2400B" w14:paraId="0C10E8B0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E9BB5C" w14:textId="77777777" w:rsidR="0063468F" w:rsidRPr="00A2400B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75C59A46" w14:textId="77777777" w:rsidR="0063468F" w:rsidRPr="00A2400B" w:rsidRDefault="0063468F" w:rsidP="00141FEF">
            <w:pPr>
              <w:pStyle w:val="BodyTextIndent"/>
              <w:ind w:hanging="68"/>
              <w:jc w:val="both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มือถือ</w:t>
            </w:r>
          </w:p>
        </w:tc>
        <w:tc>
          <w:tcPr>
            <w:tcW w:w="26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38BC782D" w14:textId="77777777" w:rsidR="0063468F" w:rsidRPr="00A2400B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15B1CDB" w14:textId="77777777" w:rsidR="0063468F" w:rsidRPr="00A2400B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E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-</w:t>
            </w:r>
            <w:r w:rsidRPr="00A2400B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mail</w:t>
            </w:r>
          </w:p>
        </w:tc>
        <w:tc>
          <w:tcPr>
            <w:tcW w:w="15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0F6ED47B" w14:textId="77777777" w:rsidR="0063468F" w:rsidRPr="00A2400B" w:rsidRDefault="0063468F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9DA1AC6" w14:textId="77777777" w:rsidR="0063468F" w:rsidRPr="00A2400B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@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2F41D83A" w14:textId="77777777" w:rsidR="0063468F" w:rsidRPr="00A2400B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7FBB6394" w14:textId="77777777" w:rsidR="00555FEC" w:rsidRPr="00A2400B" w:rsidRDefault="00555FEC" w:rsidP="00555FEC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134"/>
        <w:gridCol w:w="1276"/>
        <w:gridCol w:w="1417"/>
        <w:gridCol w:w="709"/>
        <w:gridCol w:w="4286"/>
      </w:tblGrid>
      <w:tr w:rsidR="008B60F7" w:rsidRPr="00A2400B" w14:paraId="00DDB085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E81515" w14:textId="77777777" w:rsidR="001B7ABA" w:rsidRPr="00A2400B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A2400B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7DAB42" w14:textId="77777777" w:rsidR="001B7ABA" w:rsidRPr="00A2400B" w:rsidRDefault="001B7ABA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นภาพ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1FDAA4" w14:textId="77777777" w:rsidR="001B7ABA" w:rsidRPr="00A2400B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</w:t>
            </w:r>
            <w:r w:rsidRPr="00A2400B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โสด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13B35A" w14:textId="77777777" w:rsidR="001B7ABA" w:rsidRPr="00A2400B" w:rsidRDefault="001B7AB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สมรส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7D43B38" w14:textId="77777777" w:rsidR="001B7ABA" w:rsidRPr="00A2400B" w:rsidRDefault="001B7AB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ื่น ๆ</w:t>
            </w:r>
          </w:p>
        </w:tc>
        <w:tc>
          <w:tcPr>
            <w:tcW w:w="4286" w:type="dxa"/>
            <w:shd w:val="clear" w:color="auto" w:fill="auto"/>
            <w:vAlign w:val="center"/>
          </w:tcPr>
          <w:p w14:paraId="43F09DAC" w14:textId="77777777" w:rsidR="001B7ABA" w:rsidRPr="00A2400B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3C99A68" w14:textId="77777777" w:rsidR="00555FEC" w:rsidRPr="00A2400B" w:rsidRDefault="00555FEC" w:rsidP="00555FEC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532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026"/>
        <w:gridCol w:w="2410"/>
        <w:gridCol w:w="993"/>
        <w:gridCol w:w="2835"/>
        <w:gridCol w:w="708"/>
        <w:gridCol w:w="567"/>
        <w:gridCol w:w="426"/>
      </w:tblGrid>
      <w:tr w:rsidR="000C0D4A" w:rsidRPr="00A2400B" w14:paraId="084400DD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357B8B" w14:textId="77777777" w:rsidR="000E4DDB" w:rsidRPr="00A2400B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A2400B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6D18127" w14:textId="77777777" w:rsidR="000E4DDB" w:rsidRPr="00A2400B" w:rsidRDefault="000E4DDB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ู่สมรส ชื่อ</w:t>
            </w:r>
          </w:p>
        </w:tc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54802C" w14:textId="77777777" w:rsidR="000E4DDB" w:rsidRPr="00A2400B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3" w:type="dxa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2AC5EB02" w14:textId="77777777" w:rsidR="000E4DDB" w:rsidRPr="00A2400B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นามสกุล</w:t>
            </w:r>
          </w:p>
        </w:tc>
        <w:tc>
          <w:tcPr>
            <w:tcW w:w="283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D56919" w14:textId="77777777" w:rsidR="000E4DDB" w:rsidRPr="00A2400B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672D8E7D" w14:textId="77777777" w:rsidR="000E4DDB" w:rsidRPr="00A2400B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9C04A45" w14:textId="77777777" w:rsidR="000E4DDB" w:rsidRPr="00A2400B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40EE1262" w14:textId="77777777" w:rsidR="000E4DDB" w:rsidRPr="00A2400B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</w:tr>
    </w:tbl>
    <w:p w14:paraId="33E1C7CC" w14:textId="77777777" w:rsidR="0035717E" w:rsidRPr="00A2400B" w:rsidRDefault="0035717E" w:rsidP="0035717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567"/>
        <w:gridCol w:w="604"/>
        <w:gridCol w:w="2550"/>
        <w:gridCol w:w="993"/>
        <w:gridCol w:w="4675"/>
      </w:tblGrid>
      <w:tr w:rsidR="00BF5459" w:rsidRPr="00A2400B" w14:paraId="23D61FBF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BAA8B5" w14:textId="77777777" w:rsidR="00485CDF" w:rsidRPr="00A2400B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60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EE73285" w14:textId="77777777" w:rsidR="00485CDF" w:rsidRPr="00A2400B" w:rsidRDefault="00485CDF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ชีพ</w:t>
            </w:r>
          </w:p>
        </w:tc>
        <w:tc>
          <w:tcPr>
            <w:tcW w:w="25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68A0172" w14:textId="77777777" w:rsidR="00485CDF" w:rsidRPr="00A2400B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3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7661FD2" w14:textId="17F0C9F0" w:rsidR="00485CDF" w:rsidRPr="00A2400B" w:rsidRDefault="00141FE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485CDF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แหน่ง</w:t>
            </w:r>
          </w:p>
        </w:tc>
        <w:tc>
          <w:tcPr>
            <w:tcW w:w="467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3DF97FA" w14:textId="77777777" w:rsidR="00485CDF" w:rsidRPr="00A2400B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688CB8A1" w14:textId="77777777" w:rsidR="003360EB" w:rsidRPr="00A2400B" w:rsidRDefault="003360EB" w:rsidP="00141FE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310"/>
        <w:gridCol w:w="7512"/>
      </w:tblGrid>
      <w:tr w:rsidR="00BF5459" w:rsidRPr="00A2400B" w14:paraId="710FCE35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93D4F2" w14:textId="77777777" w:rsidR="00485CDF" w:rsidRPr="00A2400B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75D4DA9" w14:textId="77777777" w:rsidR="00485CDF" w:rsidRPr="00A2400B" w:rsidRDefault="00485CDF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นที่ทำงาน</w:t>
            </w:r>
          </w:p>
        </w:tc>
        <w:tc>
          <w:tcPr>
            <w:tcW w:w="7512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11792F14" w14:textId="77777777" w:rsidR="00485CDF" w:rsidRPr="00A2400B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666AD16" w14:textId="77777777" w:rsidR="0063241F" w:rsidRPr="00A2400B" w:rsidRDefault="0063241F" w:rsidP="00141FE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884"/>
        <w:gridCol w:w="3557"/>
        <w:gridCol w:w="979"/>
        <w:gridCol w:w="3402"/>
      </w:tblGrid>
      <w:tr w:rsidR="003D1724" w:rsidRPr="00A2400B" w14:paraId="35929F36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0AD2C6" w14:textId="77777777" w:rsidR="003D1724" w:rsidRPr="00A2400B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644CF18" w14:textId="77777777" w:rsidR="003D1724" w:rsidRPr="00A2400B" w:rsidRDefault="003D1724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355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8C9AB68" w14:textId="77777777" w:rsidR="003D1724" w:rsidRPr="00A2400B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7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BC16689" w14:textId="7B79718D" w:rsidR="003D1724" w:rsidRPr="00A2400B" w:rsidRDefault="00B21837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3D1724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3402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58760A0" w14:textId="77777777" w:rsidR="003D1724" w:rsidRPr="00A2400B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4F2A03A" w14:textId="77777777" w:rsidR="00C257D1" w:rsidRPr="00A2400B" w:rsidRDefault="00C257D1" w:rsidP="00141FEF">
      <w:pPr>
        <w:pStyle w:val="BodyTextIndent"/>
        <w:ind w:firstLine="0"/>
        <w:rPr>
          <w:rFonts w:ascii="TH SarabunPSK" w:hAnsi="TH SarabunPSK" w:cs="TH SarabunPSK"/>
          <w:sz w:val="6"/>
          <w:szCs w:val="6"/>
        </w:rPr>
      </w:pPr>
    </w:p>
    <w:tbl>
      <w:tblPr>
        <w:tblW w:w="9390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310"/>
        <w:gridCol w:w="2693"/>
        <w:gridCol w:w="992"/>
        <w:gridCol w:w="1560"/>
        <w:gridCol w:w="425"/>
        <w:gridCol w:w="1843"/>
      </w:tblGrid>
      <w:tr w:rsidR="00C257D1" w:rsidRPr="00A2400B" w14:paraId="2109DF80" w14:textId="77777777" w:rsidTr="00B21837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F9A117" w14:textId="77777777" w:rsidR="00C257D1" w:rsidRPr="00A2400B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5A5EF42" w14:textId="77777777" w:rsidR="00C257D1" w:rsidRPr="00A2400B" w:rsidRDefault="00C257D1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มือถือ</w:t>
            </w:r>
          </w:p>
        </w:tc>
        <w:tc>
          <w:tcPr>
            <w:tcW w:w="26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59D89336" w14:textId="77777777" w:rsidR="00C257D1" w:rsidRPr="00A2400B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4946F75" w14:textId="77777777" w:rsidR="00C257D1" w:rsidRPr="00A2400B" w:rsidRDefault="00C257D1" w:rsidP="00B21837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E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-</w:t>
            </w:r>
            <w:r w:rsidRPr="00A2400B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mail</w:t>
            </w:r>
          </w:p>
        </w:tc>
        <w:tc>
          <w:tcPr>
            <w:tcW w:w="1560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2D84CA79" w14:textId="77777777" w:rsidR="00C257D1" w:rsidRPr="00A2400B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A585E2B" w14:textId="77777777" w:rsidR="00C257D1" w:rsidRPr="00A2400B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@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0B218C23" w14:textId="77777777" w:rsidR="00C257D1" w:rsidRPr="00A2400B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12D0019A" w14:textId="77777777" w:rsidR="00485CDF" w:rsidRPr="00A2400B" w:rsidRDefault="00485CDF" w:rsidP="00485CDF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4995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601"/>
        <w:gridCol w:w="709"/>
        <w:gridCol w:w="992"/>
        <w:gridCol w:w="567"/>
        <w:gridCol w:w="709"/>
        <w:gridCol w:w="850"/>
      </w:tblGrid>
      <w:tr w:rsidR="00D02B47" w:rsidRPr="00A2400B" w14:paraId="6AD1EC9F" w14:textId="77777777" w:rsidTr="00B21837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DA2B17" w14:textId="77777777" w:rsidR="00A571FC" w:rsidRPr="00A2400B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6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CB3E965" w14:textId="77777777" w:rsidR="00A571FC" w:rsidRPr="00A2400B" w:rsidRDefault="00A571FC" w:rsidP="00B21837">
            <w:pPr>
              <w:pStyle w:val="BodyTextIndent"/>
              <w:ind w:hanging="71"/>
              <w:jc w:val="both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บุตร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0DB1F0" w14:textId="77777777" w:rsidR="00A571FC" w:rsidRPr="00A2400B" w:rsidRDefault="00A571FC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117033C2" w14:textId="77777777" w:rsidR="00A571FC" w:rsidRPr="00A2400B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87E5ECA" w14:textId="77777777" w:rsidR="00A571FC" w:rsidRPr="00A2400B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ธิดา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3071F88" w14:textId="77777777" w:rsidR="00A571FC" w:rsidRPr="00A2400B" w:rsidRDefault="00A571FC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03518E6F" w14:textId="77777777" w:rsidR="00A571FC" w:rsidRPr="00A2400B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</w:tr>
    </w:tbl>
    <w:p w14:paraId="126F87BA" w14:textId="77777777" w:rsidR="00A571FC" w:rsidRPr="00A2400B" w:rsidRDefault="00A571FC" w:rsidP="00A571FC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E046EB" w:rsidRPr="00A2400B" w14:paraId="62E4FFEB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B6ADA1" w14:textId="77777777" w:rsidR="00E44A6B" w:rsidRPr="00A2400B" w:rsidRDefault="00AD21F1" w:rsidP="00B21837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0A2FE923" w14:textId="77777777" w:rsidR="00E44A6B" w:rsidRPr="00A2400B" w:rsidRDefault="00E44A6B" w:rsidP="00B21837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B0F898D" w14:textId="77777777" w:rsidR="00E44A6B" w:rsidRPr="00A2400B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E1CDC02" w14:textId="77777777" w:rsidR="00E44A6B" w:rsidRPr="00A2400B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431273F" w14:textId="77777777" w:rsidR="00E44A6B" w:rsidRPr="00A2400B" w:rsidRDefault="00E44A6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2CBB72A8" w14:textId="77777777" w:rsidR="00E44A6B" w:rsidRPr="00A2400B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E2A578C" w14:textId="77777777" w:rsidR="00E44A6B" w:rsidRPr="00A2400B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96D5866" w14:textId="77777777" w:rsidR="00E44A6B" w:rsidRPr="00A2400B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63AC36D" w14:textId="77777777" w:rsidR="00AD21F1" w:rsidRPr="00A2400B" w:rsidRDefault="00AD21F1" w:rsidP="00AD21F1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E046EB" w:rsidRPr="00A2400B" w14:paraId="6921AE7B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67D30A" w14:textId="77777777" w:rsidR="00E046EB" w:rsidRPr="00A2400B" w:rsidRDefault="009A3AA3" w:rsidP="00B21837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2</w:t>
            </w:r>
            <w:r w:rsidR="00E046EB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0517E115" w14:textId="77777777" w:rsidR="00E046EB" w:rsidRPr="00A2400B" w:rsidRDefault="00E046EB" w:rsidP="00B21837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2289D2" w14:textId="77777777" w:rsidR="00E046EB" w:rsidRPr="00A2400B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80DF0B1" w14:textId="77777777" w:rsidR="00E046EB" w:rsidRPr="00A2400B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9D78101" w14:textId="77777777" w:rsidR="00E046EB" w:rsidRPr="00A2400B" w:rsidRDefault="00E046EB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3B7CEF43" w14:textId="77777777" w:rsidR="00E046EB" w:rsidRPr="00A2400B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2F3A665" w14:textId="77777777" w:rsidR="00E046EB" w:rsidRPr="00A2400B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8434E5B" w14:textId="77777777" w:rsidR="00E046EB" w:rsidRPr="00A2400B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4C2F9214" w14:textId="43587DEE" w:rsidR="009A3AA3" w:rsidRPr="00A2400B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29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4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A2400B" w14:paraId="49D7EA57" w14:textId="77777777" w:rsidTr="00066811">
        <w:trPr>
          <w:trHeight w:val="397"/>
        </w:trPr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1A96D4" w14:textId="43EA734D" w:rsidR="00066811" w:rsidRPr="00A2400B" w:rsidRDefault="00066811" w:rsidP="000A02C6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3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F191583" w14:textId="77777777" w:rsidR="00066811" w:rsidRPr="00A2400B" w:rsidRDefault="00066811" w:rsidP="000A02C6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05B1BE8" w14:textId="77777777" w:rsidR="00066811" w:rsidRPr="00A2400B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24A5A8B" w14:textId="77777777" w:rsidR="00066811" w:rsidRPr="00A2400B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9803001" w14:textId="77777777" w:rsidR="00066811" w:rsidRPr="00A2400B" w:rsidRDefault="00066811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45BE8855" w14:textId="77777777" w:rsidR="00066811" w:rsidRPr="00A2400B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980F9EC" w14:textId="77777777" w:rsidR="00066811" w:rsidRPr="00A2400B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400B2CB" w14:textId="77777777" w:rsidR="00066811" w:rsidRPr="00A2400B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12213768" w14:textId="02AA7605" w:rsidR="009A3AA3" w:rsidRPr="00A2400B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A2400B" w14:paraId="41925F9F" w14:textId="77777777" w:rsidTr="00066811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562B6A" w14:textId="7ADB432A" w:rsidR="00066811" w:rsidRPr="00A2400B" w:rsidRDefault="00066811" w:rsidP="000A02C6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4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8CC3E33" w14:textId="77777777" w:rsidR="00066811" w:rsidRPr="00A2400B" w:rsidRDefault="00066811" w:rsidP="000A02C6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E7B094F" w14:textId="77777777" w:rsidR="00066811" w:rsidRPr="00A2400B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1211349" w14:textId="77777777" w:rsidR="00066811" w:rsidRPr="00A2400B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CEDAD76" w14:textId="77777777" w:rsidR="00066811" w:rsidRPr="00A2400B" w:rsidRDefault="00066811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25246ED2" w14:textId="77777777" w:rsidR="00066811" w:rsidRPr="00A2400B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1BC37CC" w14:textId="77777777" w:rsidR="00066811" w:rsidRPr="00A2400B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CB547DB" w14:textId="77777777" w:rsidR="00066811" w:rsidRPr="00A2400B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607E5D21" w14:textId="6AC7A77C" w:rsidR="00B21837" w:rsidRPr="00A2400B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A2400B" w14:paraId="67741FCA" w14:textId="77777777" w:rsidTr="000A02C6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A61960" w14:textId="1EBC7ED4" w:rsidR="00066811" w:rsidRPr="00A2400B" w:rsidRDefault="00066811" w:rsidP="000A02C6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5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26284833" w14:textId="77777777" w:rsidR="00066811" w:rsidRPr="00A2400B" w:rsidRDefault="00066811" w:rsidP="000A02C6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669B93" w14:textId="77777777" w:rsidR="00066811" w:rsidRPr="00A2400B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656B4871" w14:textId="77777777" w:rsidR="00066811" w:rsidRPr="00A2400B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FC70292" w14:textId="77777777" w:rsidR="00066811" w:rsidRPr="00A2400B" w:rsidRDefault="00066811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70BA8DFA" w14:textId="77777777" w:rsidR="00066811" w:rsidRPr="00A2400B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FE5A216" w14:textId="77777777" w:rsidR="00066811" w:rsidRPr="00A2400B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6787FFFB" w14:textId="77777777" w:rsidR="00066811" w:rsidRPr="00A2400B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871317E" w14:textId="7984628C" w:rsidR="00B21837" w:rsidRPr="00A2400B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66C58267" w14:textId="422898D6" w:rsidR="00B21837" w:rsidRPr="00A2400B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2A7C2767" w14:textId="78007634" w:rsidR="00B21837" w:rsidRPr="00A2400B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44C39649" w14:textId="77777777" w:rsidR="00B21837" w:rsidRPr="00A2400B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6458AD0C" w14:textId="77777777" w:rsidR="009A3AA3" w:rsidRPr="00A2400B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44197435" w14:textId="77777777" w:rsidR="00707B3F" w:rsidRPr="00A2400B" w:rsidRDefault="00D14DB0" w:rsidP="009B34E8">
      <w:pPr>
        <w:pStyle w:val="BodyTextIndent"/>
        <w:spacing w:after="60"/>
        <w:ind w:firstLine="0"/>
        <w:rPr>
          <w:rFonts w:ascii="TH SarabunPSK" w:hAnsi="TH SarabunPSK" w:cs="TH SarabunPSK"/>
          <w:b/>
          <w:bCs/>
          <w:sz w:val="32"/>
          <w:szCs w:val="32"/>
        </w:rPr>
      </w:pPr>
      <w:r w:rsidRPr="00A2400B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2</w:t>
      </w:r>
      <w:r w:rsidR="00707B3F" w:rsidRPr="00A2400B">
        <w:rPr>
          <w:rFonts w:ascii="TH SarabunPSK" w:hAnsi="TH SarabunPSK" w:cs="TH SarabunPSK"/>
          <w:b/>
          <w:bCs/>
          <w:sz w:val="32"/>
          <w:szCs w:val="32"/>
          <w:cs/>
        </w:rPr>
        <w:t>.  ประวัติการศึกษา</w:t>
      </w: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559"/>
        <w:gridCol w:w="2410"/>
        <w:gridCol w:w="4536"/>
        <w:gridCol w:w="851"/>
      </w:tblGrid>
      <w:tr w:rsidR="00AB2F18" w:rsidRPr="00A2400B" w14:paraId="0B497613" w14:textId="77777777" w:rsidTr="00AB2F18">
        <w:trPr>
          <w:trHeight w:val="397"/>
        </w:trPr>
        <w:tc>
          <w:tcPr>
            <w:tcW w:w="1559" w:type="dxa"/>
            <w:shd w:val="clear" w:color="auto" w:fill="auto"/>
            <w:vAlign w:val="center"/>
          </w:tcPr>
          <w:p w14:paraId="1F8BE6EE" w14:textId="77777777" w:rsidR="00EC5F0D" w:rsidRPr="00A2400B" w:rsidRDefault="00293CC8" w:rsidP="009B34E8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การศึกษา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5526EB7C" w14:textId="77777777" w:rsidR="00EC5F0D" w:rsidRPr="00A2400B" w:rsidRDefault="0035184A" w:rsidP="009B34E8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   </w:t>
            </w:r>
            <w:r w:rsidR="00293CC8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สาขาวิชา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5124E8A2" w14:textId="77777777" w:rsidR="00EC5F0D" w:rsidRPr="00A2400B" w:rsidRDefault="00BB35D0" w:rsidP="009B34E8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มหาวิทยาลัย/</w:t>
            </w:r>
            <w:r w:rsidR="00293CC8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สถาบัน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FFD80F8" w14:textId="77777777" w:rsidR="00EC5F0D" w:rsidRPr="00A2400B" w:rsidRDefault="00293CC8" w:rsidP="009B34E8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ี พ.ศ.</w:t>
            </w:r>
          </w:p>
        </w:tc>
      </w:tr>
    </w:tbl>
    <w:p w14:paraId="1C43716D" w14:textId="77777777" w:rsidR="00EC5F0D" w:rsidRPr="00A2400B" w:rsidRDefault="00EC5F0D" w:rsidP="00EC5F0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AB2F18" w:rsidRPr="00A2400B" w14:paraId="0E5F3E17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626310C0" w14:textId="77777777" w:rsidR="00293CC8" w:rsidRPr="00A2400B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ตรี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D8691C2" w14:textId="77777777" w:rsidR="00293CC8" w:rsidRPr="00A2400B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7E928A8D" w14:textId="77777777" w:rsidR="00293CC8" w:rsidRPr="00A2400B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6DA4393" w14:textId="77777777" w:rsidR="00293CC8" w:rsidRPr="00A2400B" w:rsidRDefault="00293CC8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6DDAA1B" w14:textId="77777777" w:rsidR="00293CC8" w:rsidRPr="00A2400B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AB2F18" w:rsidRPr="00A2400B" w14:paraId="14A6C28E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0D3BF07" w14:textId="77777777" w:rsidR="00293CC8" w:rsidRPr="00A2400B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โท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65434B4" w14:textId="77777777" w:rsidR="00293CC8" w:rsidRPr="00A2400B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2776A9F8" w14:textId="77777777" w:rsidR="00293CC8" w:rsidRPr="00A2400B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E635B00" w14:textId="77777777" w:rsidR="00293CC8" w:rsidRPr="00A2400B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C8273DD" w14:textId="77777777" w:rsidR="00293CC8" w:rsidRPr="00A2400B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9B34E8" w:rsidRPr="00A2400B" w14:paraId="6A95E650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3A3BA8E" w14:textId="77777777" w:rsidR="00293CC8" w:rsidRPr="00A2400B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เอก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B38A830" w14:textId="77777777" w:rsidR="00293CC8" w:rsidRPr="00A2400B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179901AC" w14:textId="77777777" w:rsidR="00293CC8" w:rsidRPr="00A2400B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3E1DADB" w14:textId="77777777" w:rsidR="00293CC8" w:rsidRPr="00A2400B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3B17457" w14:textId="77777777" w:rsidR="00293CC8" w:rsidRPr="00A2400B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835"/>
        <w:gridCol w:w="4394"/>
        <w:gridCol w:w="851"/>
      </w:tblGrid>
      <w:tr w:rsidR="009B34E8" w:rsidRPr="00A2400B" w14:paraId="5CFBD9A9" w14:textId="77777777" w:rsidTr="009B3D10">
        <w:trPr>
          <w:trHeight w:val="397"/>
        </w:trPr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9C8E8F4" w14:textId="77777777" w:rsidR="00293CC8" w:rsidRPr="00A2400B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อื่น ๆ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B9D86B9" w14:textId="77777777" w:rsidR="00293CC8" w:rsidRPr="00A2400B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754635E1" w14:textId="77777777" w:rsidR="00293CC8" w:rsidRPr="00A2400B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18DEE4E" w14:textId="77777777" w:rsidR="00293CC8" w:rsidRPr="00A2400B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4DA127E" w14:textId="77777777" w:rsidR="00293CC8" w:rsidRPr="00A2400B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D044D67" w14:textId="77777777" w:rsidR="00707B3F" w:rsidRPr="00A2400B" w:rsidRDefault="00D14DB0" w:rsidP="00B8675C">
      <w:pPr>
        <w:pStyle w:val="Heading3"/>
        <w:spacing w:before="240" w:after="120"/>
        <w:ind w:right="-765"/>
        <w:rPr>
          <w:rFonts w:ascii="TH SarabunPSK" w:hAnsi="TH SarabunPSK" w:cs="TH SarabunPSK"/>
          <w:b/>
          <w:bCs/>
          <w:cs/>
        </w:rPr>
      </w:pPr>
      <w:r w:rsidRPr="00A2400B">
        <w:rPr>
          <w:rFonts w:ascii="TH SarabunPSK" w:hAnsi="TH SarabunPSK" w:cs="TH SarabunPSK"/>
          <w:b/>
          <w:bCs/>
          <w:cs/>
          <w:lang w:val="th-TH"/>
        </w:rPr>
        <w:t>3</w:t>
      </w:r>
      <w:r w:rsidR="00707B3F" w:rsidRPr="00A2400B">
        <w:rPr>
          <w:rFonts w:ascii="TH SarabunPSK" w:hAnsi="TH SarabunPSK" w:cs="TH SarabunPSK"/>
          <w:b/>
          <w:bCs/>
          <w:cs/>
        </w:rPr>
        <w:t>.  ประวัติการทำงาน/รับราชการ</w:t>
      </w:r>
    </w:p>
    <w:tbl>
      <w:tblPr>
        <w:tblW w:w="8363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126"/>
        <w:gridCol w:w="3402"/>
        <w:gridCol w:w="1560"/>
        <w:gridCol w:w="708"/>
        <w:gridCol w:w="567"/>
      </w:tblGrid>
      <w:tr w:rsidR="009B34E8" w:rsidRPr="00A2400B" w14:paraId="0A9AF72A" w14:textId="77777777" w:rsidTr="00F51421">
        <w:trPr>
          <w:trHeight w:val="397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1A5C42" w14:textId="77777777" w:rsidR="003D645A" w:rsidRPr="00A2400B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มีสถานภาพเป็น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5222EB" w14:textId="77777777" w:rsidR="003D645A" w:rsidRPr="00A2400B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พนักงานมหาวิทยาลัย/สถาบัน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12947F" w14:textId="77777777" w:rsidR="003D645A" w:rsidRPr="00A2400B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ข้าราชการ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0D7A12E" w14:textId="77777777" w:rsidR="003D645A" w:rsidRPr="00A2400B" w:rsidRDefault="003D645A" w:rsidP="00F5142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ะดับ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B4F41C5" w14:textId="77777777" w:rsidR="003D645A" w:rsidRPr="00A2400B" w:rsidRDefault="003D64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608BC81" w14:textId="77777777" w:rsidR="0093165D" w:rsidRPr="00A2400B" w:rsidRDefault="0093165D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371"/>
      </w:tblGrid>
      <w:tr w:rsidR="009B3D10" w:rsidRPr="00A2400B" w14:paraId="557233A5" w14:textId="77777777" w:rsidTr="009B3D10">
        <w:trPr>
          <w:trHeight w:val="397"/>
        </w:trPr>
        <w:tc>
          <w:tcPr>
            <w:tcW w:w="1985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8348E2F" w14:textId="77777777" w:rsidR="00210EA6" w:rsidRPr="00A2400B" w:rsidRDefault="00210EA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ดำรงตำแหน่ง</w:t>
            </w:r>
          </w:p>
        </w:tc>
        <w:tc>
          <w:tcPr>
            <w:tcW w:w="737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33F7B84" w14:textId="77777777" w:rsidR="00210EA6" w:rsidRPr="00A2400B" w:rsidRDefault="00210EA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</w:tc>
      </w:tr>
    </w:tbl>
    <w:p w14:paraId="19341FBA" w14:textId="77777777" w:rsidR="00512AB0" w:rsidRPr="00A2400B" w:rsidRDefault="00512AB0" w:rsidP="00512AB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FB1F3CA" w14:textId="77777777" w:rsidR="00512AB0" w:rsidRPr="00A2400B" w:rsidRDefault="00512AB0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827"/>
        <w:gridCol w:w="1134"/>
        <w:gridCol w:w="567"/>
        <w:gridCol w:w="709"/>
        <w:gridCol w:w="1701"/>
        <w:gridCol w:w="567"/>
        <w:gridCol w:w="851"/>
      </w:tblGrid>
      <w:tr w:rsidR="009B3D10" w:rsidRPr="00A2400B" w14:paraId="6ACDAE3F" w14:textId="77777777" w:rsidTr="009B3D10">
        <w:trPr>
          <w:trHeight w:val="397"/>
        </w:trPr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E288B0" w14:textId="77777777" w:rsidR="003E0BD7" w:rsidRPr="00A2400B" w:rsidRDefault="003E0BD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อาจารย์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5A2AEF7" w14:textId="77777777" w:rsidR="003E0BD7" w:rsidRPr="00A2400B" w:rsidRDefault="003E0BD7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D1F0A34" w14:textId="77777777" w:rsidR="003E0BD7" w:rsidRPr="00A2400B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AD749E1" w14:textId="77777777" w:rsidR="003E0BD7" w:rsidRPr="00A2400B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03A002E" w14:textId="77777777" w:rsidR="003E0BD7" w:rsidRPr="00A2400B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C25841B" w14:textId="77777777" w:rsidR="003E0BD7" w:rsidRPr="00A2400B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649DDC5" w14:textId="77777777" w:rsidR="003E0BD7" w:rsidRPr="00A2400B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FA2A55D" w14:textId="77777777" w:rsidR="000E0E64" w:rsidRPr="00A2400B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A2400B" w14:paraId="0B0C5CB2" w14:textId="77777777" w:rsidTr="009B3D10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AED200" w14:textId="77777777" w:rsidR="000E0E64" w:rsidRPr="00A2400B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ผู้ช่วยศาสตร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6BB3586" w14:textId="77777777" w:rsidR="000E0E64" w:rsidRPr="00A2400B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7012242" w14:textId="77777777" w:rsidR="000E0E64" w:rsidRPr="00A2400B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218C09E2" w14:textId="77777777" w:rsidR="000E0E64" w:rsidRPr="00A2400B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463D6A8" w14:textId="77777777" w:rsidR="000E0E64" w:rsidRPr="00A2400B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52E9D4F" w14:textId="77777777" w:rsidR="000E0E64" w:rsidRPr="00A2400B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855B4F7" w14:textId="77777777" w:rsidR="000E0E64" w:rsidRPr="00A2400B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44CE0F8" w14:textId="77777777" w:rsidR="000E0E64" w:rsidRPr="00A2400B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A2400B" w14:paraId="27FDF2BC" w14:textId="77777777" w:rsidTr="009B3D10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5F6ECC" w14:textId="77777777" w:rsidR="000E0E64" w:rsidRPr="00A2400B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รองศาสตร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C2A66BF" w14:textId="77777777" w:rsidR="000E0E64" w:rsidRPr="00A2400B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1B470AD" w14:textId="77777777" w:rsidR="000E0E64" w:rsidRPr="00A2400B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225354AC" w14:textId="77777777" w:rsidR="000E0E64" w:rsidRPr="00A2400B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1E40A52" w14:textId="77777777" w:rsidR="000E0E64" w:rsidRPr="00A2400B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46CE2B3" w14:textId="77777777" w:rsidR="000E0E64" w:rsidRPr="00A2400B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041D10E" w14:textId="77777777" w:rsidR="000E0E64" w:rsidRPr="00A2400B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455D875" w14:textId="77777777" w:rsidR="000E0E64" w:rsidRPr="00A2400B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A2400B" w14:paraId="6999ED4D" w14:textId="77777777" w:rsidTr="00AA6198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5DE940" w14:textId="77777777" w:rsidR="000E0E64" w:rsidRPr="00A2400B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ศาสตร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9CA39E8" w14:textId="77777777" w:rsidR="000E0E64" w:rsidRPr="00A2400B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E1C4449" w14:textId="77777777" w:rsidR="000E0E64" w:rsidRPr="00A2400B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D74778A" w14:textId="77777777" w:rsidR="000E0E64" w:rsidRPr="00A2400B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81ACCDD" w14:textId="77777777" w:rsidR="000E0E64" w:rsidRPr="00A2400B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77320B0E" w14:textId="77777777" w:rsidR="000E0E64" w:rsidRPr="00A2400B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5DF10F2" w14:textId="77777777" w:rsidR="000E0E64" w:rsidRPr="00A2400B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131978F" w14:textId="77777777" w:rsidR="00C74986" w:rsidRPr="00A2400B" w:rsidRDefault="00C74986" w:rsidP="00C74986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4820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126"/>
        <w:gridCol w:w="709"/>
        <w:gridCol w:w="567"/>
        <w:gridCol w:w="709"/>
        <w:gridCol w:w="709"/>
      </w:tblGrid>
      <w:tr w:rsidR="00AA6198" w:rsidRPr="00A2400B" w14:paraId="11A9D01C" w14:textId="77777777" w:rsidTr="00AA6198">
        <w:trPr>
          <w:trHeight w:val="397"/>
        </w:trPr>
        <w:tc>
          <w:tcPr>
            <w:tcW w:w="2126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6903B10" w14:textId="77777777" w:rsidR="00C74986" w:rsidRPr="00A2400B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การทำงาน/ราชการ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636C728" w14:textId="77777777" w:rsidR="00C74986" w:rsidRPr="00A2400B" w:rsidRDefault="00C74986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E830433" w14:textId="77777777" w:rsidR="00C74986" w:rsidRPr="00A2400B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344FAFC" w14:textId="77777777" w:rsidR="00C74986" w:rsidRPr="00A2400B" w:rsidRDefault="00C74986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585D62F2" w14:textId="77777777" w:rsidR="00C74986" w:rsidRPr="00A2400B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</w:tr>
    </w:tbl>
    <w:p w14:paraId="3AA16EC1" w14:textId="77777777" w:rsidR="0093165D" w:rsidRPr="00A2400B" w:rsidRDefault="0093165D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5E22BEDF" w14:textId="542C3D26" w:rsidR="0093165D" w:rsidRPr="00A2400B" w:rsidRDefault="009013B9" w:rsidP="00066811">
      <w:pPr>
        <w:spacing w:before="120"/>
        <w:ind w:left="350" w:firstLine="501"/>
        <w:jc w:val="thaiDistribute"/>
        <w:rPr>
          <w:rFonts w:ascii="TH SarabunPSK" w:hAnsi="TH SarabunPSK" w:cs="TH SarabunPSK"/>
          <w:sz w:val="30"/>
          <w:szCs w:val="30"/>
        </w:rPr>
      </w:pPr>
      <w:r w:rsidRPr="00A2400B">
        <w:rPr>
          <w:rFonts w:ascii="TH SarabunPSK" w:hAnsi="TH SarabunPSK" w:cs="TH SarabunPSK"/>
          <w:sz w:val="30"/>
          <w:szCs w:val="30"/>
          <w:cs/>
        </w:rPr>
        <w:t>ตำแหน่งอื่น ๆ เช่น</w:t>
      </w:r>
      <w:r w:rsidR="00D10337" w:rsidRPr="00A2400B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A2400B">
        <w:rPr>
          <w:rFonts w:ascii="TH SarabunPSK" w:hAnsi="TH SarabunPSK" w:cs="TH SarabunPSK"/>
          <w:sz w:val="30"/>
          <w:szCs w:val="30"/>
          <w:cs/>
        </w:rPr>
        <w:t xml:space="preserve"> เคยดำรงตำแหน่งบริหาร/กรรมการสภามหาวิทยาลัย/กรรมการสภาคณาจารย์/กรรมการสภาอาจารย์/กรรมการสโมสรข้าราชการ/</w:t>
      </w:r>
      <w:r w:rsidR="00D10337" w:rsidRPr="00A2400B">
        <w:rPr>
          <w:rFonts w:ascii="TH SarabunPSK" w:hAnsi="TH SarabunPSK" w:cs="TH SarabunPSK"/>
          <w:sz w:val="30"/>
          <w:szCs w:val="30"/>
          <w:cs/>
        </w:rPr>
        <w:t>กรรมการสภาพนักงานมหาวิทยาลัย/</w:t>
      </w:r>
      <w:r w:rsidRPr="00A2400B">
        <w:rPr>
          <w:rFonts w:ascii="TH SarabunPSK" w:hAnsi="TH SarabunPSK" w:cs="TH SarabunPSK"/>
          <w:sz w:val="30"/>
          <w:szCs w:val="30"/>
          <w:cs/>
        </w:rPr>
        <w:t>กรรมการผู้ทรงคุณวุฒิ/กรรมการสมาคม/กรรมการองค์กร อื่น ๆ  ฯลฯ  ของหน่วยงานใด เมื่อไร</w:t>
      </w:r>
    </w:p>
    <w:p w14:paraId="76016C44" w14:textId="77777777" w:rsidR="009E255A" w:rsidRPr="00A2400B" w:rsidRDefault="009E255A" w:rsidP="009E255A">
      <w:pPr>
        <w:ind w:left="284"/>
        <w:jc w:val="thaiDistribute"/>
        <w:rPr>
          <w:rFonts w:ascii="TH SarabunPSK" w:hAnsi="TH SarabunPSK" w:cs="TH SarabunPSK"/>
          <w:sz w:val="8"/>
          <w:szCs w:val="8"/>
        </w:rPr>
      </w:pPr>
    </w:p>
    <w:tbl>
      <w:tblPr>
        <w:tblW w:w="9214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2976"/>
        <w:gridCol w:w="4820"/>
        <w:gridCol w:w="1418"/>
      </w:tblGrid>
      <w:tr w:rsidR="00AA6198" w:rsidRPr="00A2400B" w14:paraId="40F7573F" w14:textId="77777777" w:rsidTr="001B2734">
        <w:trPr>
          <w:trHeight w:val="340"/>
        </w:trPr>
        <w:tc>
          <w:tcPr>
            <w:tcW w:w="2976" w:type="dxa"/>
            <w:shd w:val="clear" w:color="auto" w:fill="auto"/>
            <w:vAlign w:val="center"/>
          </w:tcPr>
          <w:p w14:paraId="2FA36530" w14:textId="77777777" w:rsidR="009E255A" w:rsidRPr="00A2400B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  <w:t>ตำแหน่ง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2A6DBF46" w14:textId="77777777" w:rsidR="009E255A" w:rsidRPr="00A2400B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  <w:t>หน่วยงา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4F4FBC4B" w14:textId="77777777" w:rsidR="009E255A" w:rsidRPr="00A2400B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  <w:t>ปี พ.ศ.</w:t>
            </w:r>
          </w:p>
        </w:tc>
      </w:tr>
    </w:tbl>
    <w:p w14:paraId="6BDAE918" w14:textId="77777777" w:rsidR="009E255A" w:rsidRPr="00A2400B" w:rsidRDefault="009E255A" w:rsidP="009E255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AA6198" w:rsidRPr="00A2400B" w14:paraId="5D43F70B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82D3C6C" w14:textId="77777777" w:rsidR="009E255A" w:rsidRPr="00A2400B" w:rsidRDefault="009E255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0A73DB12" w14:textId="77777777" w:rsidR="009E255A" w:rsidRPr="00A2400B" w:rsidRDefault="009E255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9A8013B" w14:textId="77777777" w:rsidR="009E255A" w:rsidRPr="00A2400B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3694D32" w14:textId="77777777" w:rsidR="009E255A" w:rsidRPr="00A2400B" w:rsidRDefault="009E255A" w:rsidP="009E255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A2400B" w14:paraId="7D978ECF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9C335BB" w14:textId="77777777" w:rsidR="00646977" w:rsidRPr="00A2400B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60F1141C" w14:textId="77777777" w:rsidR="00646977" w:rsidRPr="00A2400B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B9D5376" w14:textId="77777777" w:rsidR="00646977" w:rsidRPr="00A2400B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3A4E9D33" w14:textId="77777777" w:rsidR="001523FE" w:rsidRPr="00A2400B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A2400B" w14:paraId="45CDDFAA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74F18D0F" w14:textId="77777777" w:rsidR="00646977" w:rsidRPr="00A2400B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1BD68FD" w14:textId="77777777" w:rsidR="00646977" w:rsidRPr="00A2400B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A71AB86" w14:textId="77777777" w:rsidR="00646977" w:rsidRPr="00A2400B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60A4824" w14:textId="77777777" w:rsidR="001523FE" w:rsidRPr="00A2400B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A2400B" w14:paraId="2FFA3265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537E3637" w14:textId="77777777" w:rsidR="00646977" w:rsidRPr="00A2400B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2BF2AB1B" w14:textId="77777777" w:rsidR="00646977" w:rsidRPr="00A2400B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79AFD75" w14:textId="77777777" w:rsidR="00646977" w:rsidRPr="00A2400B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2C6C0BB5" w14:textId="77777777" w:rsidR="001523FE" w:rsidRPr="00A2400B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A2400B" w14:paraId="78334DA0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809EF60" w14:textId="77777777" w:rsidR="00646977" w:rsidRPr="00A2400B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403120CC" w14:textId="77777777" w:rsidR="00646977" w:rsidRPr="00A2400B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37C413AB" w14:textId="77777777" w:rsidR="00646977" w:rsidRPr="00A2400B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335F067" w14:textId="77777777" w:rsidR="001523FE" w:rsidRPr="00A2400B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A2400B" w14:paraId="4645F2F6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2754943C" w14:textId="77777777" w:rsidR="00646977" w:rsidRPr="00A2400B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2C77C17" w14:textId="77777777" w:rsidR="00646977" w:rsidRPr="00A2400B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9F06455" w14:textId="77777777" w:rsidR="00646977" w:rsidRPr="00A2400B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486984B" w14:textId="77777777" w:rsidR="001523FE" w:rsidRPr="00A2400B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A2400B" w14:paraId="2176210F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3A8D2F51" w14:textId="77777777" w:rsidR="00646977" w:rsidRPr="00A2400B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55D077F" w14:textId="77777777" w:rsidR="00646977" w:rsidRPr="00A2400B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CF58181" w14:textId="77777777" w:rsidR="00646977" w:rsidRPr="00A2400B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BDF0534" w14:textId="77777777" w:rsidR="001523FE" w:rsidRPr="00A2400B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A2400B" w14:paraId="4A6D76FB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5D7840A" w14:textId="77777777" w:rsidR="00646977" w:rsidRPr="00A2400B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7F15FE7" w14:textId="77777777" w:rsidR="00646977" w:rsidRPr="00A2400B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1F90CD2" w14:textId="77777777" w:rsidR="00646977" w:rsidRPr="00A2400B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47A58D8" w14:textId="77777777" w:rsidR="0014186E" w:rsidRPr="00A2400B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A2400B" w14:paraId="5AB838AA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4AF4942" w14:textId="77777777" w:rsidR="00646977" w:rsidRPr="00A2400B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139A4D4F" w14:textId="77777777" w:rsidR="00646977" w:rsidRPr="00A2400B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21948B7F" w14:textId="77777777" w:rsidR="00646977" w:rsidRPr="00A2400B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862AE11" w14:textId="77777777" w:rsidR="0014186E" w:rsidRPr="00A2400B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A2400B" w14:paraId="7E48B8C8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2CBCB9FD" w14:textId="77777777" w:rsidR="00646977" w:rsidRPr="00A2400B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F37E365" w14:textId="77777777" w:rsidR="00646977" w:rsidRPr="00A2400B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E1B7447" w14:textId="77777777" w:rsidR="00646977" w:rsidRPr="00A2400B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6E5CD90" w14:textId="77777777" w:rsidR="0014186E" w:rsidRPr="00A2400B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A2400B" w14:paraId="02296205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790BDF5B" w14:textId="77777777" w:rsidR="00646977" w:rsidRPr="00A2400B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784A24A" w14:textId="77777777" w:rsidR="00646977" w:rsidRPr="00A2400B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652D105" w14:textId="77777777" w:rsidR="00646977" w:rsidRPr="00A2400B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8A20BF2" w14:textId="77777777" w:rsidR="0014186E" w:rsidRPr="00A2400B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4BB10A3F" w14:textId="6014C3A0" w:rsidR="00627F7E" w:rsidRPr="00A2400B" w:rsidRDefault="00E6605F" w:rsidP="00356453">
      <w:pPr>
        <w:spacing w:line="312" w:lineRule="auto"/>
        <w:rPr>
          <w:rFonts w:ascii="TH SarabunPSK" w:hAnsi="TH SarabunPSK" w:cs="TH SarabunPSK"/>
          <w:b/>
          <w:bCs/>
          <w:sz w:val="16"/>
          <w:szCs w:val="16"/>
          <w:cs/>
        </w:rPr>
      </w:pPr>
      <w:r w:rsidRPr="00A2400B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  <w:r w:rsidR="000E5850" w:rsidRPr="00A2400B">
        <w:rPr>
          <w:rFonts w:ascii="TH SarabunPSK" w:hAnsi="TH SarabunPSK" w:cs="TH SarabunPSK"/>
          <w:b/>
          <w:bCs/>
          <w:sz w:val="32"/>
          <w:szCs w:val="32"/>
        </w:rPr>
        <w:lastRenderedPageBreak/>
        <w:t>4</w:t>
      </w:r>
      <w:r w:rsidR="0014186E" w:rsidRPr="00A2400B">
        <w:rPr>
          <w:rFonts w:ascii="TH SarabunPSK" w:hAnsi="TH SarabunPSK" w:cs="TH SarabunPSK"/>
          <w:b/>
          <w:bCs/>
          <w:sz w:val="32"/>
          <w:szCs w:val="32"/>
          <w:cs/>
        </w:rPr>
        <w:t xml:space="preserve">.  </w:t>
      </w:r>
      <w:r w:rsidR="000E5850" w:rsidRPr="00A2400B">
        <w:rPr>
          <w:rFonts w:ascii="TH SarabunPSK" w:hAnsi="TH SarabunPSK" w:cs="TH SarabunPSK"/>
          <w:b/>
          <w:bCs/>
          <w:sz w:val="32"/>
          <w:szCs w:val="32"/>
          <w:cs/>
        </w:rPr>
        <w:t>ผลงาน</w:t>
      </w:r>
      <w:r w:rsidR="00F71D40" w:rsidRPr="00A2400B">
        <w:rPr>
          <w:rFonts w:ascii="TH SarabunPSK" w:hAnsi="TH SarabunPSK" w:cs="TH SarabunPSK"/>
          <w:b/>
          <w:bCs/>
          <w:sz w:val="32"/>
          <w:szCs w:val="32"/>
          <w:cs/>
        </w:rPr>
        <w:t>ด้าน</w:t>
      </w:r>
      <w:r w:rsidR="006849E9" w:rsidRPr="00A2400B">
        <w:rPr>
          <w:rFonts w:ascii="TH SarabunPSK" w:hAnsi="TH SarabunPSK" w:cs="TH SarabunPSK"/>
          <w:b/>
          <w:bCs/>
          <w:sz w:val="32"/>
          <w:szCs w:val="32"/>
          <w:cs/>
        </w:rPr>
        <w:t>ความรู้ความสามารถในเชิงวิชาการ</w:t>
      </w:r>
      <w:r w:rsidR="002525A3" w:rsidRPr="00A2400B">
        <w:rPr>
          <w:rFonts w:ascii="TH SarabunPSK" w:hAnsi="TH SarabunPSK" w:cs="TH SarabunPSK"/>
          <w:b/>
          <w:bCs/>
          <w:sz w:val="32"/>
          <w:szCs w:val="32"/>
          <w:cs/>
        </w:rPr>
        <w:t xml:space="preserve">  </w:t>
      </w:r>
      <w:r w:rsidR="00A2400B" w:rsidRPr="00A2400B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DE1122" w:rsidRPr="00A2400B">
        <w:rPr>
          <w:rFonts w:ascii="TH SarabunPSK" w:hAnsi="TH SarabunPSK" w:cs="TH SarabunPSK"/>
          <w:b/>
          <w:bCs/>
          <w:sz w:val="30"/>
          <w:szCs w:val="30"/>
          <w:cs/>
        </w:rPr>
        <w:t xml:space="preserve">40 </w:t>
      </w:r>
      <w:r w:rsidR="002525A3" w:rsidRPr="00A2400B">
        <w:rPr>
          <w:rFonts w:ascii="TH SarabunPSK" w:hAnsi="TH SarabunPSK" w:cs="TH SarabunPSK"/>
          <w:b/>
          <w:bCs/>
          <w:sz w:val="30"/>
          <w:szCs w:val="30"/>
          <w:cs/>
        </w:rPr>
        <w:t xml:space="preserve">  </w:t>
      </w:r>
      <w:r w:rsidR="00DE1122" w:rsidRPr="00A2400B">
        <w:rPr>
          <w:rFonts w:ascii="TH SarabunPSK" w:hAnsi="TH SarabunPSK" w:cs="TH SarabunPSK"/>
          <w:b/>
          <w:bCs/>
          <w:sz w:val="30"/>
          <w:szCs w:val="30"/>
          <w:cs/>
        </w:rPr>
        <w:t xml:space="preserve">คะแนน     </w:t>
      </w:r>
      <w:r w:rsidR="00627F7E" w:rsidRPr="00A2400B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EA0AD1" w:rsidRPr="00A2400B" w14:paraId="53C64F26" w14:textId="77777777" w:rsidTr="00E56067">
        <w:trPr>
          <w:trHeight w:val="794"/>
        </w:trPr>
        <w:tc>
          <w:tcPr>
            <w:tcW w:w="9356" w:type="dxa"/>
            <w:gridSpan w:val="2"/>
            <w:shd w:val="clear" w:color="auto" w:fill="auto"/>
            <w:vAlign w:val="center"/>
          </w:tcPr>
          <w:p w14:paraId="61E300B8" w14:textId="77777777" w:rsidR="0058511E" w:rsidRPr="00A2400B" w:rsidRDefault="0060072E" w:rsidP="00B73DD3">
            <w:pPr>
              <w:pStyle w:val="BodyTextIndent"/>
              <w:ind w:firstLine="0"/>
              <w:jc w:val="thaiDistribute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.1 </w:t>
            </w:r>
            <w:r w:rsidR="004914DC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งานแต่ง</w:t>
            </w:r>
            <w:proofErr w:type="gramEnd"/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เรียบเรียง แปล หนังสือ/ตำรา</w:t>
            </w:r>
            <w:r w:rsidR="007C5D2E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5C9F8EB3" w14:textId="33E31AAC" w:rsidR="007C5D2E" w:rsidRPr="00A2400B" w:rsidRDefault="0058511E" w:rsidP="006E5AA7">
            <w:pPr>
              <w:pStyle w:val="BodyTextIndent"/>
              <w:spacing w:after="60"/>
              <w:ind w:firstLine="0"/>
              <w:jc w:val="thaiDistribute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DF04FE" w:rsidRPr="00A2400B">
              <w:rPr>
                <w:rFonts w:ascii="TH SarabunPSK" w:hAnsi="TH SarabunPSK" w:cs="TH SarabunPSK"/>
                <w:sz w:val="30"/>
                <w:szCs w:val="30"/>
                <w:cs/>
              </w:rPr>
              <w:t>ให้ระบุ แต่งบทใด มีจำนวนกี่หน้า</w:t>
            </w:r>
          </w:p>
          <w:p w14:paraId="70324C88" w14:textId="12EF8190" w:rsidR="0060072E" w:rsidRPr="00A2400B" w:rsidRDefault="007C5D2E" w:rsidP="00420C92">
            <w:pPr>
              <w:pStyle w:val="BodyTextIndent"/>
              <w:ind w:firstLine="0"/>
              <w:jc w:val="thaiDistribute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58511E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0567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42B26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</w:t>
            </w:r>
            <w:r w:rsidR="00B73DD3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ลักฐาน</w:t>
            </w:r>
            <w:r w:rsidR="008E7E0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B54DD0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351696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42B26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</w:t>
            </w:r>
            <w:r w:rsidR="00AA54AB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้า</w:t>
            </w:r>
            <w:r w:rsidR="00942B26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ก</w:t>
            </w:r>
            <w:r w:rsidR="008E7E0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6C011E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สารบัญ </w:t>
            </w:r>
            <w:r w:rsidR="00942B26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945198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่วน</w:t>
            </w:r>
            <w:r w:rsidR="00942B26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ี่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สดงรายละเอียด</w:t>
            </w:r>
            <w:r w:rsidR="005F442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นักพิมพ์</w:t>
            </w:r>
            <w:r w:rsidR="00B73DD3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จำนวนที่พิมพ์</w:t>
            </w:r>
            <w:r w:rsidR="005F442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F345A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ปี </w:t>
            </w:r>
            <w:r w:rsidR="005F442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  <w:p w14:paraId="54AEDFA3" w14:textId="4266F258" w:rsidR="00775AD2" w:rsidRPr="00A2400B" w:rsidRDefault="00775AD2" w:rsidP="001447C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C30567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0567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</w:t>
            </w:r>
            <w:r w:rsidR="007B0DFE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นเป็นไฟล์</w:t>
            </w:r>
            <w:r w:rsidR="00C30567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A0AD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351696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F4513D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แนบ</w:t>
            </w:r>
            <w:r w:rsidR="00C30567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ป็นไฟล์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A2400B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  <w:r w:rsidR="00C30567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0E3148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EA0AD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ข้อมูล</w:t>
            </w:r>
            <w:r w:rsidR="00D30F5A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ั้ง</w:t>
            </w:r>
            <w:r w:rsidR="00C30567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ล่ม</w:t>
            </w:r>
            <w:r w:rsidR="00D30F5A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อกสาร</w:t>
            </w:r>
            <w:r w:rsidR="00F4513D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F4513D" w:rsidRPr="00A2400B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  <w:tr w:rsidR="00335682" w:rsidRPr="00A2400B" w14:paraId="25D958B2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97"/>
        </w:trPr>
        <w:tc>
          <w:tcPr>
            <w:tcW w:w="9214" w:type="dxa"/>
            <w:shd w:val="clear" w:color="auto" w:fill="auto"/>
            <w:vAlign w:val="center"/>
          </w:tcPr>
          <w:p w14:paraId="5257286E" w14:textId="311A85B3" w:rsidR="0010651E" w:rsidRPr="00A2400B" w:rsidRDefault="00663FA7" w:rsidP="0010651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1 (</w:t>
            </w:r>
            <w:r w:rsidR="004914DC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7C5D2E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74B6EBBC" w14:textId="147E60E2" w:rsidR="004914DC" w:rsidRPr="00A2400B" w:rsidRDefault="004914DC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7C5D2E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287E7B17" w14:textId="5438BC1E" w:rsidR="00F82A37" w:rsidRPr="00A2400B" w:rsidRDefault="007C5D2E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1744FB7F" w14:textId="04556ABE" w:rsidR="008218E3" w:rsidRPr="00A2400B" w:rsidRDefault="00CD4484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63FA7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4C70FE51" w14:textId="77777777" w:rsidR="00C017DF" w:rsidRPr="00A2400B" w:rsidRDefault="00C017DF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E2C7464" w14:textId="77777777" w:rsidR="004914DC" w:rsidRPr="00A2400B" w:rsidRDefault="004914DC" w:rsidP="004914DC">
      <w:pPr>
        <w:pStyle w:val="BodyTextIndent"/>
        <w:ind w:firstLine="284"/>
        <w:rPr>
          <w:rFonts w:ascii="TH SarabunPSK" w:hAnsi="TH SarabunPSK" w:cs="TH SarabunPSK"/>
          <w:sz w:val="32"/>
          <w:szCs w:val="32"/>
        </w:rPr>
      </w:pP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EA0AD1" w:rsidRPr="00A2400B" w14:paraId="08348611" w14:textId="77777777" w:rsidTr="00EA0AD1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2A79DDFF" w14:textId="77777777" w:rsidR="00232ED7" w:rsidRPr="00A2400B" w:rsidRDefault="00F82A37" w:rsidP="00B73DD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proofErr w:type="gramStart"/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บทความทางวิชาการ</w:t>
            </w:r>
            <w:proofErr w:type="gramEnd"/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C07ABE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7066FC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ย้อนหลัง </w:t>
            </w:r>
            <w:r w:rsidR="008A67A9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7066FC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ปี</w:t>
            </w:r>
            <w:r w:rsidR="007066FC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291866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204645EC" w14:textId="77777777" w:rsidR="00CD4484" w:rsidRPr="00A2400B" w:rsidRDefault="00232ED7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575C8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C87EF4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ป็น</w:t>
            </w:r>
            <w:r w:rsidR="00F82A37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บบบรรณานุกรม</w:t>
            </w:r>
            <w:r w:rsidR="00933835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42F530BF" w14:textId="07C97104" w:rsidR="00F82A37" w:rsidRPr="00A2400B" w:rsidRDefault="00CD4484" w:rsidP="00C11FBD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33835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B73DD3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D1136F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351696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34A79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</w:t>
            </w:r>
            <w:r w:rsidR="00C11FBD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้าปก</w:t>
            </w:r>
            <w:r w:rsidR="00E34A79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ารสาร</w:t>
            </w:r>
            <w:r w:rsidR="00C11FBD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สารบัญ</w:t>
            </w:r>
            <w:r w:rsidR="00D1136F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34A79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หน้าแรก</w:t>
            </w:r>
            <w:r w:rsidR="00D1136F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ของ</w:t>
            </w:r>
            <w:r w:rsidR="00E34A79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บทความ</w:t>
            </w:r>
          </w:p>
          <w:p w14:paraId="535BEA33" w14:textId="020AC2A9" w:rsidR="00933835" w:rsidRPr="00A2400B" w:rsidRDefault="00933835" w:rsidP="00EA0AD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- </w:t>
            </w:r>
            <w:r w:rsidR="0006681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A0AD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351696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D30F5A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D30F5A" w:rsidRPr="00A2400B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EA0AD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ข้อมูล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ั้งบทความ</w:t>
            </w:r>
            <w:r w:rsidR="00D30F5A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D30F5A" w:rsidRPr="00A2400B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6207DDFD" w14:textId="77777777" w:rsidR="00A94073" w:rsidRPr="00A2400B" w:rsidRDefault="00A94073" w:rsidP="00A94073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9077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6945"/>
        <w:gridCol w:w="284"/>
        <w:gridCol w:w="1848"/>
      </w:tblGrid>
      <w:tr w:rsidR="0070076F" w:rsidRPr="00A2400B" w14:paraId="339EFCD9" w14:textId="77777777" w:rsidTr="00E56067">
        <w:trPr>
          <w:gridAfter w:val="1"/>
          <w:wAfter w:w="1848" w:type="dxa"/>
          <w:trHeight w:val="397"/>
        </w:trPr>
        <w:tc>
          <w:tcPr>
            <w:tcW w:w="7229" w:type="dxa"/>
            <w:gridSpan w:val="2"/>
            <w:shd w:val="clear" w:color="auto" w:fill="auto"/>
            <w:vAlign w:val="center"/>
          </w:tcPr>
          <w:p w14:paraId="62DC2C5E" w14:textId="77777777" w:rsidR="00DE0E55" w:rsidRPr="00A2400B" w:rsidRDefault="00DE0E55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2.1  บทความทางวิชาการที่ตีพิมพ์ในวารสารต่างประเทศ</w:t>
            </w:r>
            <w:r w:rsidR="00AD2C19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เริ่มต้นจากปัจจุบัน</w:t>
            </w:r>
          </w:p>
        </w:tc>
      </w:tr>
      <w:tr w:rsidR="0070076F" w:rsidRPr="00A2400B" w14:paraId="2A554699" w14:textId="77777777" w:rsidTr="00A2400B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trHeight w:val="1134"/>
        </w:trPr>
        <w:tc>
          <w:tcPr>
            <w:tcW w:w="9077" w:type="dxa"/>
            <w:gridSpan w:val="3"/>
            <w:shd w:val="clear" w:color="auto" w:fill="auto"/>
            <w:vAlign w:val="center"/>
          </w:tcPr>
          <w:p w14:paraId="207BB0EB" w14:textId="7686207E" w:rsidR="00F82A37" w:rsidRPr="00A2400B" w:rsidRDefault="00F82A37" w:rsidP="00CE5FF6">
            <w:pPr>
              <w:pStyle w:val="BodyTextIndent"/>
              <w:ind w:left="743" w:hanging="743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DE0E55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DE0E55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43EFD50" w14:textId="10463CD4" w:rsidR="00F82A37" w:rsidRPr="00A2400B" w:rsidRDefault="00F82A37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DE0E55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DE0E55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DE0E55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F88CD04" w14:textId="47861C9B" w:rsidR="00F82A37" w:rsidRPr="00A2400B" w:rsidRDefault="00F82A37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DE0E55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DE0E55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DE0E55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E2DDBF4" w14:textId="2BFCFC5C" w:rsidR="008218E3" w:rsidRPr="00A2400B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63FA7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05C271C" w14:textId="77777777" w:rsidR="00C017DF" w:rsidRPr="00A2400B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  <w:tr w:rsidR="00871D19" w:rsidRPr="00A2400B" w14:paraId="059769E7" w14:textId="77777777" w:rsidTr="00E56067">
        <w:trPr>
          <w:gridAfter w:val="2"/>
          <w:wAfter w:w="2132" w:type="dxa"/>
          <w:trHeight w:val="397"/>
        </w:trPr>
        <w:tc>
          <w:tcPr>
            <w:tcW w:w="6945" w:type="dxa"/>
            <w:shd w:val="clear" w:color="auto" w:fill="auto"/>
            <w:vAlign w:val="center"/>
          </w:tcPr>
          <w:p w14:paraId="2FCCFE7D" w14:textId="77777777" w:rsidR="002525A3" w:rsidRPr="00A2400B" w:rsidRDefault="002525A3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en-US"/>
              </w:rPr>
            </w:pPr>
          </w:p>
          <w:p w14:paraId="664BD0D5" w14:textId="77777777" w:rsidR="00DE0E55" w:rsidRPr="00A2400B" w:rsidRDefault="00DE0E55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2.</w:t>
            </w:r>
            <w:r w:rsidR="00D16B56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D16B56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บทความทางวิชาการที่ตีพิมพ์ในวารสารในประเทศ</w:t>
            </w:r>
            <w:r w:rsidR="00AD2C19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AD2C19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  <w:tr w:rsidR="00871D19" w:rsidRPr="00A2400B" w14:paraId="038CE1C8" w14:textId="77777777" w:rsidTr="00A2400B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trHeight w:val="340"/>
        </w:trPr>
        <w:tc>
          <w:tcPr>
            <w:tcW w:w="9077" w:type="dxa"/>
            <w:gridSpan w:val="3"/>
            <w:shd w:val="clear" w:color="auto" w:fill="auto"/>
            <w:vAlign w:val="center"/>
          </w:tcPr>
          <w:p w14:paraId="0442F7AB" w14:textId="0024BC7E" w:rsidR="00D16B56" w:rsidRPr="00A2400B" w:rsidRDefault="00D16B56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2</w:t>
            </w:r>
            <w:r w:rsidR="00663FA7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64D2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8241DA9" w14:textId="73CB8ED2" w:rsidR="00D16B56" w:rsidRPr="00A2400B" w:rsidRDefault="00D16B56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2</w:t>
            </w:r>
            <w:r w:rsidR="00663FA7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64D2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C929B43" w14:textId="3705862D" w:rsidR="00D16B56" w:rsidRPr="00A2400B" w:rsidRDefault="00D16B56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2</w:t>
            </w:r>
            <w:r w:rsidR="00663FA7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46755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F5B1C06" w14:textId="4DC9B673" w:rsidR="008218E3" w:rsidRPr="00A2400B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63FA7" w:rsidRPr="00A2400B"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  <w:t>)</w:t>
            </w:r>
          </w:p>
          <w:p w14:paraId="454F0558" w14:textId="77777777" w:rsidR="00C017DF" w:rsidRPr="00A2400B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4EBE5CD8" w14:textId="77777777" w:rsidR="00D16B56" w:rsidRPr="00A2400B" w:rsidRDefault="00D16B56" w:rsidP="00D16B56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7FCA43B" w14:textId="77777777" w:rsidR="00242E6E" w:rsidRPr="00A2400B" w:rsidRDefault="00242E6E" w:rsidP="0060072E">
      <w:pPr>
        <w:ind w:left="284"/>
        <w:rPr>
          <w:rFonts w:ascii="TH SarabunPSK" w:hAnsi="TH SarabunPSK" w:cs="TH SarabunPSK"/>
          <w:b/>
          <w:bCs/>
          <w:sz w:val="16"/>
          <w:szCs w:val="16"/>
        </w:rPr>
      </w:pPr>
      <w:r w:rsidRPr="00A2400B">
        <w:rPr>
          <w:rFonts w:ascii="TH SarabunPSK" w:hAnsi="TH SarabunPSK" w:cs="TH SarabunPSK"/>
          <w:b/>
          <w:bCs/>
          <w:cs/>
        </w:rPr>
        <w:br w:type="page"/>
      </w: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291866" w:rsidRPr="00A2400B" w14:paraId="7282236F" w14:textId="77777777" w:rsidTr="001B73E9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32355C80" w14:textId="618359C0" w:rsidR="00232ED7" w:rsidRPr="00A2400B" w:rsidRDefault="008218E3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proofErr w:type="gramStart"/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lastRenderedPageBreak/>
              <w:t>4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ผลงานวิจัย</w:t>
            </w:r>
            <w:proofErr w:type="gramEnd"/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8302E4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(</w:t>
            </w:r>
            <w:r w:rsidR="0024722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ย้อนหลัง </w:t>
            </w:r>
            <w:r w:rsidR="008A67A9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24722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ปี</w:t>
            </w:r>
            <w:r w:rsidR="008302E4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42A7816" w14:textId="77777777" w:rsidR="00247221" w:rsidRPr="00A2400B" w:rsidRDefault="00232ED7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575C8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C87EF4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ป็น</w:t>
            </w:r>
            <w:r w:rsidR="0050355A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บบบรรณานุกรม</w:t>
            </w:r>
            <w:r w:rsidR="007C784B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</w:p>
          <w:p w14:paraId="2C4DB8D0" w14:textId="1B9531C9" w:rsidR="008218E3" w:rsidRPr="00A2400B" w:rsidRDefault="00247221" w:rsidP="005A333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0355A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1B73E9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B54DD0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สำเนา</w:t>
            </w:r>
            <w:r w:rsidR="005A333C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้าปก</w:t>
            </w:r>
            <w:r w:rsidR="00B54DD0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วารสาร/การประชุม </w:t>
            </w:r>
            <w:r w:rsidR="005A333C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สารบัญ </w:t>
            </w:r>
            <w:r w:rsidR="00B54DD0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หน้าแรก</w:t>
            </w:r>
            <w:r w:rsidR="001B73E9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ของ</w:t>
            </w:r>
            <w:r w:rsidR="00B54DD0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บทความ</w:t>
            </w:r>
          </w:p>
          <w:p w14:paraId="3CB7CEB7" w14:textId="5D4D3190" w:rsidR="0050355A" w:rsidRPr="00E13C8D" w:rsidRDefault="0050355A" w:rsidP="00A535B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A535B5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762D5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351696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0E3148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A2400B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5762D5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ทั้งบทความเป็นไฟล์ </w:t>
            </w:r>
            <w:r w:rsidR="000E3148" w:rsidRPr="00A2400B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05965B2E" w14:textId="77777777" w:rsidR="008218E3" w:rsidRPr="00A2400B" w:rsidRDefault="008218E3" w:rsidP="008218E3">
      <w:pPr>
        <w:pStyle w:val="BodyTextIndent"/>
        <w:ind w:firstLine="284"/>
        <w:rPr>
          <w:rFonts w:ascii="TH SarabunPSK" w:hAnsi="TH SarabunPSK" w:cs="TH SarabunPSK"/>
          <w:sz w:val="16"/>
          <w:szCs w:val="16"/>
          <w:lang w:val="en-US"/>
        </w:rPr>
      </w:pPr>
    </w:p>
    <w:tbl>
      <w:tblPr>
        <w:tblW w:w="8079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8079"/>
      </w:tblGrid>
      <w:tr w:rsidR="00291866" w:rsidRPr="00A2400B" w14:paraId="21C27C56" w14:textId="77777777" w:rsidTr="00AD2C19">
        <w:trPr>
          <w:trHeight w:val="397"/>
        </w:trPr>
        <w:tc>
          <w:tcPr>
            <w:tcW w:w="8079" w:type="dxa"/>
            <w:shd w:val="clear" w:color="auto" w:fill="auto"/>
            <w:vAlign w:val="center"/>
          </w:tcPr>
          <w:p w14:paraId="74349EF1" w14:textId="77777777" w:rsidR="008218E3" w:rsidRPr="00A2400B" w:rsidRDefault="008218E3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1  ผลงานที่ตีพิมพ์ในวารสารวิชาการต่างประเทศ (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Full paper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AD2C19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AD2C19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3D28C197" w14:textId="77777777" w:rsidR="008218E3" w:rsidRPr="00A2400B" w:rsidRDefault="008218E3" w:rsidP="008218E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072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072"/>
      </w:tblGrid>
      <w:tr w:rsidR="00291866" w:rsidRPr="00A2400B" w14:paraId="291D66CE" w14:textId="77777777" w:rsidTr="00291866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5F97893B" w14:textId="3711E449" w:rsidR="008218E3" w:rsidRPr="00A2400B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3</w:t>
            </w:r>
            <w:r w:rsidR="0024722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24722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378924C" w14:textId="2EBF1D43" w:rsidR="008218E3" w:rsidRPr="00A2400B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3</w:t>
            </w:r>
            <w:r w:rsidR="0024722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24722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3913CBC" w14:textId="3FE39100" w:rsidR="008218E3" w:rsidRPr="00A2400B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3</w:t>
            </w:r>
            <w:r w:rsidR="0024722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24722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5D3CAF2" w14:textId="77777777" w:rsidR="00C017DF" w:rsidRPr="00A2400B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67FDABD9" w14:textId="77777777" w:rsidR="008218E3" w:rsidRPr="00A2400B" w:rsidRDefault="008218E3" w:rsidP="008218E3">
      <w:pPr>
        <w:pStyle w:val="BodyTextIndent"/>
        <w:ind w:firstLine="284"/>
        <w:rPr>
          <w:rFonts w:ascii="TH SarabunPSK" w:hAnsi="TH SarabunPSK" w:cs="TH SarabunPSK"/>
          <w:sz w:val="32"/>
          <w:szCs w:val="32"/>
        </w:rPr>
      </w:pPr>
    </w:p>
    <w:tbl>
      <w:tblPr>
        <w:tblW w:w="8079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8079"/>
      </w:tblGrid>
      <w:tr w:rsidR="00291866" w:rsidRPr="00A2400B" w14:paraId="3D5E2ED9" w14:textId="77777777" w:rsidTr="00AD2C19">
        <w:trPr>
          <w:trHeight w:val="397"/>
        </w:trPr>
        <w:tc>
          <w:tcPr>
            <w:tcW w:w="8079" w:type="dxa"/>
            <w:shd w:val="clear" w:color="auto" w:fill="auto"/>
            <w:vAlign w:val="center"/>
          </w:tcPr>
          <w:p w14:paraId="09B69AD2" w14:textId="77777777" w:rsidR="008218E3" w:rsidRPr="00A2400B" w:rsidRDefault="008218E3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</w:t>
            </w:r>
            <w:r w:rsidR="004D64AC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4D64AC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ผลงานที่ตีพิมพ์ในวารสารวิชาการในประเทศ (</w:t>
            </w:r>
            <w:r w:rsidR="004D64AC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Full paper</w:t>
            </w:r>
            <w:r w:rsidR="004D64AC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AD2C19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AD2C19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61381C63" w14:textId="77777777" w:rsidR="008218E3" w:rsidRPr="00A2400B" w:rsidRDefault="008218E3" w:rsidP="008218E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072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072"/>
      </w:tblGrid>
      <w:tr w:rsidR="00291866" w:rsidRPr="00A2400B" w14:paraId="678253C0" w14:textId="77777777" w:rsidTr="00291866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40A5EED6" w14:textId="763D96A5" w:rsidR="008218E3" w:rsidRPr="00A2400B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4D64AC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2</w:t>
            </w:r>
            <w:r w:rsidR="00663FA7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24722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38C85EA9" w14:textId="592AF295" w:rsidR="008218E3" w:rsidRPr="00A2400B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4D64AC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2</w:t>
            </w:r>
            <w:r w:rsidR="00CE469D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CE469D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9E447D7" w14:textId="211E57C0" w:rsidR="008218E3" w:rsidRPr="00A2400B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4D64AC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2</w:t>
            </w:r>
            <w:r w:rsidR="00CE469D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CE469D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5A50A20" w14:textId="77777777" w:rsidR="00C017DF" w:rsidRPr="00A2400B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DD3DCB2" w14:textId="77777777" w:rsidR="004D64AC" w:rsidRPr="00A2400B" w:rsidRDefault="004D64AC" w:rsidP="004D64AC">
      <w:pPr>
        <w:pStyle w:val="BodyTextIndent"/>
        <w:ind w:firstLine="284"/>
        <w:rPr>
          <w:rFonts w:ascii="TH SarabunPSK" w:hAnsi="TH SarabunPSK" w:cs="TH SarabunPSK"/>
          <w:sz w:val="32"/>
          <w:szCs w:val="32"/>
        </w:rPr>
      </w:pP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8D6E04" w:rsidRPr="00A2400B" w14:paraId="5B09CDE0" w14:textId="77777777" w:rsidTr="0018084A">
        <w:trPr>
          <w:trHeight w:val="737"/>
        </w:trPr>
        <w:tc>
          <w:tcPr>
            <w:tcW w:w="9361" w:type="dxa"/>
            <w:gridSpan w:val="2"/>
            <w:shd w:val="clear" w:color="auto" w:fill="auto"/>
            <w:vAlign w:val="center"/>
          </w:tcPr>
          <w:p w14:paraId="2CDA5BEE" w14:textId="72A647CE" w:rsidR="00C575C8" w:rsidRPr="00E13C8D" w:rsidRDefault="00C358E1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proofErr w:type="gramStart"/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ผลงานวิชาการในลักษณะอื่น</w:t>
            </w:r>
            <w:proofErr w:type="gramEnd"/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C2606D" w:rsidRPr="00A2400B">
              <w:rPr>
                <w:rFonts w:ascii="TH SarabunPSK" w:hAnsi="TH SarabunPSK" w:cs="TH SarabunPSK"/>
                <w:b/>
                <w:bCs/>
                <w:color w:val="FF0000"/>
                <w:sz w:val="30"/>
                <w:szCs w:val="30"/>
                <w:cs/>
                <w:lang w:val="en-US" w:eastAsia="en-US"/>
              </w:rPr>
              <w:t xml:space="preserve"> </w:t>
            </w:r>
            <w:r w:rsidR="008302E4" w:rsidRPr="00E13C8D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(ย้อนหลัง 5 ปี)</w:t>
            </w:r>
          </w:p>
          <w:p w14:paraId="50058B0F" w14:textId="7FAE7A5C" w:rsidR="00C358E1" w:rsidRPr="00A2400B" w:rsidRDefault="00C575C8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E13C8D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E13C8D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E13C8D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E17123" w:rsidRPr="00E13C8D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ชื่อ </w:t>
            </w:r>
            <w:r w:rsidR="00C358E1" w:rsidRPr="00E13C8D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ิ่งประดิษฐ์ วรรณกรรม นวัตกรรม</w:t>
            </w:r>
            <w:r w:rsidR="008302E4" w:rsidRPr="00E13C8D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งานสร้างสรรค์ </w:t>
            </w:r>
            <w:r w:rsidR="00C358E1" w:rsidRPr="00E13C8D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ี่</w:t>
            </w:r>
            <w:r w:rsidR="00C358E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</w:t>
            </w:r>
            <w:r w:rsidR="00F17ECE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นุสิทธิบัตร/</w:t>
            </w:r>
            <w:r w:rsidR="00C358E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ิทธิบัตร ฯลฯ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7FB490DE" w14:textId="351B8F6B" w:rsidR="00F17ECE" w:rsidRPr="00A2400B" w:rsidRDefault="00F17ECE" w:rsidP="001B73E9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A535B5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BD48D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1B73E9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="00540B2F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</w:t>
            </w:r>
            <w:r w:rsidR="00E17123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้าปก</w:t>
            </w:r>
            <w:r w:rsidR="001C5D1C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อกสารผลงาน</w:t>
            </w:r>
            <w:r w:rsidR="001B73E9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17123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4D268D5C" w14:textId="328411A3" w:rsidR="00BD48D1" w:rsidRPr="00A2400B" w:rsidRDefault="00BD48D1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0D653F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351696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0E3148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A2400B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D653F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ทั้งเอกสารผลงานเป็นไฟล์ </w:t>
            </w:r>
            <w:r w:rsidR="000E3148" w:rsidRPr="00A2400B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  <w:tr w:rsidR="00C2606D" w:rsidRPr="00A2400B" w14:paraId="15FEDD23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85D897A" w14:textId="5EC8FF4A" w:rsidR="00C358E1" w:rsidRPr="00A2400B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D8051F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76FB9FB" w14:textId="4D523FCC" w:rsidR="00C358E1" w:rsidRPr="00A2400B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D8051F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43E8F8C" w14:textId="3DCE5C35" w:rsidR="00C358E1" w:rsidRPr="00A2400B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D8051F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F15E4FF" w14:textId="77777777" w:rsidR="00C017DF" w:rsidRPr="00A2400B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D763AAA" w14:textId="77777777" w:rsidR="00C358E1" w:rsidRPr="00A2400B" w:rsidRDefault="00C358E1" w:rsidP="00C358E1">
      <w:pPr>
        <w:pStyle w:val="BodyTextIndent"/>
        <w:ind w:firstLine="284"/>
        <w:rPr>
          <w:rFonts w:ascii="TH SarabunPSK" w:hAnsi="TH SarabunPSK" w:cs="TH SarabunPSK"/>
          <w:sz w:val="32"/>
          <w:szCs w:val="32"/>
        </w:rPr>
      </w:pP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  <w:gridCol w:w="136"/>
      </w:tblGrid>
      <w:tr w:rsidR="00572BD1" w:rsidRPr="00A2400B" w14:paraId="2A5DA31E" w14:textId="77777777" w:rsidTr="00E56067">
        <w:trPr>
          <w:trHeight w:val="737"/>
        </w:trPr>
        <w:tc>
          <w:tcPr>
            <w:tcW w:w="9497" w:type="dxa"/>
            <w:gridSpan w:val="3"/>
            <w:shd w:val="clear" w:color="auto" w:fill="auto"/>
            <w:vAlign w:val="center"/>
          </w:tcPr>
          <w:p w14:paraId="6BB57960" w14:textId="2AF4210D" w:rsidR="00EB2720" w:rsidRPr="00A2400B" w:rsidRDefault="00C358E1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5</w:t>
            </w:r>
            <w:r w:rsidR="00D60F35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14325C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D60F35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หัวหน้าโครงการทุน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วิจัย</w:t>
            </w:r>
            <w:r w:rsidR="008302E4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/ </w:t>
            </w:r>
            <w:r w:rsidR="008302E4" w:rsidRPr="00E13C8D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งานสร้างสรรค์ </w:t>
            </w:r>
            <w:r w:rsidRPr="00E13C8D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เคยได้รับ</w:t>
            </w:r>
            <w:r w:rsidR="00CA5DA4" w:rsidRPr="00E13C8D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นอดีต</w:t>
            </w:r>
            <w:r w:rsidRPr="00E13C8D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8302E4" w:rsidRPr="00E13C8D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8302E4" w:rsidRPr="00E13C8D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(ย้อนหลัง 5 ปี)</w:t>
            </w:r>
          </w:p>
          <w:p w14:paraId="2BFE4E30" w14:textId="079DCE06" w:rsidR="00C358E1" w:rsidRPr="00A2400B" w:rsidRDefault="00EB2720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D3A1F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C358E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FC4033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ุนวิจัย</w:t>
            </w:r>
            <w:r w:rsidR="00A4535D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ผู้วิจัยร่วม</w:t>
            </w:r>
            <w:r w:rsidR="00C358E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แหล่งทุนที่ให้ </w:t>
            </w:r>
            <w:r w:rsidR="00A4535D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จำนวนเงินทุนวิจัยที่ได้รับ </w:t>
            </w:r>
            <w:r w:rsidR="00C358E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4C318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.ศ</w:t>
            </w:r>
            <w:r w:rsidR="005C1D4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.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560A5A15" w14:textId="76498840" w:rsidR="0014325C" w:rsidRPr="00A2400B" w:rsidRDefault="0014325C" w:rsidP="008732D7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D3A1F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B508F5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="00DA432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หน้าปก</w:t>
            </w:r>
            <w:r w:rsidR="008732D7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ยงาน</w:t>
            </w:r>
            <w:r w:rsidR="00FA2BFC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ฉบับสมบูรณ์</w:t>
            </w:r>
            <w:r w:rsidR="00FB58A7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DA432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662EBEE1" w14:textId="0FA562E6" w:rsidR="00ED3A1F" w:rsidRPr="00A2400B" w:rsidRDefault="00ED3A1F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72BD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351696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0E3148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A2400B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572BD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ั้ง</w:t>
            </w:r>
            <w:r w:rsidR="00EB2720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อกสารโครงการ</w:t>
            </w:r>
            <w:r w:rsidR="000E3148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0E3148" w:rsidRPr="00A2400B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</w:tc>
      </w:tr>
      <w:tr w:rsidR="00C2606D" w:rsidRPr="00A2400B" w14:paraId="147EAD7D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gridAfter w:val="1"/>
          <w:wBefore w:w="147" w:type="dxa"/>
          <w:wAfter w:w="136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B520F00" w14:textId="325FA6C0" w:rsidR="00D8051F" w:rsidRPr="00A2400B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5 (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61618B0" w14:textId="29D17F0F" w:rsidR="00D8051F" w:rsidRPr="00A2400B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5 (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8BDFFC9" w14:textId="69FD88EE" w:rsidR="00D8051F" w:rsidRPr="00A2400B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5 (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96E389C" w14:textId="77777777" w:rsidR="00C017DF" w:rsidRPr="00A2400B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AD24EC7" w14:textId="77777777" w:rsidR="009C7A88" w:rsidRPr="00A2400B" w:rsidRDefault="009C7A88" w:rsidP="009C7A88">
      <w:pPr>
        <w:pStyle w:val="BodyTextIndent"/>
        <w:ind w:firstLine="284"/>
        <w:rPr>
          <w:rFonts w:ascii="TH SarabunPSK" w:hAnsi="TH SarabunPSK" w:cs="TH SarabunPSK"/>
        </w:rPr>
      </w:pPr>
    </w:p>
    <w:p w14:paraId="61541EAB" w14:textId="77777777" w:rsidR="0018084A" w:rsidRPr="00A2400B" w:rsidRDefault="0018084A">
      <w:pPr>
        <w:rPr>
          <w:rFonts w:ascii="TH SarabunPSK" w:hAnsi="TH SarabunPSK" w:cs="TH SarabunPSK"/>
        </w:rPr>
      </w:pPr>
      <w:r w:rsidRPr="00A2400B">
        <w:rPr>
          <w:rFonts w:ascii="TH SarabunPSK" w:hAnsi="TH SarabunPSK" w:cs="TH SarabunPSK"/>
          <w:cs/>
        </w:rPr>
        <w:br w:type="page"/>
      </w: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  <w:gridCol w:w="136"/>
      </w:tblGrid>
      <w:tr w:rsidR="00572BD1" w:rsidRPr="00A2400B" w14:paraId="62DD419F" w14:textId="77777777" w:rsidTr="00E56067">
        <w:trPr>
          <w:trHeight w:val="737"/>
        </w:trPr>
        <w:tc>
          <w:tcPr>
            <w:tcW w:w="9497" w:type="dxa"/>
            <w:gridSpan w:val="3"/>
            <w:shd w:val="clear" w:color="auto" w:fill="auto"/>
            <w:vAlign w:val="center"/>
          </w:tcPr>
          <w:p w14:paraId="5125153D" w14:textId="6DC600E2" w:rsidR="00EB2720" w:rsidRPr="00A2400B" w:rsidRDefault="009C7A88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lastRenderedPageBreak/>
              <w:t>4.6  โครงการ</w:t>
            </w:r>
            <w:r w:rsidR="00BB7FF2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ุน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วิจัย</w:t>
            </w:r>
            <w:r w:rsidR="008302E4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/ </w:t>
            </w:r>
            <w:r w:rsidR="008302E4" w:rsidRPr="00E13C8D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งานสร้างสรรค์ </w:t>
            </w:r>
            <w:r w:rsidRPr="00E13C8D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น</w:t>
            </w:r>
            <w:r w:rsidR="00BB7FF2" w:rsidRPr="00E13C8D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ัจจุบัน</w:t>
            </w:r>
            <w:r w:rsidRPr="00E13C8D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8302E4" w:rsidRPr="00E13C8D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ย้อนหลัง 5 ปี)</w:t>
            </w:r>
          </w:p>
          <w:p w14:paraId="16ACA30C" w14:textId="77777777" w:rsidR="009C7A88" w:rsidRPr="00A2400B" w:rsidRDefault="00EB2720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</w:t>
            </w:r>
            <w:r w:rsidR="00BB7FF2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ะบุเป็นหัวหน้าหรือผู้ร่วมโครงการ</w:t>
            </w:r>
            <w:r w:rsidR="003F2E16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ิจัย</w:t>
            </w:r>
            <w:r w:rsidR="00BB7FF2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C7A88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ชื่อทุนวิจัย แหล่งทุนที่ให้ </w:t>
            </w:r>
            <w:r w:rsidR="00A4535D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จำนวนเงินทุนวิจัยที่ได้รับ </w:t>
            </w:r>
            <w:r w:rsidR="009C7A88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 ปี พ.ศ.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77F7CDAF" w14:textId="6A827DAF" w:rsidR="009C7A88" w:rsidRPr="00A2400B" w:rsidRDefault="009C7A88" w:rsidP="00BB7FF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B2720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B508F5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BB7FF2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ครงการ</w:t>
            </w:r>
            <w:r w:rsidR="00B508F5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789AB9F7" w14:textId="7CE048E7" w:rsidR="00EB2720" w:rsidRPr="00A2400B" w:rsidRDefault="00EB2720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- </w:t>
            </w:r>
            <w:r w:rsidR="0006681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72BD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351696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A2400B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572BD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ข้อมูล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ทั้งเอกสารโครงการเป็นไฟล์ </w:t>
            </w:r>
            <w:r w:rsidRPr="00A2400B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  <w:tr w:rsidR="009C7A88" w:rsidRPr="00A2400B" w14:paraId="27A81C69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gridAfter w:val="1"/>
          <w:wBefore w:w="147" w:type="dxa"/>
          <w:wAfter w:w="136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3E7AFF42" w14:textId="0CD70CFF" w:rsidR="00D8051F" w:rsidRPr="00A2400B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6 (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F9F56EE" w14:textId="3CE70421" w:rsidR="00D8051F" w:rsidRPr="00A2400B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6 (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ED694AB" w14:textId="6BD22479" w:rsidR="00D8051F" w:rsidRPr="00A2400B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6 (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06256C9" w14:textId="77777777" w:rsidR="00C017DF" w:rsidRPr="00A2400B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756B53E" w14:textId="77777777" w:rsidR="00C358E1" w:rsidRPr="00A2400B" w:rsidRDefault="00C358E1" w:rsidP="00C358E1">
      <w:pPr>
        <w:pStyle w:val="BodyTextIndent"/>
        <w:ind w:firstLine="284"/>
        <w:rPr>
          <w:rFonts w:ascii="TH SarabunPSK" w:hAnsi="TH SarabunPSK" w:cs="TH SarabunPSK"/>
          <w:sz w:val="32"/>
          <w:szCs w:val="32"/>
        </w:rPr>
      </w:pP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DA4321" w:rsidRPr="00A2400B" w14:paraId="50824435" w14:textId="77777777" w:rsidTr="00E56067">
        <w:trPr>
          <w:trHeight w:val="737"/>
        </w:trPr>
        <w:tc>
          <w:tcPr>
            <w:tcW w:w="9356" w:type="dxa"/>
            <w:gridSpan w:val="2"/>
            <w:shd w:val="clear" w:color="auto" w:fill="auto"/>
            <w:vAlign w:val="center"/>
          </w:tcPr>
          <w:p w14:paraId="54740834" w14:textId="2AF028CC" w:rsidR="00232ED7" w:rsidRPr="00A2400B" w:rsidRDefault="00C358E1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</w:t>
            </w:r>
            <w:r w:rsidR="009C7A88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รางวัล/</w:t>
            </w:r>
            <w:r w:rsidR="008302E4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ระกาศเกียรติคุณ</w:t>
            </w:r>
            <w:r w:rsidR="00BA10B0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ได้รับทางด้านวิชาการ/</w:t>
            </w:r>
            <w:r w:rsidR="00351696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E13C8D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วิจัย </w:t>
            </w:r>
            <w:r w:rsidR="008302E4" w:rsidRPr="00E13C8D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ย้อนหลัง 5 ปี)</w:t>
            </w:r>
          </w:p>
          <w:p w14:paraId="026B9653" w14:textId="4BF57221" w:rsidR="00C358E1" w:rsidRPr="00A2400B" w:rsidRDefault="00232ED7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81044E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C358E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FC4033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งวัล หน่วยงานที่ให้ และ</w:t>
            </w:r>
            <w:r w:rsidR="004C318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.ศ</w:t>
            </w:r>
            <w:r w:rsidR="005C1D4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.</w:t>
            </w:r>
          </w:p>
          <w:p w14:paraId="7472A30D" w14:textId="012825CD" w:rsidR="00DA4321" w:rsidRPr="00A2400B" w:rsidRDefault="00DA4321" w:rsidP="009C7A88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</w:t>
            </w:r>
            <w:r w:rsidR="00A535B5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</w:t>
            </w:r>
            <w:r w:rsidR="0081044E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B508F5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72BD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B508F5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C7A88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อกสาร</w:t>
            </w:r>
            <w:r w:rsidR="00E41C74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6CE60CB4" w14:textId="7C3EDFCB" w:rsidR="0081044E" w:rsidRPr="00A2400B" w:rsidRDefault="0081044E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- </w:t>
            </w:r>
            <w:r w:rsidR="0006681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72BD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A2400B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  <w:tr w:rsidR="00C2606D" w:rsidRPr="00A2400B" w14:paraId="43A90329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9F5E275" w14:textId="6EC33FBC" w:rsidR="00C358E1" w:rsidRPr="00A2400B" w:rsidRDefault="00C358E1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BB7FF2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="00D8051F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0063FF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0063FF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58FD626B" w14:textId="7CFBA9BC" w:rsidR="00C358E1" w:rsidRPr="00A2400B" w:rsidRDefault="00C358E1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BB7FF2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="00D8051F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0063FF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BB57A64" w14:textId="1B9B618E" w:rsidR="00C358E1" w:rsidRPr="00A2400B" w:rsidRDefault="00C358E1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BB7FF2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="00D8051F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0063FF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C2507CC" w14:textId="77777777" w:rsidR="00C017DF" w:rsidRPr="00A2400B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14A622B" w14:textId="77777777" w:rsidR="008302E4" w:rsidRPr="00A2400B" w:rsidRDefault="008302E4" w:rsidP="0060072E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82042DD" w14:textId="77777777" w:rsidR="009C3B69" w:rsidRPr="00A2400B" w:rsidRDefault="009C3B69">
      <w:pPr>
        <w:rPr>
          <w:rFonts w:ascii="TH SarabunPSK" w:hAnsi="TH SarabunPSK" w:cs="TH SarabunPSK"/>
          <w:b/>
          <w:bCs/>
          <w:sz w:val="32"/>
          <w:szCs w:val="32"/>
        </w:rPr>
      </w:pPr>
      <w:r w:rsidRPr="00A2400B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68F244D8" w14:textId="0BBFCCCB" w:rsidR="00170260" w:rsidRPr="00A2400B" w:rsidRDefault="00170260" w:rsidP="0060072E">
      <w:pPr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A2400B">
        <w:rPr>
          <w:rFonts w:ascii="TH SarabunPSK" w:hAnsi="TH SarabunPSK" w:cs="TH SarabunPSK"/>
          <w:b/>
          <w:bCs/>
          <w:sz w:val="32"/>
          <w:szCs w:val="32"/>
        </w:rPr>
        <w:lastRenderedPageBreak/>
        <w:t>5</w:t>
      </w:r>
      <w:r w:rsidRPr="00A2400B">
        <w:rPr>
          <w:rFonts w:ascii="TH SarabunPSK" w:hAnsi="TH SarabunPSK" w:cs="TH SarabunPSK"/>
          <w:b/>
          <w:bCs/>
          <w:sz w:val="32"/>
          <w:szCs w:val="32"/>
          <w:cs/>
        </w:rPr>
        <w:t>.</w:t>
      </w:r>
      <w:r w:rsidR="00F71D40" w:rsidRPr="00A2400B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5108A2" w:rsidRPr="00A2400B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F71D40" w:rsidRPr="00A2400B">
        <w:rPr>
          <w:rFonts w:ascii="TH SarabunPSK" w:hAnsi="TH SarabunPSK" w:cs="TH SarabunPSK"/>
          <w:b/>
          <w:bCs/>
          <w:sz w:val="32"/>
          <w:szCs w:val="32"/>
          <w:cs/>
        </w:rPr>
        <w:t>ผลงานด้านความสามารถในการถ่ายทอดความรู้</w:t>
      </w:r>
      <w:r w:rsidR="002525A3" w:rsidRPr="00A2400B">
        <w:rPr>
          <w:rFonts w:ascii="TH SarabunPSK" w:hAnsi="TH SarabunPSK" w:cs="TH SarabunPSK"/>
          <w:b/>
          <w:bCs/>
          <w:sz w:val="32"/>
          <w:szCs w:val="32"/>
          <w:cs/>
        </w:rPr>
        <w:t xml:space="preserve">   </w:t>
      </w:r>
      <w:r w:rsidR="00420C92" w:rsidRPr="00A2400B">
        <w:rPr>
          <w:rFonts w:ascii="TH SarabunPSK" w:hAnsi="TH SarabunPSK" w:cs="TH SarabunPSK"/>
          <w:b/>
          <w:bCs/>
          <w:sz w:val="30"/>
          <w:szCs w:val="30"/>
        </w:rPr>
        <w:t xml:space="preserve">40 </w:t>
      </w:r>
      <w:r w:rsidR="002525A3" w:rsidRPr="00A2400B">
        <w:rPr>
          <w:rFonts w:ascii="TH SarabunPSK" w:hAnsi="TH SarabunPSK" w:cs="TH SarabunPSK"/>
          <w:b/>
          <w:bCs/>
          <w:sz w:val="30"/>
          <w:szCs w:val="30"/>
          <w:cs/>
        </w:rPr>
        <w:t xml:space="preserve">    </w:t>
      </w:r>
      <w:r w:rsidR="00420C92" w:rsidRPr="00A2400B">
        <w:rPr>
          <w:rFonts w:ascii="TH SarabunPSK" w:hAnsi="TH SarabunPSK" w:cs="TH SarabunPSK"/>
          <w:b/>
          <w:bCs/>
          <w:sz w:val="30"/>
          <w:szCs w:val="30"/>
          <w:cs/>
        </w:rPr>
        <w:t>คะแนน</w:t>
      </w: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2"/>
        <w:gridCol w:w="5670"/>
        <w:gridCol w:w="709"/>
        <w:gridCol w:w="33"/>
        <w:gridCol w:w="2518"/>
      </w:tblGrid>
      <w:tr w:rsidR="005108A2" w:rsidRPr="00A2400B" w14:paraId="30EAD13B" w14:textId="77777777" w:rsidTr="006B7C12">
        <w:trPr>
          <w:gridAfter w:val="1"/>
          <w:wAfter w:w="2518" w:type="dxa"/>
          <w:trHeight w:val="340"/>
        </w:trPr>
        <w:tc>
          <w:tcPr>
            <w:tcW w:w="6554" w:type="dxa"/>
            <w:gridSpan w:val="4"/>
            <w:shd w:val="clear" w:color="auto" w:fill="auto"/>
            <w:vAlign w:val="center"/>
          </w:tcPr>
          <w:p w14:paraId="06C33B64" w14:textId="3A9CDD69" w:rsidR="00C97A0D" w:rsidRPr="00A2400B" w:rsidRDefault="005108A2" w:rsidP="006E5AA7">
            <w:pPr>
              <w:pStyle w:val="BodyTextIndent"/>
              <w:spacing w:before="120" w:after="60"/>
              <w:ind w:right="-111" w:hanging="73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.1 </w:t>
            </w:r>
            <w:r w:rsidR="00E90AC0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งานสอน</w:t>
            </w:r>
            <w:proofErr w:type="gramEnd"/>
            <w:r w:rsidR="004258A4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6B7C12" w:rsidRPr="00E13C8D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ปริญญาตรี/ โท/ เอก (</w:t>
            </w:r>
            <w:r w:rsidR="004258A4" w:rsidRPr="00E13C8D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ย้อนหลัง 5 ปี</w:t>
            </w:r>
            <w:r w:rsidR="006B7C12" w:rsidRPr="00E13C8D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)  </w:t>
            </w:r>
            <w:r w:rsidR="0040106B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  <w:p w14:paraId="3D207D7B" w14:textId="77777777" w:rsidR="00C97A0D" w:rsidRPr="00A2400B" w:rsidRDefault="00C97A0D" w:rsidP="00C97A0D">
            <w:pPr>
              <w:pStyle w:val="BodyTextIndent"/>
              <w:ind w:firstLine="352"/>
              <w:rPr>
                <w:rFonts w:ascii="TH SarabunPSK" w:hAnsi="TH SarabunPSK" w:cs="TH SarabunPSK"/>
                <w:sz w:val="30"/>
                <w:szCs w:val="30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</w:rPr>
              <w:t>-  หลักฐานแนบ ได้แก่  ผลการประเมินการสอนรายวิชาโดยนิสิต/นักศึกษา</w:t>
            </w:r>
          </w:p>
          <w:p w14:paraId="3147F766" w14:textId="69A50FB7" w:rsidR="00C97A0D" w:rsidRPr="00A2400B" w:rsidRDefault="00C97A0D" w:rsidP="006E5AA7">
            <w:pPr>
              <w:pStyle w:val="BodyTextIndent"/>
              <w:spacing w:after="60"/>
              <w:ind w:firstLine="352"/>
              <w:rPr>
                <w:rFonts w:ascii="TH SarabunPSK" w:hAnsi="TH SarabunPSK" w:cs="TH SarabunPSK"/>
                <w:sz w:val="30"/>
                <w:szCs w:val="30"/>
                <w:cs/>
                <w:lang w:val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 หลักฐานเป็นไฟล์ ได้แก่  หลักฐานแนบเป็นไฟล์ </w:t>
            </w:r>
            <w:r w:rsidRPr="00A2400B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  <w:tr w:rsidR="00FE1A1B" w:rsidRPr="00A2400B" w14:paraId="4CE362D2" w14:textId="77777777" w:rsidTr="00C97A0D">
        <w:trPr>
          <w:gridBefore w:val="1"/>
          <w:wBefore w:w="142" w:type="dxa"/>
          <w:trHeight w:val="258"/>
        </w:trPr>
        <w:tc>
          <w:tcPr>
            <w:tcW w:w="5670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5E6DEF27" w14:textId="3BAD3A0D" w:rsidR="00FE1A1B" w:rsidRPr="00A2400B" w:rsidRDefault="00FE1A1B" w:rsidP="00385DCB">
            <w:pPr>
              <w:pStyle w:val="BodyTextIndent"/>
              <w:spacing w:before="120"/>
              <w:ind w:firstLine="213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ปริญญาตรี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                  ภาระงานสอน</w:t>
            </w:r>
            <w:r w:rsidRPr="00A2400B">
              <w:rPr>
                <w:rStyle w:val="PageNumber"/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ฉล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ี่ย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3A7C86CE" w14:textId="77777777" w:rsidR="00FE1A1B" w:rsidRPr="00A2400B" w:rsidRDefault="00FE1A1B" w:rsidP="00926CD2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551" w:type="dxa"/>
            <w:gridSpan w:val="2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64C6C4B" w14:textId="77777777" w:rsidR="00FE1A1B" w:rsidRPr="00A2400B" w:rsidRDefault="00FE1A1B" w:rsidP="00926CD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ม. / สัปดาห์</w:t>
            </w:r>
          </w:p>
        </w:tc>
      </w:tr>
      <w:tr w:rsidR="00C97A0D" w:rsidRPr="00A2400B" w14:paraId="71CB0FCB" w14:textId="77777777" w:rsidTr="00C97A0D">
        <w:trPr>
          <w:gridBefore w:val="1"/>
          <w:wBefore w:w="142" w:type="dxa"/>
          <w:trHeight w:val="258"/>
        </w:trPr>
        <w:tc>
          <w:tcPr>
            <w:tcW w:w="5670" w:type="dxa"/>
            <w:shd w:val="clear" w:color="auto" w:fill="auto"/>
            <w:vAlign w:val="center"/>
          </w:tcPr>
          <w:p w14:paraId="5170ACB6" w14:textId="1C7F6547" w:rsidR="00C97A0D" w:rsidRPr="00A2400B" w:rsidRDefault="00C97A0D" w:rsidP="00C97A0D">
            <w:pPr>
              <w:pStyle w:val="BodyTextIndent"/>
              <w:ind w:firstLine="213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</w:rPr>
              <w:t>ให้ระบุชื่อรายวิชา</w:t>
            </w:r>
          </w:p>
        </w:tc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A9E9775" w14:textId="77777777" w:rsidR="00C97A0D" w:rsidRPr="00A2400B" w:rsidRDefault="00C97A0D" w:rsidP="00385DCB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551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14:paraId="61255F6F" w14:textId="77777777" w:rsidR="00C97A0D" w:rsidRPr="00A2400B" w:rsidRDefault="00C97A0D" w:rsidP="00385DC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</w:tr>
      <w:tr w:rsidR="00385DCB" w:rsidRPr="00A2400B" w14:paraId="13EEA3A7" w14:textId="77777777" w:rsidTr="00C97A0D">
        <w:trPr>
          <w:gridBefore w:val="1"/>
          <w:wBefore w:w="142" w:type="dxa"/>
          <w:trHeight w:val="258"/>
        </w:trPr>
        <w:tc>
          <w:tcPr>
            <w:tcW w:w="5670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21B0169F" w14:textId="4D105DB4" w:rsidR="00385DCB" w:rsidRPr="00A2400B" w:rsidRDefault="00385DCB" w:rsidP="00385DCB">
            <w:pPr>
              <w:pStyle w:val="BodyTextIndent"/>
              <w:spacing w:before="120"/>
              <w:ind w:firstLine="213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ปริญญาโท/ เอก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           ภาระงานสอน</w:t>
            </w:r>
            <w:r w:rsidRPr="00A2400B">
              <w:rPr>
                <w:rStyle w:val="PageNumber"/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ฉล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ี่ย</w:t>
            </w:r>
          </w:p>
        </w:tc>
        <w:tc>
          <w:tcPr>
            <w:tcW w:w="709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B60993D" w14:textId="77777777" w:rsidR="00385DCB" w:rsidRPr="00A2400B" w:rsidRDefault="00385DCB" w:rsidP="00385DCB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551" w:type="dxa"/>
            <w:gridSpan w:val="2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3E3C44D" w14:textId="351BFE34" w:rsidR="00385DCB" w:rsidRPr="00A2400B" w:rsidRDefault="00385DCB" w:rsidP="00385DC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ม. / สัปดาห์</w:t>
            </w:r>
          </w:p>
        </w:tc>
      </w:tr>
    </w:tbl>
    <w:p w14:paraId="4A52E981" w14:textId="73448358" w:rsidR="0025543D" w:rsidRPr="00A2400B" w:rsidRDefault="00232ED7" w:rsidP="006E5AA7">
      <w:pPr>
        <w:pStyle w:val="BodyTextIndent"/>
        <w:spacing w:after="120"/>
        <w:ind w:firstLine="709"/>
        <w:rPr>
          <w:rFonts w:ascii="TH SarabunPSK" w:hAnsi="TH SarabunPSK" w:cs="TH SarabunPSK"/>
          <w:sz w:val="30"/>
          <w:szCs w:val="30"/>
        </w:rPr>
      </w:pPr>
      <w:r w:rsidRPr="00A2400B">
        <w:rPr>
          <w:rFonts w:ascii="TH SarabunPSK" w:hAnsi="TH SarabunPSK" w:cs="TH SarabunPSK"/>
          <w:sz w:val="30"/>
          <w:szCs w:val="30"/>
          <w:cs/>
        </w:rPr>
        <w:t>ให้ระบุชื่อรายวิชา</w:t>
      </w:r>
    </w:p>
    <w:tbl>
      <w:tblPr>
        <w:tblW w:w="8788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8788"/>
      </w:tblGrid>
      <w:tr w:rsidR="005108A2" w:rsidRPr="00A2400B" w14:paraId="53791C4B" w14:textId="77777777" w:rsidTr="006D2B8A">
        <w:trPr>
          <w:trHeight w:val="340"/>
        </w:trPr>
        <w:tc>
          <w:tcPr>
            <w:tcW w:w="8788" w:type="dxa"/>
            <w:shd w:val="clear" w:color="auto" w:fill="auto"/>
            <w:vAlign w:val="center"/>
          </w:tcPr>
          <w:p w14:paraId="0AFBA5D5" w14:textId="58A10048" w:rsidR="005108A2" w:rsidRPr="00A2400B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121AE8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315A222" w14:textId="3F8B5CCE" w:rsidR="005108A2" w:rsidRPr="00A2400B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121AE8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7E11C19" w14:textId="77777777" w:rsidR="00C017DF" w:rsidRPr="00A2400B" w:rsidRDefault="003C3BCA" w:rsidP="006B7C12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108A2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FF9F6AD" w14:textId="3D1EF671" w:rsidR="00D756F6" w:rsidRPr="00A2400B" w:rsidRDefault="00D756F6" w:rsidP="006B7C12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83F5417" w14:textId="77777777" w:rsidR="003C3BCA" w:rsidRPr="00A2400B" w:rsidRDefault="003C3BCA" w:rsidP="003C3BCA">
      <w:pPr>
        <w:pStyle w:val="BodyTextIndent"/>
        <w:ind w:firstLine="284"/>
        <w:rPr>
          <w:rFonts w:ascii="TH SarabunPSK" w:hAnsi="TH SarabunPSK" w:cs="TH SarabunPSK"/>
          <w:sz w:val="32"/>
          <w:szCs w:val="32"/>
        </w:rPr>
      </w:pPr>
    </w:p>
    <w:p w14:paraId="059DC1EF" w14:textId="483FB087" w:rsidR="00232ED7" w:rsidRPr="00A2400B" w:rsidRDefault="008562EE" w:rsidP="00E90AC0">
      <w:pPr>
        <w:ind w:left="284"/>
        <w:rPr>
          <w:rFonts w:ascii="TH SarabunPSK" w:hAnsi="TH SarabunPSK" w:cs="TH SarabunPSK"/>
          <w:sz w:val="30"/>
          <w:szCs w:val="30"/>
        </w:rPr>
      </w:pPr>
      <w:proofErr w:type="gramStart"/>
      <w:r w:rsidRPr="00A2400B">
        <w:rPr>
          <w:rFonts w:ascii="TH SarabunPSK" w:hAnsi="TH SarabunPSK" w:cs="TH SarabunPSK"/>
          <w:b/>
          <w:bCs/>
          <w:sz w:val="30"/>
          <w:szCs w:val="30"/>
        </w:rPr>
        <w:t>5</w:t>
      </w:r>
      <w:r w:rsidRPr="00A2400B">
        <w:rPr>
          <w:rFonts w:ascii="TH SarabunPSK" w:hAnsi="TH SarabunPSK" w:cs="TH SarabunPSK"/>
          <w:b/>
          <w:bCs/>
          <w:sz w:val="30"/>
          <w:szCs w:val="30"/>
          <w:cs/>
        </w:rPr>
        <w:t>.</w:t>
      </w:r>
      <w:r w:rsidRPr="00A2400B">
        <w:rPr>
          <w:rFonts w:ascii="TH SarabunPSK" w:hAnsi="TH SarabunPSK" w:cs="TH SarabunPSK"/>
          <w:b/>
          <w:bCs/>
          <w:sz w:val="30"/>
          <w:szCs w:val="30"/>
        </w:rPr>
        <w:t>2</w:t>
      </w:r>
      <w:r w:rsidRPr="00A2400B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320CF6" w:rsidRPr="00A2400B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Pr="00A2400B">
        <w:rPr>
          <w:rFonts w:ascii="TH SarabunPSK" w:hAnsi="TH SarabunPSK" w:cs="TH SarabunPSK"/>
          <w:b/>
          <w:bCs/>
          <w:sz w:val="30"/>
          <w:szCs w:val="30"/>
          <w:cs/>
        </w:rPr>
        <w:t>งานควบคุม</w:t>
      </w:r>
      <w:r w:rsidR="00320CF6" w:rsidRPr="00A2400B">
        <w:rPr>
          <w:rFonts w:ascii="TH SarabunPSK" w:hAnsi="TH SarabunPSK" w:cs="TH SarabunPSK"/>
          <w:b/>
          <w:bCs/>
          <w:sz w:val="30"/>
          <w:szCs w:val="30"/>
          <w:cs/>
        </w:rPr>
        <w:t>ปริ</w:t>
      </w:r>
      <w:r w:rsidR="006D03C5" w:rsidRPr="00A2400B">
        <w:rPr>
          <w:rFonts w:ascii="TH SarabunPSK" w:hAnsi="TH SarabunPSK" w:cs="TH SarabunPSK"/>
          <w:b/>
          <w:bCs/>
          <w:sz w:val="30"/>
          <w:szCs w:val="30"/>
          <w:cs/>
        </w:rPr>
        <w:t>ญญานิพนธ์</w:t>
      </w:r>
      <w:proofErr w:type="gramEnd"/>
      <w:r w:rsidR="006D03C5" w:rsidRPr="00A2400B">
        <w:rPr>
          <w:rFonts w:ascii="TH SarabunPSK" w:hAnsi="TH SarabunPSK" w:cs="TH SarabunPSK"/>
          <w:b/>
          <w:bCs/>
          <w:sz w:val="30"/>
          <w:szCs w:val="30"/>
          <w:cs/>
        </w:rPr>
        <w:t>/</w:t>
      </w:r>
      <w:r w:rsidR="00D756F6" w:rsidRPr="00A2400B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6D03C5" w:rsidRPr="00A2400B">
        <w:rPr>
          <w:rFonts w:ascii="TH SarabunPSK" w:hAnsi="TH SarabunPSK" w:cs="TH SarabunPSK"/>
          <w:b/>
          <w:bCs/>
          <w:sz w:val="30"/>
          <w:szCs w:val="30"/>
          <w:cs/>
        </w:rPr>
        <w:t>สาระนิพนธ์/</w:t>
      </w:r>
      <w:r w:rsidR="00D756F6" w:rsidRPr="00A2400B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Pr="00A2400B">
        <w:rPr>
          <w:rFonts w:ascii="TH SarabunPSK" w:hAnsi="TH SarabunPSK" w:cs="TH SarabunPSK"/>
          <w:b/>
          <w:bCs/>
          <w:sz w:val="30"/>
          <w:szCs w:val="30"/>
          <w:cs/>
        </w:rPr>
        <w:t>วิทยานิพนธ์/</w:t>
      </w:r>
      <w:r w:rsidR="00D756F6" w:rsidRPr="00A2400B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Pr="00A2400B">
        <w:rPr>
          <w:rFonts w:ascii="TH SarabunPSK" w:hAnsi="TH SarabunPSK" w:cs="TH SarabunPSK"/>
          <w:b/>
          <w:bCs/>
          <w:sz w:val="30"/>
          <w:szCs w:val="30"/>
          <w:cs/>
        </w:rPr>
        <w:t>การค้นคว้าอิสระ</w:t>
      </w:r>
      <w:r w:rsidR="006D03C5" w:rsidRPr="00A2400B">
        <w:rPr>
          <w:rFonts w:ascii="TH SarabunPSK" w:hAnsi="TH SarabunPSK" w:cs="TH SarabunPSK"/>
          <w:b/>
          <w:bCs/>
          <w:sz w:val="30"/>
          <w:szCs w:val="30"/>
          <w:cs/>
        </w:rPr>
        <w:t xml:space="preserve"> ฯลฯ</w:t>
      </w:r>
      <w:r w:rsidR="00E641F6">
        <w:rPr>
          <w:rFonts w:ascii="TH SarabunPSK" w:hAnsi="TH SarabunPSK" w:cs="TH SarabunPSK"/>
          <w:sz w:val="30"/>
          <w:szCs w:val="30"/>
        </w:rPr>
        <w:t xml:space="preserve">  </w:t>
      </w:r>
      <w:r w:rsidR="00E641F6" w:rsidRPr="00E13C8D">
        <w:rPr>
          <w:rFonts w:ascii="TH SarabunPSK" w:hAnsi="TH SarabunPSK" w:cs="TH SarabunPSK"/>
          <w:b/>
          <w:bCs/>
          <w:sz w:val="30"/>
          <w:szCs w:val="30"/>
          <w:cs/>
        </w:rPr>
        <w:t>(ย้อนหลัง 5 ปี)</w:t>
      </w:r>
    </w:p>
    <w:p w14:paraId="27D4E9F7" w14:textId="6CFCB0B4" w:rsidR="006E5AA7" w:rsidRPr="00A2400B" w:rsidRDefault="00232ED7" w:rsidP="006E5AA7">
      <w:pPr>
        <w:ind w:left="284"/>
        <w:rPr>
          <w:rFonts w:ascii="TH SarabunPSK" w:hAnsi="TH SarabunPSK" w:cs="TH SarabunPSK"/>
          <w:sz w:val="30"/>
          <w:szCs w:val="30"/>
        </w:rPr>
      </w:pPr>
      <w:r w:rsidRPr="00A2400B">
        <w:rPr>
          <w:rFonts w:ascii="TH SarabunPSK" w:hAnsi="TH SarabunPSK" w:cs="TH SarabunPSK"/>
          <w:b/>
          <w:bCs/>
          <w:color w:val="FF0000"/>
          <w:sz w:val="30"/>
          <w:szCs w:val="30"/>
          <w:cs/>
        </w:rPr>
        <w:t xml:space="preserve">      </w:t>
      </w:r>
      <w:r w:rsidR="00D756F6" w:rsidRPr="00E13C8D">
        <w:rPr>
          <w:rFonts w:ascii="TH SarabunPSK" w:hAnsi="TH SarabunPSK" w:cs="TH SarabunPSK"/>
          <w:b/>
          <w:bCs/>
          <w:sz w:val="30"/>
          <w:szCs w:val="30"/>
          <w:cs/>
        </w:rPr>
        <w:t>ระดับปริญญาตรี/ โท/ เอก</w:t>
      </w:r>
    </w:p>
    <w:p w14:paraId="1025A4E6" w14:textId="141C96E1" w:rsidR="00442ED8" w:rsidRPr="00A2400B" w:rsidRDefault="0025543D" w:rsidP="006E5AA7">
      <w:pPr>
        <w:spacing w:after="120"/>
        <w:ind w:left="284" w:firstLine="436"/>
        <w:rPr>
          <w:rFonts w:ascii="TH SarabunPSK" w:hAnsi="TH SarabunPSK" w:cs="TH SarabunPSK"/>
          <w:sz w:val="30"/>
          <w:szCs w:val="30"/>
          <w:cs/>
        </w:rPr>
      </w:pPr>
      <w:r w:rsidRPr="00A2400B">
        <w:rPr>
          <w:rFonts w:ascii="TH SarabunPSK" w:hAnsi="TH SarabunPSK" w:cs="TH SarabunPSK"/>
          <w:sz w:val="30"/>
          <w:szCs w:val="30"/>
          <w:cs/>
        </w:rPr>
        <w:t>ให้ระบุ</w:t>
      </w:r>
      <w:r w:rsidR="00232ED7" w:rsidRPr="00A2400B">
        <w:rPr>
          <w:rFonts w:ascii="TH SarabunPSK" w:hAnsi="TH SarabunPSK" w:cs="TH SarabunPSK"/>
          <w:sz w:val="30"/>
          <w:szCs w:val="30"/>
          <w:cs/>
        </w:rPr>
        <w:t>ชื่อเรื่อง</w:t>
      </w:r>
    </w:p>
    <w:tbl>
      <w:tblPr>
        <w:tblW w:w="9356" w:type="dxa"/>
        <w:tblInd w:w="567" w:type="dxa"/>
        <w:tblLayout w:type="fixed"/>
        <w:tblLook w:val="04A0" w:firstRow="1" w:lastRow="0" w:firstColumn="1" w:lastColumn="0" w:noHBand="0" w:noVBand="1"/>
      </w:tblPr>
      <w:tblGrid>
        <w:gridCol w:w="3686"/>
        <w:gridCol w:w="709"/>
        <w:gridCol w:w="851"/>
        <w:gridCol w:w="1417"/>
        <w:gridCol w:w="850"/>
        <w:gridCol w:w="1843"/>
      </w:tblGrid>
      <w:tr w:rsidR="00E90AC0" w:rsidRPr="00A2400B" w14:paraId="17BF34EF" w14:textId="77777777" w:rsidTr="000C0173">
        <w:trPr>
          <w:trHeight w:val="397"/>
        </w:trPr>
        <w:tc>
          <w:tcPr>
            <w:tcW w:w="3686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2E97C94B" w14:textId="1F59DF95" w:rsidR="00E90AC0" w:rsidRPr="00A2400B" w:rsidRDefault="00E90AC0" w:rsidP="00D756F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ปริญญาตรี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 </w:t>
            </w:r>
            <w:r w:rsidR="006878D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D756F6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10121618" w14:textId="77777777" w:rsidR="00E90AC0" w:rsidRPr="00A2400B" w:rsidRDefault="00E90AC0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0E65403" w14:textId="4ADCEC6E" w:rsidR="00E90AC0" w:rsidRPr="00A2400B" w:rsidRDefault="00D756F6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90AC0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  <w:tc>
          <w:tcPr>
            <w:tcW w:w="1417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3F31C0E5" w14:textId="4E3D14C7" w:rsidR="00E90AC0" w:rsidRPr="00A2400B" w:rsidRDefault="00E90AC0" w:rsidP="00D756F6">
            <w:pPr>
              <w:pStyle w:val="BodyTextIndent"/>
              <w:ind w:right="31"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ร็จแล้ว</w:t>
            </w:r>
          </w:p>
        </w:tc>
        <w:tc>
          <w:tcPr>
            <w:tcW w:w="850" w:type="dxa"/>
            <w:tcBorders>
              <w:top w:val="single" w:sz="4" w:space="0" w:color="BFBF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72C1E7CE" w14:textId="77777777" w:rsidR="00E90AC0" w:rsidRPr="00A2400B" w:rsidRDefault="00E90AC0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843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3E6C924" w14:textId="21C058E8" w:rsidR="00E90AC0" w:rsidRPr="00A2400B" w:rsidRDefault="00D756F6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90AC0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</w:tr>
      <w:tr w:rsidR="000C0173" w:rsidRPr="00A2400B" w14:paraId="2E61D454" w14:textId="77777777" w:rsidTr="000C0173">
        <w:trPr>
          <w:trHeight w:val="397"/>
        </w:trPr>
        <w:tc>
          <w:tcPr>
            <w:tcW w:w="3686" w:type="dxa"/>
            <w:shd w:val="clear" w:color="auto" w:fill="auto"/>
            <w:vAlign w:val="center"/>
          </w:tcPr>
          <w:p w14:paraId="1CE26695" w14:textId="77777777" w:rsidR="000C0173" w:rsidRPr="00A2400B" w:rsidRDefault="000C0173" w:rsidP="00D756F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48628DD" w14:textId="77777777" w:rsidR="000C0173" w:rsidRPr="00A2400B" w:rsidRDefault="000C0173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left w:val="nil"/>
            </w:tcBorders>
            <w:shd w:val="clear" w:color="auto" w:fill="auto"/>
            <w:vAlign w:val="center"/>
          </w:tcPr>
          <w:p w14:paraId="19DA6BBF" w14:textId="77777777" w:rsidR="000C0173" w:rsidRPr="00A2400B" w:rsidRDefault="000C0173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6B644079" w14:textId="77777777" w:rsidR="000C0173" w:rsidRPr="00A2400B" w:rsidRDefault="000C0173" w:rsidP="00D756F6">
            <w:pPr>
              <w:pStyle w:val="BodyTextIndent"/>
              <w:ind w:right="31"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00A43BE" w14:textId="77777777" w:rsidR="000C0173" w:rsidRPr="00A2400B" w:rsidRDefault="000C0173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843" w:type="dxa"/>
            <w:tcBorders>
              <w:left w:val="nil"/>
            </w:tcBorders>
            <w:shd w:val="clear" w:color="auto" w:fill="auto"/>
            <w:vAlign w:val="center"/>
          </w:tcPr>
          <w:p w14:paraId="24D58526" w14:textId="77777777" w:rsidR="000C0173" w:rsidRPr="00A2400B" w:rsidRDefault="000C0173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</w:tr>
      <w:tr w:rsidR="00D756F6" w:rsidRPr="00A2400B" w14:paraId="7D1F4ACA" w14:textId="77777777" w:rsidTr="000C0173">
        <w:trPr>
          <w:trHeight w:val="397"/>
        </w:trPr>
        <w:tc>
          <w:tcPr>
            <w:tcW w:w="3686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6E3A3B8B" w14:textId="537C658F" w:rsidR="00D756F6" w:rsidRPr="00A2400B" w:rsidRDefault="00D756F6" w:rsidP="006E5A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ปริญญาโท/ เอก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        ปัจจุบัน</w:t>
            </w:r>
          </w:p>
        </w:tc>
        <w:tc>
          <w:tcPr>
            <w:tcW w:w="709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B0B3251" w14:textId="77777777" w:rsidR="00D756F6" w:rsidRPr="00A2400B" w:rsidRDefault="00D756F6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79619C8" w14:textId="0BA16915" w:rsidR="00D756F6" w:rsidRPr="00A2400B" w:rsidRDefault="00D756F6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คน</w:t>
            </w:r>
          </w:p>
        </w:tc>
        <w:tc>
          <w:tcPr>
            <w:tcW w:w="1417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2467C4A8" w14:textId="19572FE5" w:rsidR="00D756F6" w:rsidRPr="00A2400B" w:rsidRDefault="00D756F6" w:rsidP="00D756F6">
            <w:pPr>
              <w:pStyle w:val="BodyTextIndent"/>
              <w:ind w:right="31"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สำเร็จแล้ว </w:t>
            </w:r>
          </w:p>
        </w:tc>
        <w:tc>
          <w:tcPr>
            <w:tcW w:w="850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BF020F2" w14:textId="77777777" w:rsidR="00D756F6" w:rsidRPr="00A2400B" w:rsidRDefault="00D756F6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843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62CBB6F" w14:textId="5A173E99" w:rsidR="00D756F6" w:rsidRPr="00A2400B" w:rsidRDefault="00D756F6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คน</w:t>
            </w:r>
          </w:p>
        </w:tc>
      </w:tr>
    </w:tbl>
    <w:p w14:paraId="1D5E79E9" w14:textId="77777777" w:rsidR="00E90AC0" w:rsidRPr="00A2400B" w:rsidRDefault="00E90AC0" w:rsidP="00E90AC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E90AC0" w:rsidRPr="00A2400B" w14:paraId="14242447" w14:textId="77777777" w:rsidTr="000A02C6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C77A541" w14:textId="49816A43" w:rsidR="00E90AC0" w:rsidRPr="00A2400B" w:rsidRDefault="00E90AC0" w:rsidP="000A02C6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5.2 (1) </w:t>
            </w:r>
          </w:p>
          <w:p w14:paraId="250B7EA3" w14:textId="658DEE82" w:rsidR="00E90AC0" w:rsidRPr="00A2400B" w:rsidRDefault="00E90AC0" w:rsidP="000A02C6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2 (2)</w:t>
            </w:r>
          </w:p>
          <w:p w14:paraId="0F72CA15" w14:textId="77777777" w:rsidR="00E90AC0" w:rsidRPr="00A2400B" w:rsidRDefault="00E90AC0" w:rsidP="00D756F6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2 (3)</w:t>
            </w:r>
          </w:p>
          <w:p w14:paraId="45060CC1" w14:textId="6064A09E" w:rsidR="00D756F6" w:rsidRPr="00A2400B" w:rsidRDefault="00D756F6" w:rsidP="00D756F6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92BA114" w14:textId="77777777" w:rsidR="00164D45" w:rsidRPr="00A2400B" w:rsidRDefault="00164D45" w:rsidP="006D03C5">
      <w:pPr>
        <w:pStyle w:val="BodyTextIndent"/>
        <w:ind w:firstLine="284"/>
        <w:rPr>
          <w:rFonts w:ascii="TH SarabunPSK" w:hAnsi="TH SarabunPSK" w:cs="TH SarabunPSK"/>
          <w:sz w:val="32"/>
          <w:szCs w:val="32"/>
        </w:rPr>
      </w:pPr>
    </w:p>
    <w:p w14:paraId="64CD6BF1" w14:textId="5104DABC" w:rsidR="001A340C" w:rsidRPr="00A2400B" w:rsidRDefault="007C784B" w:rsidP="006E5AA7">
      <w:pPr>
        <w:ind w:left="284"/>
        <w:rPr>
          <w:rFonts w:ascii="TH SarabunPSK" w:hAnsi="TH SarabunPSK" w:cs="TH SarabunPSK"/>
          <w:b/>
          <w:bCs/>
          <w:sz w:val="30"/>
          <w:szCs w:val="30"/>
        </w:rPr>
      </w:pPr>
      <w:proofErr w:type="gramStart"/>
      <w:r w:rsidRPr="00A2400B">
        <w:rPr>
          <w:rFonts w:ascii="TH SarabunPSK" w:hAnsi="TH SarabunPSK" w:cs="TH SarabunPSK"/>
          <w:b/>
          <w:bCs/>
          <w:sz w:val="30"/>
          <w:szCs w:val="30"/>
        </w:rPr>
        <w:t>5</w:t>
      </w:r>
      <w:r w:rsidRPr="00A2400B">
        <w:rPr>
          <w:rFonts w:ascii="TH SarabunPSK" w:hAnsi="TH SarabunPSK" w:cs="TH SarabunPSK"/>
          <w:b/>
          <w:bCs/>
          <w:sz w:val="30"/>
          <w:szCs w:val="30"/>
          <w:cs/>
        </w:rPr>
        <w:t>.</w:t>
      </w:r>
      <w:r w:rsidR="004258A4" w:rsidRPr="00A2400B">
        <w:rPr>
          <w:rFonts w:ascii="TH SarabunPSK" w:hAnsi="TH SarabunPSK" w:cs="TH SarabunPSK"/>
          <w:b/>
          <w:bCs/>
          <w:sz w:val="30"/>
          <w:szCs w:val="30"/>
        </w:rPr>
        <w:t>3</w:t>
      </w:r>
      <w:r w:rsidRPr="00A2400B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DA6104" w:rsidRPr="00A2400B">
        <w:rPr>
          <w:rFonts w:ascii="TH SarabunPSK" w:hAnsi="TH SarabunPSK" w:cs="TH SarabunPSK"/>
          <w:b/>
          <w:bCs/>
          <w:sz w:val="30"/>
          <w:szCs w:val="30"/>
          <w:cs/>
        </w:rPr>
        <w:t xml:space="preserve"> การถ่ายทอดกระบวนการวิจัย</w:t>
      </w:r>
      <w:proofErr w:type="gramEnd"/>
    </w:p>
    <w:p w14:paraId="37B2E9B9" w14:textId="77777777" w:rsidR="007744EC" w:rsidRPr="00A2400B" w:rsidRDefault="001A340C" w:rsidP="001A340C">
      <w:pPr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A2400B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</w:t>
      </w:r>
      <w:r w:rsidR="008E1F58" w:rsidRPr="00A2400B">
        <w:rPr>
          <w:rFonts w:ascii="TH SarabunPSK" w:hAnsi="TH SarabunPSK" w:cs="TH SarabunPSK"/>
          <w:sz w:val="30"/>
          <w:szCs w:val="30"/>
          <w:u w:val="single"/>
          <w:cs/>
        </w:rPr>
        <w:t>ตัวอย่าง</w:t>
      </w:r>
      <w:r w:rsidR="009E081A" w:rsidRPr="00A2400B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0335C5" w:rsidRPr="00A2400B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A2400B">
        <w:rPr>
          <w:rFonts w:ascii="TH SarabunPSK" w:hAnsi="TH SarabunPSK" w:cs="TH SarabunPSK"/>
          <w:sz w:val="30"/>
          <w:szCs w:val="30"/>
          <w:cs/>
        </w:rPr>
        <w:t xml:space="preserve">วิทยากรถ่ายทอดงานวิจัย/การเผยแพร่งานวิจัย/ผลงานวิจัยที่ได้รับย้อนกลับ เรื่องอะไร จัดที่ไหน </w:t>
      </w:r>
      <w:r w:rsidR="00232ED7" w:rsidRPr="00A2400B">
        <w:rPr>
          <w:rFonts w:ascii="TH SarabunPSK" w:hAnsi="TH SarabunPSK" w:cs="TH SarabunPSK"/>
          <w:sz w:val="30"/>
          <w:szCs w:val="30"/>
          <w:cs/>
        </w:rPr>
        <w:t>เมื่อไร</w:t>
      </w:r>
    </w:p>
    <w:p w14:paraId="65BD2AA2" w14:textId="291123A4" w:rsidR="007C784B" w:rsidRPr="00A2400B" w:rsidRDefault="007744EC" w:rsidP="006E5AA7">
      <w:pPr>
        <w:spacing w:after="60"/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A2400B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="00DA6104" w:rsidRPr="00A2400B">
        <w:rPr>
          <w:rFonts w:ascii="TH SarabunPSK" w:hAnsi="TH SarabunPSK" w:cs="TH SarabunPSK"/>
          <w:sz w:val="30"/>
          <w:szCs w:val="30"/>
          <w:cs/>
        </w:rPr>
        <w:t>กลุ่</w:t>
      </w:r>
      <w:r w:rsidR="00B96580" w:rsidRPr="00A2400B">
        <w:rPr>
          <w:rFonts w:ascii="TH SarabunPSK" w:hAnsi="TH SarabunPSK" w:cs="TH SarabunPSK"/>
          <w:sz w:val="30"/>
          <w:szCs w:val="30"/>
          <w:cs/>
        </w:rPr>
        <w:t>ม</w:t>
      </w:r>
      <w:r w:rsidR="00DA6104" w:rsidRPr="00A2400B">
        <w:rPr>
          <w:rFonts w:ascii="TH SarabunPSK" w:hAnsi="TH SarabunPSK" w:cs="TH SarabunPSK"/>
          <w:sz w:val="30"/>
          <w:szCs w:val="30"/>
          <w:cs/>
        </w:rPr>
        <w:t>ที่ได้รับการถ่ายทอด</w:t>
      </w:r>
      <w:r w:rsidR="00232ED7" w:rsidRPr="00A2400B">
        <w:rPr>
          <w:rFonts w:ascii="TH SarabunPSK" w:hAnsi="TH SarabunPSK" w:cs="TH SarabunPSK"/>
          <w:sz w:val="30"/>
          <w:szCs w:val="30"/>
          <w:cs/>
        </w:rPr>
        <w:t xml:space="preserve"> เช่น อาจารย์ นักศึกษา ฯลฯ</w:t>
      </w:r>
    </w:p>
    <w:p w14:paraId="25196D2F" w14:textId="1362324A" w:rsidR="00FE5842" w:rsidRPr="00A2400B" w:rsidRDefault="00FE5842" w:rsidP="00066811">
      <w:pPr>
        <w:ind w:firstLine="700"/>
        <w:jc w:val="thaiDistribute"/>
        <w:rPr>
          <w:rFonts w:ascii="TH SarabunPSK" w:hAnsi="TH SarabunPSK" w:cs="TH SarabunPSK"/>
          <w:sz w:val="30"/>
          <w:szCs w:val="30"/>
        </w:rPr>
      </w:pPr>
      <w:r w:rsidRPr="00A2400B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A2400B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A2400B">
        <w:rPr>
          <w:rFonts w:ascii="TH SarabunPSK" w:hAnsi="TH SarabunPSK" w:cs="TH SarabunPSK"/>
          <w:sz w:val="30"/>
          <w:szCs w:val="30"/>
          <w:cs/>
        </w:rPr>
        <w:t xml:space="preserve">หลักฐานแนบ ได้แก่  </w:t>
      </w:r>
      <w:r w:rsidR="00972378" w:rsidRPr="00A2400B">
        <w:rPr>
          <w:rFonts w:ascii="TH SarabunPSK" w:hAnsi="TH SarabunPSK" w:cs="TH SarabunPSK"/>
          <w:sz w:val="30"/>
          <w:szCs w:val="30"/>
          <w:cs/>
        </w:rPr>
        <w:t>วิธีการถ่ายทอดกระบวนการวิจัยพอสังเขป</w:t>
      </w:r>
    </w:p>
    <w:p w14:paraId="1A309F8B" w14:textId="4E2AC992" w:rsidR="00357685" w:rsidRPr="00A2400B" w:rsidRDefault="00972378" w:rsidP="00E56067">
      <w:pPr>
        <w:spacing w:after="120"/>
        <w:ind w:firstLine="700"/>
        <w:rPr>
          <w:rFonts w:ascii="TH SarabunPSK" w:hAnsi="TH SarabunPSK" w:cs="TH SarabunPSK"/>
          <w:sz w:val="30"/>
          <w:szCs w:val="30"/>
        </w:rPr>
      </w:pPr>
      <w:r w:rsidRPr="00A2400B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A2400B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50271" w:rsidRPr="00A2400B">
        <w:rPr>
          <w:rFonts w:ascii="TH SarabunPSK" w:hAnsi="TH SarabunPSK" w:cs="TH SarabunPSK"/>
          <w:sz w:val="30"/>
          <w:szCs w:val="30"/>
          <w:cs/>
        </w:rPr>
        <w:t>หลักฐานเป็นไฟล์</w:t>
      </w:r>
      <w:r w:rsidRPr="00A2400B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572BD1" w:rsidRPr="00A2400B">
        <w:rPr>
          <w:rFonts w:ascii="TH SarabunPSK" w:hAnsi="TH SarabunPSK" w:cs="TH SarabunPSK"/>
          <w:sz w:val="30"/>
          <w:szCs w:val="30"/>
          <w:cs/>
        </w:rPr>
        <w:t xml:space="preserve">ได้แก่  </w:t>
      </w:r>
      <w:r w:rsidRPr="00A2400B">
        <w:rPr>
          <w:rFonts w:ascii="TH SarabunPSK" w:hAnsi="TH SarabunPSK" w:cs="TH SarabunPSK"/>
          <w:sz w:val="30"/>
          <w:szCs w:val="30"/>
          <w:cs/>
        </w:rPr>
        <w:t xml:space="preserve">หลักฐานแนบเป็นไฟล์ </w:t>
      </w:r>
      <w:r w:rsidRPr="00A2400B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B96580" w:rsidRPr="00A2400B" w14:paraId="788C763B" w14:textId="77777777" w:rsidTr="00B96580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56654D72" w14:textId="3F29BA76" w:rsidR="00357685" w:rsidRPr="00A2400B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3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B96580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0758DFDD" w14:textId="5B33BDA0" w:rsidR="00357685" w:rsidRPr="00A2400B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3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790E5C4" w14:textId="6F9A0F24" w:rsidR="00357685" w:rsidRPr="00A2400B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3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CCB9128" w14:textId="77777777" w:rsidR="00D805BC" w:rsidRPr="00A2400B" w:rsidRDefault="00D805BC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3FA0B94F" w14:textId="77777777" w:rsidR="00152A00" w:rsidRPr="00A2400B" w:rsidRDefault="00152A00" w:rsidP="00152A00">
      <w:pPr>
        <w:spacing w:after="60"/>
        <w:ind w:left="284"/>
        <w:rPr>
          <w:rFonts w:ascii="TH SarabunPSK" w:hAnsi="TH SarabunPSK" w:cs="TH SarabunPSK"/>
          <w:b/>
          <w:bCs/>
          <w:sz w:val="24"/>
          <w:szCs w:val="24"/>
        </w:rPr>
      </w:pPr>
    </w:p>
    <w:p w14:paraId="13F1D98D" w14:textId="7DD3E002" w:rsidR="007744EC" w:rsidRPr="00A2400B" w:rsidRDefault="00152A00" w:rsidP="006E5AA7">
      <w:pPr>
        <w:ind w:left="284"/>
        <w:rPr>
          <w:rFonts w:ascii="TH SarabunPSK" w:hAnsi="TH SarabunPSK" w:cs="TH SarabunPSK"/>
          <w:sz w:val="30"/>
          <w:szCs w:val="30"/>
        </w:rPr>
      </w:pPr>
      <w:proofErr w:type="gramStart"/>
      <w:r w:rsidRPr="00A2400B">
        <w:rPr>
          <w:rFonts w:ascii="TH SarabunPSK" w:hAnsi="TH SarabunPSK" w:cs="TH SarabunPSK"/>
          <w:b/>
          <w:bCs/>
          <w:sz w:val="30"/>
          <w:szCs w:val="30"/>
        </w:rPr>
        <w:lastRenderedPageBreak/>
        <w:t>5</w:t>
      </w:r>
      <w:r w:rsidRPr="00A2400B">
        <w:rPr>
          <w:rFonts w:ascii="TH SarabunPSK" w:hAnsi="TH SarabunPSK" w:cs="TH SarabunPSK"/>
          <w:b/>
          <w:bCs/>
          <w:sz w:val="30"/>
          <w:szCs w:val="30"/>
          <w:cs/>
        </w:rPr>
        <w:t xml:space="preserve">.4 </w:t>
      </w:r>
      <w:r w:rsidR="00633C1A" w:rsidRPr="00A2400B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Pr="00A2400B">
        <w:rPr>
          <w:rFonts w:ascii="TH SarabunPSK" w:hAnsi="TH SarabunPSK" w:cs="TH SarabunPSK"/>
          <w:b/>
          <w:bCs/>
          <w:sz w:val="30"/>
          <w:szCs w:val="30"/>
          <w:cs/>
        </w:rPr>
        <w:t>ความสามารถในการจัด</w:t>
      </w:r>
      <w:r w:rsidR="00633C1A" w:rsidRPr="00A2400B">
        <w:rPr>
          <w:rFonts w:ascii="TH SarabunPSK" w:hAnsi="TH SarabunPSK" w:cs="TH SarabunPSK"/>
          <w:b/>
          <w:bCs/>
          <w:sz w:val="30"/>
          <w:szCs w:val="30"/>
          <w:cs/>
        </w:rPr>
        <w:t>กระบวนการ</w:t>
      </w:r>
      <w:r w:rsidRPr="00A2400B">
        <w:rPr>
          <w:rFonts w:ascii="TH SarabunPSK" w:hAnsi="TH SarabunPSK" w:cs="TH SarabunPSK"/>
          <w:b/>
          <w:bCs/>
          <w:sz w:val="30"/>
          <w:szCs w:val="30"/>
          <w:cs/>
        </w:rPr>
        <w:t>เรียนรู้</w:t>
      </w:r>
      <w:proofErr w:type="gramEnd"/>
    </w:p>
    <w:p w14:paraId="4033C57F" w14:textId="77777777" w:rsidR="00633C1A" w:rsidRPr="00A2400B" w:rsidRDefault="007744EC" w:rsidP="00152A00">
      <w:pPr>
        <w:spacing w:after="60"/>
        <w:ind w:left="284"/>
        <w:rPr>
          <w:rFonts w:ascii="TH SarabunPSK" w:hAnsi="TH SarabunPSK" w:cs="TH SarabunPSK"/>
          <w:sz w:val="30"/>
          <w:szCs w:val="30"/>
        </w:rPr>
      </w:pPr>
      <w:r w:rsidRPr="00A2400B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="003B61D4" w:rsidRPr="00A2400B">
        <w:rPr>
          <w:rFonts w:ascii="TH SarabunPSK" w:hAnsi="TH SarabunPSK" w:cs="TH SarabunPSK"/>
          <w:sz w:val="30"/>
          <w:szCs w:val="30"/>
          <w:u w:val="single"/>
          <w:cs/>
        </w:rPr>
        <w:t>ตัวอย่าง</w:t>
      </w:r>
      <w:r w:rsidR="009E081A" w:rsidRPr="00A2400B">
        <w:rPr>
          <w:rFonts w:ascii="TH SarabunPSK" w:hAnsi="TH SarabunPSK" w:cs="TH SarabunPSK"/>
          <w:sz w:val="30"/>
          <w:szCs w:val="30"/>
          <w:cs/>
        </w:rPr>
        <w:t xml:space="preserve">  </w:t>
      </w:r>
      <w:r w:rsidRPr="00A2400B">
        <w:rPr>
          <w:rFonts w:ascii="TH SarabunPSK" w:hAnsi="TH SarabunPSK" w:cs="TH SarabunPSK"/>
          <w:sz w:val="30"/>
          <w:szCs w:val="30"/>
          <w:cs/>
        </w:rPr>
        <w:t>การวางแผนการสอน การเตรียมนักศึกษา การกำหนดประเด็นและเป้าหมายของการจัดการความรู้</w:t>
      </w:r>
    </w:p>
    <w:p w14:paraId="1D2C79B9" w14:textId="30D3C02C" w:rsidR="00152A00" w:rsidRPr="00A2400B" w:rsidRDefault="00633C1A" w:rsidP="00DC281D">
      <w:pPr>
        <w:rPr>
          <w:rFonts w:ascii="TH SarabunPSK" w:hAnsi="TH SarabunPSK" w:cs="TH SarabunPSK"/>
          <w:b/>
          <w:bCs/>
          <w:sz w:val="30"/>
          <w:szCs w:val="30"/>
        </w:rPr>
      </w:pPr>
      <w:r w:rsidRPr="00A2400B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="00DC281D" w:rsidRPr="00A2400B">
        <w:rPr>
          <w:rFonts w:ascii="TH SarabunPSK" w:hAnsi="TH SarabunPSK" w:cs="TH SarabunPSK"/>
          <w:sz w:val="30"/>
          <w:szCs w:val="30"/>
          <w:cs/>
        </w:rPr>
        <w:t xml:space="preserve">    </w:t>
      </w:r>
      <w:r w:rsidRPr="00A2400B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972378" w:rsidRPr="00A2400B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A2400B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52A00" w:rsidRPr="00A2400B">
        <w:rPr>
          <w:rFonts w:ascii="TH SarabunPSK" w:hAnsi="TH SarabunPSK" w:cs="TH SarabunPSK"/>
          <w:sz w:val="30"/>
          <w:szCs w:val="30"/>
          <w:cs/>
        </w:rPr>
        <w:t>หลักฐาน</w:t>
      </w:r>
      <w:r w:rsidR="0023715C" w:rsidRPr="00A2400B">
        <w:rPr>
          <w:rFonts w:ascii="TH SarabunPSK" w:hAnsi="TH SarabunPSK" w:cs="TH SarabunPSK"/>
          <w:sz w:val="30"/>
          <w:szCs w:val="30"/>
          <w:cs/>
        </w:rPr>
        <w:t xml:space="preserve">แนบ ได้แก่  </w:t>
      </w:r>
      <w:r w:rsidRPr="00A2400B">
        <w:rPr>
          <w:rFonts w:ascii="TH SarabunPSK" w:hAnsi="TH SarabunPSK" w:cs="TH SarabunPSK"/>
          <w:sz w:val="30"/>
          <w:szCs w:val="30"/>
          <w:cs/>
        </w:rPr>
        <w:t>แผนการจัดกระบวนการเรียนรู้</w:t>
      </w:r>
      <w:r w:rsidR="00972378" w:rsidRPr="00A2400B">
        <w:rPr>
          <w:rFonts w:ascii="TH SarabunPSK" w:hAnsi="TH SarabunPSK" w:cs="TH SarabunPSK"/>
          <w:sz w:val="30"/>
          <w:szCs w:val="30"/>
          <w:cs/>
        </w:rPr>
        <w:t>พอสังเขป</w:t>
      </w:r>
    </w:p>
    <w:p w14:paraId="7DE49F52" w14:textId="5B1EF85C" w:rsidR="00152A00" w:rsidRPr="00A2400B" w:rsidRDefault="00972378" w:rsidP="00E56067">
      <w:pPr>
        <w:spacing w:after="120"/>
        <w:rPr>
          <w:rFonts w:ascii="TH SarabunPSK" w:hAnsi="TH SarabunPSK" w:cs="TH SarabunPSK"/>
          <w:b/>
          <w:bCs/>
          <w:sz w:val="30"/>
          <w:szCs w:val="30"/>
        </w:rPr>
      </w:pPr>
      <w:r w:rsidRPr="00A2400B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="00DC281D" w:rsidRPr="00A2400B">
        <w:rPr>
          <w:rFonts w:ascii="TH SarabunPSK" w:hAnsi="TH SarabunPSK" w:cs="TH SarabunPSK"/>
          <w:sz w:val="30"/>
          <w:szCs w:val="30"/>
          <w:cs/>
        </w:rPr>
        <w:t xml:space="preserve">    </w:t>
      </w:r>
      <w:r w:rsidRPr="00A2400B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A2400B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50271" w:rsidRPr="00A2400B">
        <w:rPr>
          <w:rFonts w:ascii="TH SarabunPSK" w:hAnsi="TH SarabunPSK" w:cs="TH SarabunPSK"/>
          <w:sz w:val="30"/>
          <w:szCs w:val="30"/>
          <w:cs/>
        </w:rPr>
        <w:t>หลักฐานเป็นไฟล์</w:t>
      </w:r>
      <w:r w:rsidRPr="00A2400B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572BD1" w:rsidRPr="00A2400B">
        <w:rPr>
          <w:rFonts w:ascii="TH SarabunPSK" w:hAnsi="TH SarabunPSK" w:cs="TH SarabunPSK"/>
          <w:sz w:val="30"/>
          <w:szCs w:val="30"/>
          <w:cs/>
        </w:rPr>
        <w:t xml:space="preserve">ได้แก่  </w:t>
      </w:r>
      <w:r w:rsidRPr="00A2400B">
        <w:rPr>
          <w:rFonts w:ascii="TH SarabunPSK" w:hAnsi="TH SarabunPSK" w:cs="TH SarabunPSK"/>
          <w:sz w:val="30"/>
          <w:szCs w:val="30"/>
          <w:cs/>
        </w:rPr>
        <w:t xml:space="preserve">หลักฐานแนบเป็นไฟล์ </w:t>
      </w:r>
      <w:r w:rsidRPr="00A2400B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A85FC7" w:rsidRPr="00A2400B" w14:paraId="6731ED23" w14:textId="77777777" w:rsidTr="00E91395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6C0FCBB" w14:textId="637194D2" w:rsidR="00152A00" w:rsidRPr="00A2400B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4AC7A28" w14:textId="57ECF865" w:rsidR="00152A00" w:rsidRPr="00A2400B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7D743C6" w14:textId="1439C5BE" w:rsidR="00152A00" w:rsidRPr="00A2400B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84FC47E" w14:textId="77777777" w:rsidR="003D1898" w:rsidRPr="00A2400B" w:rsidRDefault="003D1898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1F03214" w14:textId="7DEA05C7" w:rsidR="001608EC" w:rsidRPr="00A2400B" w:rsidRDefault="001608EC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59FFF1C0" w14:textId="207209D7" w:rsidR="009E081A" w:rsidRPr="00A2400B" w:rsidRDefault="00FA24DE" w:rsidP="006E5AA7">
      <w:pPr>
        <w:ind w:left="284"/>
        <w:rPr>
          <w:rFonts w:ascii="TH SarabunPSK" w:hAnsi="TH SarabunPSK" w:cs="TH SarabunPSK"/>
          <w:sz w:val="30"/>
          <w:szCs w:val="30"/>
        </w:rPr>
      </w:pPr>
      <w:r w:rsidRPr="00A2400B">
        <w:rPr>
          <w:rFonts w:ascii="TH SarabunPSK" w:hAnsi="TH SarabunPSK" w:cs="TH SarabunPSK"/>
          <w:b/>
          <w:bCs/>
          <w:sz w:val="30"/>
          <w:szCs w:val="30"/>
        </w:rPr>
        <w:t>5</w:t>
      </w:r>
      <w:r w:rsidRPr="00A2400B">
        <w:rPr>
          <w:rFonts w:ascii="TH SarabunPSK" w:hAnsi="TH SarabunPSK" w:cs="TH SarabunPSK"/>
          <w:b/>
          <w:bCs/>
          <w:sz w:val="30"/>
          <w:szCs w:val="30"/>
          <w:cs/>
        </w:rPr>
        <w:t>.</w:t>
      </w:r>
      <w:r w:rsidRPr="00A2400B">
        <w:rPr>
          <w:rFonts w:ascii="TH SarabunPSK" w:hAnsi="TH SarabunPSK" w:cs="TH SarabunPSK"/>
          <w:b/>
          <w:bCs/>
          <w:sz w:val="30"/>
          <w:szCs w:val="30"/>
        </w:rPr>
        <w:t>5</w:t>
      </w:r>
      <w:r w:rsidRPr="00A2400B">
        <w:rPr>
          <w:rFonts w:ascii="TH SarabunPSK" w:hAnsi="TH SarabunPSK" w:cs="TH SarabunPSK"/>
          <w:b/>
          <w:bCs/>
          <w:sz w:val="30"/>
          <w:szCs w:val="30"/>
          <w:cs/>
        </w:rPr>
        <w:t xml:space="preserve"> การพัฒนานวัตกรรมการสอน </w:t>
      </w:r>
    </w:p>
    <w:p w14:paraId="4AEA3AFA" w14:textId="77777777" w:rsidR="009E081A" w:rsidRPr="00A2400B" w:rsidRDefault="009E081A" w:rsidP="006878D1">
      <w:pPr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A2400B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Pr="00A2400B">
        <w:rPr>
          <w:rFonts w:ascii="TH SarabunPSK" w:hAnsi="TH SarabunPSK" w:cs="TH SarabunPSK"/>
          <w:sz w:val="30"/>
          <w:szCs w:val="30"/>
          <w:u w:val="single"/>
          <w:cs/>
        </w:rPr>
        <w:t>ตัวอย่าง</w:t>
      </w:r>
      <w:r w:rsidRPr="00A2400B">
        <w:rPr>
          <w:rFonts w:ascii="TH SarabunPSK" w:hAnsi="TH SarabunPSK" w:cs="TH SarabunPSK"/>
          <w:sz w:val="30"/>
          <w:szCs w:val="30"/>
          <w:cs/>
        </w:rPr>
        <w:t xml:space="preserve">  วิธีการพัฒนาการสอน เช่น นักศึกษามีปัญหาด้านภาษาอังกฤษ มีวิธี</w:t>
      </w:r>
      <w:r w:rsidR="009E3EDB" w:rsidRPr="00A2400B">
        <w:rPr>
          <w:rFonts w:ascii="TH SarabunPSK" w:hAnsi="TH SarabunPSK" w:cs="TH SarabunPSK"/>
          <w:sz w:val="30"/>
          <w:szCs w:val="30"/>
          <w:cs/>
        </w:rPr>
        <w:t>การ</w:t>
      </w:r>
      <w:r w:rsidRPr="00A2400B">
        <w:rPr>
          <w:rFonts w:ascii="TH SarabunPSK" w:hAnsi="TH SarabunPSK" w:cs="TH SarabunPSK"/>
          <w:sz w:val="30"/>
          <w:szCs w:val="30"/>
          <w:cs/>
        </w:rPr>
        <w:t>อย่างไรที่แก้ปัญหาให้นักศึกษา</w:t>
      </w:r>
    </w:p>
    <w:p w14:paraId="16E5612A" w14:textId="77777777" w:rsidR="00FA24DE" w:rsidRPr="00A2400B" w:rsidRDefault="009E081A" w:rsidP="009E081A">
      <w:pPr>
        <w:spacing w:after="60"/>
        <w:ind w:left="284"/>
        <w:jc w:val="thaiDistribute"/>
        <w:rPr>
          <w:rFonts w:ascii="TH SarabunPSK" w:hAnsi="TH SarabunPSK" w:cs="TH SarabunPSK"/>
          <w:b/>
          <w:bCs/>
          <w:sz w:val="30"/>
          <w:szCs w:val="30"/>
          <w:cs/>
        </w:rPr>
      </w:pPr>
      <w:r w:rsidRPr="00A2400B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="009E3EDB" w:rsidRPr="00A2400B">
        <w:rPr>
          <w:rFonts w:ascii="TH SarabunPSK" w:hAnsi="TH SarabunPSK" w:cs="TH SarabunPSK"/>
          <w:sz w:val="30"/>
          <w:szCs w:val="30"/>
          <w:cs/>
        </w:rPr>
        <w:t>การ</w:t>
      </w:r>
      <w:r w:rsidRPr="00A2400B">
        <w:rPr>
          <w:rFonts w:ascii="TH SarabunPSK" w:hAnsi="TH SarabunPSK" w:cs="TH SarabunPSK"/>
          <w:sz w:val="30"/>
          <w:szCs w:val="30"/>
          <w:cs/>
        </w:rPr>
        <w:t xml:space="preserve">ทำ </w:t>
      </w:r>
      <w:r w:rsidRPr="00A2400B">
        <w:rPr>
          <w:rFonts w:ascii="TH SarabunPSK" w:hAnsi="TH SarabunPSK" w:cs="TH SarabunPSK"/>
          <w:sz w:val="30"/>
          <w:szCs w:val="30"/>
        </w:rPr>
        <w:t xml:space="preserve">electronics multimedia </w:t>
      </w:r>
      <w:r w:rsidR="009E3EDB" w:rsidRPr="00A2400B">
        <w:rPr>
          <w:rFonts w:ascii="TH SarabunPSK" w:hAnsi="TH SarabunPSK" w:cs="TH SarabunPSK"/>
          <w:sz w:val="30"/>
          <w:szCs w:val="30"/>
          <w:cs/>
        </w:rPr>
        <w:t>เพื่อให้</w:t>
      </w:r>
      <w:r w:rsidRPr="00A2400B">
        <w:rPr>
          <w:rFonts w:ascii="TH SarabunPSK" w:hAnsi="TH SarabunPSK" w:cs="TH SarabunPSK"/>
          <w:sz w:val="30"/>
          <w:szCs w:val="30"/>
          <w:cs/>
        </w:rPr>
        <w:t>นักศึกษาสามารถเข้าใจบทเรียนมากขึ้น</w:t>
      </w:r>
    </w:p>
    <w:p w14:paraId="78CD41A6" w14:textId="3BB72359" w:rsidR="009C1B2D" w:rsidRPr="00A2400B" w:rsidRDefault="009C1B2D" w:rsidP="00DC281D">
      <w:pPr>
        <w:rPr>
          <w:rFonts w:ascii="TH SarabunPSK" w:hAnsi="TH SarabunPSK" w:cs="TH SarabunPSK"/>
          <w:b/>
          <w:bCs/>
          <w:sz w:val="30"/>
          <w:szCs w:val="30"/>
          <w:cs/>
        </w:rPr>
      </w:pPr>
      <w:r w:rsidRPr="00A2400B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="00DC281D" w:rsidRPr="00A2400B">
        <w:rPr>
          <w:rFonts w:ascii="TH SarabunPSK" w:hAnsi="TH SarabunPSK" w:cs="TH SarabunPSK"/>
          <w:sz w:val="30"/>
          <w:szCs w:val="30"/>
          <w:cs/>
        </w:rPr>
        <w:t xml:space="preserve">    </w:t>
      </w:r>
      <w:r w:rsidR="009E3EDB" w:rsidRPr="00A2400B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A2400B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A2400B">
        <w:rPr>
          <w:rFonts w:ascii="TH SarabunPSK" w:hAnsi="TH SarabunPSK" w:cs="TH SarabunPSK"/>
          <w:sz w:val="30"/>
          <w:szCs w:val="30"/>
          <w:cs/>
        </w:rPr>
        <w:t>หลักฐาน</w:t>
      </w:r>
      <w:r w:rsidR="0023715C" w:rsidRPr="00A2400B">
        <w:rPr>
          <w:rFonts w:ascii="TH SarabunPSK" w:hAnsi="TH SarabunPSK" w:cs="TH SarabunPSK"/>
          <w:sz w:val="30"/>
          <w:szCs w:val="30"/>
          <w:cs/>
        </w:rPr>
        <w:t xml:space="preserve">แนบ ได้แก่  </w:t>
      </w:r>
      <w:r w:rsidRPr="00A2400B">
        <w:rPr>
          <w:rFonts w:ascii="TH SarabunPSK" w:hAnsi="TH SarabunPSK" w:cs="TH SarabunPSK"/>
          <w:sz w:val="30"/>
          <w:szCs w:val="30"/>
          <w:cs/>
        </w:rPr>
        <w:t>สื่อการสอน วิธีการสอน ฯลฯ</w:t>
      </w:r>
      <w:r w:rsidR="009E3EDB" w:rsidRPr="00A2400B">
        <w:rPr>
          <w:rFonts w:ascii="TH SarabunPSK" w:hAnsi="TH SarabunPSK" w:cs="TH SarabunPSK"/>
          <w:sz w:val="30"/>
          <w:szCs w:val="30"/>
          <w:cs/>
        </w:rPr>
        <w:t xml:space="preserve"> พอสังเขป</w:t>
      </w:r>
    </w:p>
    <w:p w14:paraId="7910ECEB" w14:textId="1CBB5E57" w:rsidR="00FA24DE" w:rsidRPr="00A2400B" w:rsidRDefault="00657585" w:rsidP="00E56067">
      <w:pPr>
        <w:spacing w:after="120"/>
        <w:rPr>
          <w:rFonts w:ascii="TH SarabunPSK" w:hAnsi="TH SarabunPSK" w:cs="TH SarabunPSK"/>
          <w:b/>
          <w:bCs/>
          <w:sz w:val="30"/>
          <w:szCs w:val="30"/>
        </w:rPr>
      </w:pPr>
      <w:r w:rsidRPr="00A2400B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="00DC281D" w:rsidRPr="00A2400B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Pr="00A2400B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A2400B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50271" w:rsidRPr="00A2400B">
        <w:rPr>
          <w:rFonts w:ascii="TH SarabunPSK" w:hAnsi="TH SarabunPSK" w:cs="TH SarabunPSK"/>
          <w:sz w:val="30"/>
          <w:szCs w:val="30"/>
          <w:cs/>
        </w:rPr>
        <w:t>หลักฐานเป็นไฟล์</w:t>
      </w:r>
      <w:r w:rsidRPr="00A2400B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572BD1" w:rsidRPr="00A2400B">
        <w:rPr>
          <w:rFonts w:ascii="TH SarabunPSK" w:hAnsi="TH SarabunPSK" w:cs="TH SarabunPSK"/>
          <w:sz w:val="30"/>
          <w:szCs w:val="30"/>
          <w:cs/>
        </w:rPr>
        <w:t xml:space="preserve">ได้แก่  </w:t>
      </w:r>
      <w:r w:rsidRPr="00A2400B">
        <w:rPr>
          <w:rFonts w:ascii="TH SarabunPSK" w:hAnsi="TH SarabunPSK" w:cs="TH SarabunPSK"/>
          <w:sz w:val="30"/>
          <w:szCs w:val="30"/>
          <w:cs/>
        </w:rPr>
        <w:t xml:space="preserve">หลักฐานแนบเป็นไฟล์ </w:t>
      </w:r>
      <w:r w:rsidRPr="00A2400B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FA24DE" w:rsidRPr="00A2400B" w14:paraId="0E5EDF3C" w14:textId="77777777" w:rsidTr="00E91395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195DE63D" w14:textId="797B481D" w:rsidR="00FA24DE" w:rsidRPr="00A2400B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256772B" w14:textId="695E554A" w:rsidR="00FA24DE" w:rsidRPr="00A2400B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A2691A1" w14:textId="6C932B90" w:rsidR="00FA24DE" w:rsidRPr="00A2400B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4AD7B46" w14:textId="77777777" w:rsidR="003D1898" w:rsidRPr="00A2400B" w:rsidRDefault="003D1898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F3EE903" w14:textId="44459ADF" w:rsidR="00CB46EE" w:rsidRPr="00A2400B" w:rsidRDefault="00CB46EE" w:rsidP="00FA24DE">
      <w:pPr>
        <w:rPr>
          <w:rFonts w:ascii="TH SarabunPSK" w:hAnsi="TH SarabunPSK" w:cs="TH SarabunPSK"/>
          <w:sz w:val="32"/>
          <w:szCs w:val="32"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B46EE" w:rsidRPr="00A2400B" w14:paraId="08D0A497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0B7E094F" w14:textId="77777777" w:rsidR="00FC2135" w:rsidRPr="00A2400B" w:rsidRDefault="00823118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br w:type="page"/>
            </w:r>
            <w:r w:rsidR="00152A00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152A00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152A00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6  </w:t>
            </w:r>
            <w:r w:rsidR="00152A00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การเป็นกรรมการประเมินผลงานทางวิชาการ  </w:t>
            </w:r>
          </w:p>
          <w:p w14:paraId="7D37E0C8" w14:textId="50304DE8" w:rsidR="00FC2135" w:rsidRPr="00A2400B" w:rsidRDefault="00FC2135" w:rsidP="00C66EE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162EFC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- </w:t>
            </w:r>
            <w:r w:rsidR="00AD06E9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2A00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ังสือ</w:t>
            </w:r>
            <w:r w:rsidR="00BF0396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ชิญ/หนังสือขอบคุณ</w:t>
            </w:r>
          </w:p>
          <w:p w14:paraId="63B744A0" w14:textId="6829AD86" w:rsidR="00162EFC" w:rsidRPr="00A2400B" w:rsidRDefault="00162EFC" w:rsidP="00DC281D">
            <w:pP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</w:t>
            </w:r>
            <w:r w:rsidR="00DC281D" w:rsidRPr="00A2400B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- </w:t>
            </w:r>
            <w:r w:rsidR="00AD06E9" w:rsidRPr="00A2400B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A2400B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572BD1" w:rsidRPr="00A2400B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A2400B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4746EF00" w14:textId="77777777" w:rsidR="00152A00" w:rsidRPr="00A2400B" w:rsidRDefault="00152A00" w:rsidP="00152A0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074BAB0B" w14:textId="77777777" w:rsidR="007C4A71" w:rsidRPr="00A2400B" w:rsidRDefault="007C4A71" w:rsidP="007C4A71">
      <w:pPr>
        <w:pStyle w:val="BodyTextIndent"/>
        <w:ind w:firstLine="284"/>
        <w:rPr>
          <w:rFonts w:ascii="TH SarabunPSK" w:hAnsi="TH SarabunPSK" w:cs="TH SarabunPSK"/>
          <w:b/>
          <w:bCs/>
          <w:sz w:val="16"/>
          <w:szCs w:val="16"/>
        </w:rPr>
      </w:pPr>
    </w:p>
    <w:tbl>
      <w:tblPr>
        <w:tblW w:w="9072" w:type="dxa"/>
        <w:tblInd w:w="53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8"/>
        <w:gridCol w:w="1843"/>
        <w:gridCol w:w="567"/>
        <w:gridCol w:w="567"/>
        <w:gridCol w:w="1701"/>
        <w:gridCol w:w="567"/>
        <w:gridCol w:w="567"/>
        <w:gridCol w:w="1418"/>
        <w:gridCol w:w="567"/>
        <w:gridCol w:w="567"/>
      </w:tblGrid>
      <w:tr w:rsidR="007657F7" w:rsidRPr="00A2400B" w14:paraId="2ED2E9D0" w14:textId="77777777" w:rsidTr="00B7199C">
        <w:trPr>
          <w:trHeight w:val="397"/>
        </w:trPr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ED88E1" w14:textId="77777777" w:rsidR="00AB04BA" w:rsidRPr="00A2400B" w:rsidRDefault="00AB04BA" w:rsidP="00FA2BFC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FA90F4F" w14:textId="77777777" w:rsidR="00AB04BA" w:rsidRPr="00A2400B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ผู้ช่วยศาสตราจารย์</w:t>
            </w:r>
          </w:p>
        </w:tc>
        <w:tc>
          <w:tcPr>
            <w:tcW w:w="567" w:type="dxa"/>
            <w:tcBorders>
              <w:right w:val="single" w:sz="4" w:space="0" w:color="A6A6A6"/>
            </w:tcBorders>
            <w:shd w:val="clear" w:color="auto" w:fill="auto"/>
            <w:vAlign w:val="center"/>
          </w:tcPr>
          <w:p w14:paraId="53BD0F02" w14:textId="77777777" w:rsidR="00AB04BA" w:rsidRPr="00A2400B" w:rsidRDefault="00AB04BA" w:rsidP="007657F7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6A6A6"/>
              <w:bottom w:val="nil"/>
              <w:right w:val="nil"/>
            </w:tcBorders>
            <w:shd w:val="clear" w:color="auto" w:fill="auto"/>
            <w:vAlign w:val="center"/>
          </w:tcPr>
          <w:p w14:paraId="16F59A3E" w14:textId="77777777" w:rsidR="00AB04BA" w:rsidRPr="00A2400B" w:rsidRDefault="00AB04BA" w:rsidP="00AB04B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ย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72B002E" w14:textId="77777777" w:rsidR="00AB04BA" w:rsidRPr="00A2400B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องศาสตราจารย์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7B2E5BC" w14:textId="77777777" w:rsidR="00AB04BA" w:rsidRPr="00A2400B" w:rsidRDefault="00AB04BA" w:rsidP="007657F7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25245542" w14:textId="77777777" w:rsidR="00AB04BA" w:rsidRPr="00A2400B" w:rsidRDefault="00AB04BA" w:rsidP="00AB04B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ย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DE79778" w14:textId="77777777" w:rsidR="00AB04BA" w:rsidRPr="00A2400B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าสตราจารย์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8AAD646" w14:textId="77777777" w:rsidR="00AB04BA" w:rsidRPr="00A2400B" w:rsidRDefault="00AB04BA" w:rsidP="00E91395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  <w:right w:val="nil"/>
            </w:tcBorders>
            <w:vAlign w:val="center"/>
          </w:tcPr>
          <w:p w14:paraId="0CEB02B1" w14:textId="77777777" w:rsidR="00AB04BA" w:rsidRPr="00A2400B" w:rsidRDefault="00AB04BA" w:rsidP="00C66EE1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ย</w:t>
            </w:r>
          </w:p>
        </w:tc>
      </w:tr>
    </w:tbl>
    <w:p w14:paraId="556C84C5" w14:textId="06BE1338" w:rsidR="00B7199C" w:rsidRPr="00A2400B" w:rsidRDefault="00B7199C">
      <w:pPr>
        <w:rPr>
          <w:rFonts w:ascii="TH SarabunPSK" w:hAnsi="TH SarabunPSK" w:cs="TH SarabunPSK"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7C4A71" w:rsidRPr="00A2400B" w14:paraId="3CCF05AE" w14:textId="77777777" w:rsidTr="00B7199C">
        <w:trPr>
          <w:trHeight w:val="340"/>
        </w:trPr>
        <w:tc>
          <w:tcPr>
            <w:tcW w:w="9072" w:type="dxa"/>
            <w:shd w:val="clear" w:color="auto" w:fill="auto"/>
          </w:tcPr>
          <w:p w14:paraId="6C609C2A" w14:textId="637B0A52" w:rsidR="00162EFC" w:rsidRPr="00A2400B" w:rsidRDefault="007C4A71" w:rsidP="00B7199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B24DF2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รางวัล</w:t>
            </w:r>
            <w:proofErr w:type="gramEnd"/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/</w:t>
            </w:r>
            <w:r w:rsidR="006E5AA7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ระกาศเกียรติคุณ</w:t>
            </w:r>
            <w:r w:rsidR="00BA10B0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ได้รับทางด้านการเรียนการสอน </w:t>
            </w:r>
          </w:p>
          <w:p w14:paraId="5153DBA9" w14:textId="77777777" w:rsidR="00FA2BFC" w:rsidRPr="00A2400B" w:rsidRDefault="00162EFC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7C4A7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 หน่วยงานที่ให้ และ</w:t>
            </w:r>
            <w:r w:rsidR="004C318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7C4A7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.ศ</w:t>
            </w:r>
            <w:r w:rsidR="005C1D4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.</w:t>
            </w:r>
            <w:r w:rsidR="00FA2BFC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191ECB86" w14:textId="21F2CB44" w:rsidR="007C4A71" w:rsidRPr="00A2400B" w:rsidRDefault="00FA2BFC" w:rsidP="00B7199C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162EFC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DC281D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62EFC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4D728116" w14:textId="7A6CC485" w:rsidR="00162EFC" w:rsidRPr="00A2400B" w:rsidRDefault="00162EFC" w:rsidP="00B7199C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DC281D" w:rsidRPr="00A2400B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 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- </w:t>
            </w:r>
            <w:r w:rsidR="00AD06E9" w:rsidRPr="00A2400B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A2400B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9F07EB" w:rsidRPr="00A2400B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A2400B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D19B222" w14:textId="77777777" w:rsidR="007C4A71" w:rsidRPr="00A2400B" w:rsidRDefault="007C4A71" w:rsidP="007C4A71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7C4A71" w:rsidRPr="00A2400B" w14:paraId="5E505888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DD3BEF6" w14:textId="6C7199FD" w:rsidR="007C4A71" w:rsidRPr="00A2400B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</w:t>
            </w:r>
            <w:r w:rsidR="00B24DF2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5C1D4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0F51998B" w14:textId="10E1EEB1" w:rsidR="007C4A71" w:rsidRPr="00A2400B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</w:t>
            </w:r>
            <w:r w:rsidR="00B24DF2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649AE15" w14:textId="77777777" w:rsidR="003D1898" w:rsidRPr="00A2400B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</w:t>
            </w:r>
            <w:r w:rsidR="00B24DF2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87C297C" w14:textId="6111E34B" w:rsidR="006E5AA7" w:rsidRPr="00A2400B" w:rsidRDefault="006E5AA7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B61351E" w14:textId="77777777" w:rsidR="00B24DF2" w:rsidRPr="00A2400B" w:rsidRDefault="00B24DF2" w:rsidP="00B24DF2">
      <w:pPr>
        <w:pStyle w:val="BodyTextIndent"/>
        <w:ind w:firstLine="284"/>
        <w:rPr>
          <w:rFonts w:ascii="TH SarabunPSK" w:hAnsi="TH SarabunPSK" w:cs="TH SarabunPSK"/>
          <w:b/>
          <w:bCs/>
        </w:rPr>
      </w:pPr>
    </w:p>
    <w:p w14:paraId="4641493C" w14:textId="77777777" w:rsidR="009C3B69" w:rsidRPr="00A2400B" w:rsidRDefault="009C3B69">
      <w:pPr>
        <w:rPr>
          <w:rFonts w:ascii="TH SarabunPSK" w:hAnsi="TH SarabunPSK" w:cs="TH SarabunPSK"/>
        </w:rPr>
      </w:pPr>
      <w:r w:rsidRPr="00A2400B">
        <w:rPr>
          <w:rFonts w:ascii="TH SarabunPSK" w:hAnsi="TH SarabunPSK" w:cs="TH SarabunPSK"/>
          <w:cs/>
        </w:rPr>
        <w:br w:type="page"/>
      </w: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B24DF2" w:rsidRPr="00A2400B" w14:paraId="4A5606C5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6B3FA653" w14:textId="4D344279" w:rsidR="004153AD" w:rsidRPr="00A2400B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proofErr w:type="gramStart"/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lastRenderedPageBreak/>
              <w:t>5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8  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</w:t>
            </w:r>
            <w:proofErr w:type="gramEnd"/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/</w:t>
            </w:r>
            <w:r w:rsidR="00C6194C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ประกาศเกียรติคุณที่ได้รับทางด้านงานบริการวิชาการ </w:t>
            </w:r>
          </w:p>
          <w:p w14:paraId="03DCA39C" w14:textId="77777777" w:rsidR="00B24DF2" w:rsidRPr="00A2400B" w:rsidRDefault="004153AD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B24DF2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 หน่วยงานที่ให้ และ</w:t>
            </w:r>
            <w:r w:rsidR="004C318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B24DF2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.ศ</w:t>
            </w:r>
            <w:r w:rsidR="00585103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.</w:t>
            </w:r>
          </w:p>
          <w:p w14:paraId="427D490D" w14:textId="39BC13D5" w:rsidR="00585103" w:rsidRPr="00A2400B" w:rsidRDefault="00585103" w:rsidP="00DC281D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DC281D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5B684619" w14:textId="7F51B368" w:rsidR="004153AD" w:rsidRPr="00A2400B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DC281D" w:rsidRPr="00A2400B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DC281D" w:rsidRPr="00A2400B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- </w:t>
            </w:r>
            <w:r w:rsidR="00AD06E9" w:rsidRPr="00A2400B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A2400B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9F07EB" w:rsidRPr="00A2400B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A2400B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14E9DAA" w14:textId="77777777" w:rsidR="00B24DF2" w:rsidRPr="00A2400B" w:rsidRDefault="00B24DF2" w:rsidP="00B24DF2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B24DF2" w:rsidRPr="00A2400B" w14:paraId="6BB127AC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0036464" w14:textId="2DCD8B9C" w:rsidR="00B24DF2" w:rsidRPr="00A2400B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5C1D4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8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D2F1DCE" w14:textId="38D3FD04" w:rsidR="00B24DF2" w:rsidRPr="00A2400B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5C1D4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8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3C241B3" w14:textId="77777777" w:rsidR="003D1898" w:rsidRPr="00A2400B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5C1D4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8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3973AA1" w14:textId="2594425A" w:rsidR="006E5AA7" w:rsidRPr="00A2400B" w:rsidRDefault="006E5AA7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E97DA90" w14:textId="03FAB829" w:rsidR="001608EC" w:rsidRPr="00A2400B" w:rsidRDefault="001608EC">
      <w:pPr>
        <w:rPr>
          <w:rFonts w:ascii="TH SarabunPSK" w:hAnsi="TH SarabunPSK" w:cs="TH SarabunPSK"/>
          <w:sz w:val="32"/>
          <w:szCs w:val="32"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5904AA" w:rsidRPr="00A2400B" w14:paraId="64FC4C31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2B0238FF" w14:textId="50AC95FA" w:rsidR="004153AD" w:rsidRPr="00A2400B" w:rsidRDefault="005904AA" w:rsidP="0058510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B24DF2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การ</w:t>
            </w:r>
            <w:r w:rsidR="00585103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เป็นวิทยากรใน</w:t>
            </w:r>
            <w:r w:rsidR="0094117D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ระชุม</w:t>
            </w:r>
            <w:r w:rsidR="0094117D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างวิชาการ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นประเทศ</w:t>
            </w:r>
            <w:proofErr w:type="gramEnd"/>
            <w:r w:rsidR="007675EF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/</w:t>
            </w:r>
            <w:r w:rsidR="009C3B69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7675EF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ต่างประเทศ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0F515320" w14:textId="77777777" w:rsidR="005904AA" w:rsidRPr="00A2400B" w:rsidRDefault="004153AD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DC281D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ให้ระบุ</w:t>
            </w:r>
            <w:r w:rsidR="007675EF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ประชุม ประเทศ</w:t>
            </w:r>
            <w:r w:rsidR="005904AA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และ</w:t>
            </w:r>
            <w:r w:rsidR="004C318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904AA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.ศ.</w:t>
            </w:r>
          </w:p>
          <w:p w14:paraId="3DEEA6DA" w14:textId="7C5CA599" w:rsidR="00585103" w:rsidRPr="00A2400B" w:rsidRDefault="00585103" w:rsidP="0058510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ังสือเชิญ/หนังสือขอบคุณ</w:t>
            </w:r>
          </w:p>
          <w:p w14:paraId="0783C3D4" w14:textId="0949D280" w:rsidR="004153AD" w:rsidRPr="00A2400B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DC281D" w:rsidRPr="00A2400B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- </w:t>
            </w:r>
            <w:r w:rsidR="00AD06E9" w:rsidRPr="00A2400B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A2400B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9F07EB" w:rsidRPr="00A2400B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A2400B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3E03EC23" w14:textId="77777777" w:rsidR="005904AA" w:rsidRPr="00A2400B" w:rsidRDefault="005904AA" w:rsidP="005904A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5904AA" w:rsidRPr="00A2400B" w14:paraId="396294C5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3786C99D" w14:textId="317F1BBC" w:rsidR="005904AA" w:rsidRPr="00A2400B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</w:t>
            </w:r>
            <w:r w:rsidR="00B24DF2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8F17024" w14:textId="4EBD85A2" w:rsidR="005904AA" w:rsidRPr="00A2400B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</w:t>
            </w:r>
            <w:r w:rsidR="00B24DF2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5D92534" w14:textId="77777777" w:rsidR="003D1898" w:rsidRPr="00A2400B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</w:t>
            </w:r>
            <w:r w:rsidR="00B24DF2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167E254" w14:textId="7128D0A4" w:rsidR="006E5AA7" w:rsidRPr="00A2400B" w:rsidRDefault="006E5AA7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5F224E8" w14:textId="77777777" w:rsidR="00692B6F" w:rsidRPr="00A2400B" w:rsidRDefault="00692B6F" w:rsidP="00692B6F">
      <w:pPr>
        <w:pStyle w:val="BodyTextIndent"/>
        <w:ind w:firstLine="284"/>
        <w:rPr>
          <w:rFonts w:ascii="TH SarabunPSK" w:hAnsi="TH SarabunPSK" w:cs="TH SarabunPSK"/>
          <w:sz w:val="32"/>
          <w:szCs w:val="32"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692B6F" w:rsidRPr="00A2400B" w14:paraId="2134566B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057E9BDF" w14:textId="77777777" w:rsidR="004153AD" w:rsidRPr="00A2400B" w:rsidRDefault="0042108A" w:rsidP="00415BC2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692B6F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94117D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92B6F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เป็น</w:t>
            </w:r>
            <w:r w:rsidR="00585103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รรมการ</w:t>
            </w:r>
            <w:r w:rsidR="00415BC2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น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องค์กรทางวิชาชีพต่าง ๆ</w:t>
            </w:r>
            <w:r w:rsidR="00692B6F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652E6757" w14:textId="77777777" w:rsidR="00692B6F" w:rsidRPr="00A2400B" w:rsidRDefault="004153AD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</w:t>
            </w:r>
            <w:r w:rsidR="00DC281D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692B6F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42108A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แหน่ง</w:t>
            </w:r>
            <w:r w:rsidR="00692B6F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BC2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องค์กร </w:t>
            </w:r>
            <w:r w:rsidR="00692B6F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4C318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692B6F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.ศ</w:t>
            </w:r>
            <w:r w:rsidR="0042108A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.</w:t>
            </w:r>
          </w:p>
          <w:p w14:paraId="403F70B0" w14:textId="701D2BF9" w:rsidR="00415BC2" w:rsidRPr="00A2400B" w:rsidRDefault="00415BC2" w:rsidP="00415BC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DC281D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ังสือ/คำสั่งแต่งตั้ง และรายละเอียดที่สำคัญขององค์กร</w:t>
            </w:r>
          </w:p>
          <w:p w14:paraId="5CD2E1FC" w14:textId="2A2CE77E" w:rsidR="004153AD" w:rsidRPr="00A2400B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</w:t>
            </w:r>
            <w:r w:rsidR="00DC281D" w:rsidRPr="00A2400B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- </w:t>
            </w:r>
            <w:r w:rsidR="00AD06E9" w:rsidRPr="00A2400B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A2400B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9F07EB" w:rsidRPr="00A2400B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A2400B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FE4007D" w14:textId="77777777" w:rsidR="00692B6F" w:rsidRPr="00A2400B" w:rsidRDefault="00692B6F" w:rsidP="00692B6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692B6F" w:rsidRPr="00A2400B" w14:paraId="22527C9E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18F3AF67" w14:textId="786C040D" w:rsidR="00692B6F" w:rsidRPr="00A2400B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94117D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79CBCC9" w14:textId="46EE4698" w:rsidR="00692B6F" w:rsidRPr="00A2400B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94117D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55C0452" w14:textId="77777777" w:rsidR="003D1898" w:rsidRPr="00A2400B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94117D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30357F7" w14:textId="7BD1A962" w:rsidR="006E5AA7" w:rsidRPr="00A2400B" w:rsidRDefault="006E5AA7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18383BA" w14:textId="1EA99514" w:rsidR="00547284" w:rsidRPr="00A2400B" w:rsidRDefault="00547284" w:rsidP="00547284">
      <w:pPr>
        <w:rPr>
          <w:rFonts w:ascii="TH SarabunPSK" w:hAnsi="TH SarabunPSK" w:cs="TH SarabunPSK"/>
          <w:b/>
          <w:bCs/>
          <w:sz w:val="16"/>
          <w:szCs w:val="16"/>
        </w:rPr>
      </w:pPr>
    </w:p>
    <w:p w14:paraId="0F486606" w14:textId="77777777" w:rsidR="00DA7E04" w:rsidRPr="00A2400B" w:rsidRDefault="00DA7E04">
      <w:pPr>
        <w:rPr>
          <w:rFonts w:ascii="TH SarabunPSK" w:hAnsi="TH SarabunPSK" w:cs="TH SarabunPSK"/>
          <w:b/>
          <w:bCs/>
          <w:sz w:val="32"/>
          <w:szCs w:val="32"/>
        </w:rPr>
      </w:pPr>
      <w:r w:rsidRPr="00A2400B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5A6A9166" w14:textId="0F461961" w:rsidR="00627F7E" w:rsidRPr="00A2400B" w:rsidRDefault="00BE16CF" w:rsidP="006E5AA7">
      <w:pPr>
        <w:spacing w:after="120"/>
        <w:rPr>
          <w:rFonts w:ascii="TH SarabunPSK" w:hAnsi="TH SarabunPSK" w:cs="TH SarabunPSK"/>
          <w:b/>
          <w:bCs/>
          <w:sz w:val="16"/>
          <w:szCs w:val="16"/>
          <w:cs/>
        </w:rPr>
      </w:pPr>
      <w:r w:rsidRPr="00A2400B">
        <w:rPr>
          <w:rFonts w:ascii="TH SarabunPSK" w:hAnsi="TH SarabunPSK" w:cs="TH SarabunPSK"/>
          <w:b/>
          <w:bCs/>
          <w:sz w:val="32"/>
          <w:szCs w:val="32"/>
        </w:rPr>
        <w:lastRenderedPageBreak/>
        <w:t>6</w:t>
      </w:r>
      <w:r w:rsidRPr="00A2400B">
        <w:rPr>
          <w:rFonts w:ascii="TH SarabunPSK" w:hAnsi="TH SarabunPSK" w:cs="TH SarabunPSK"/>
          <w:b/>
          <w:bCs/>
          <w:sz w:val="32"/>
          <w:szCs w:val="32"/>
          <w:cs/>
        </w:rPr>
        <w:t>.  ผลงานด้านคุณธรรม จริยธรรม และมนุษยสัมพันธ์</w:t>
      </w:r>
      <w:r w:rsidR="00976608" w:rsidRPr="00A2400B">
        <w:rPr>
          <w:rFonts w:ascii="TH SarabunPSK" w:hAnsi="TH SarabunPSK" w:cs="TH SarabunPSK"/>
          <w:b/>
          <w:bCs/>
          <w:sz w:val="32"/>
          <w:szCs w:val="32"/>
          <w:cs/>
        </w:rPr>
        <w:t xml:space="preserve">  </w:t>
      </w:r>
      <w:r w:rsidR="008A78EF" w:rsidRPr="00A2400B">
        <w:rPr>
          <w:rFonts w:ascii="TH SarabunPSK" w:hAnsi="TH SarabunPSK" w:cs="TH SarabunPSK"/>
          <w:b/>
          <w:bCs/>
          <w:sz w:val="30"/>
          <w:szCs w:val="30"/>
          <w:cs/>
        </w:rPr>
        <w:t>1</w:t>
      </w:r>
      <w:r w:rsidR="00627F7E" w:rsidRPr="00A2400B">
        <w:rPr>
          <w:rFonts w:ascii="TH SarabunPSK" w:hAnsi="TH SarabunPSK" w:cs="TH SarabunPSK"/>
          <w:b/>
          <w:bCs/>
          <w:sz w:val="30"/>
          <w:szCs w:val="30"/>
        </w:rPr>
        <w:t xml:space="preserve">0 </w:t>
      </w:r>
      <w:r w:rsidR="00976608" w:rsidRPr="00A2400B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627F7E" w:rsidRPr="00A2400B">
        <w:rPr>
          <w:rFonts w:ascii="TH SarabunPSK" w:hAnsi="TH SarabunPSK" w:cs="TH SarabunPSK"/>
          <w:b/>
          <w:bCs/>
          <w:sz w:val="30"/>
          <w:szCs w:val="30"/>
          <w:cs/>
        </w:rPr>
        <w:t>คะแนน</w:t>
      </w:r>
    </w:p>
    <w:tbl>
      <w:tblPr>
        <w:tblW w:w="9360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60"/>
      </w:tblGrid>
      <w:tr w:rsidR="002A0917" w:rsidRPr="00A2400B" w14:paraId="1E37994F" w14:textId="77777777" w:rsidTr="002A0917">
        <w:trPr>
          <w:trHeight w:val="340"/>
        </w:trPr>
        <w:tc>
          <w:tcPr>
            <w:tcW w:w="9356" w:type="dxa"/>
            <w:vAlign w:val="center"/>
          </w:tcPr>
          <w:p w14:paraId="4558E9D2" w14:textId="77777777" w:rsidR="002A0917" w:rsidRPr="00A2400B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.1  ความสามารถในการสอดแทรกคุณธรรม จริยธรรม ในการเรียนการสอน  </w:t>
            </w:r>
          </w:p>
          <w:p w14:paraId="7A11F6D7" w14:textId="1FDD6AE9" w:rsidR="002A0917" w:rsidRPr="00A2400B" w:rsidRDefault="002A0917" w:rsidP="0033024C">
            <w:pPr>
              <w:pStyle w:val="BodyTextIndent"/>
              <w:spacing w:after="120"/>
              <w:ind w:firstLine="454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ปรดบรรยายรายละเอียดการสอนสอดแทรกด้านคุณธรรม จริยธรรม วิธีการสอน/การพัฒนา และการวัดประเมินรวมทั้ง แสดงหลักฐานประกอบที่ส่งผลต่อคุณธรรม จริยธรรมของผู้เรียนที่เป็นรูปธรรมชัดเจน</w:t>
            </w:r>
          </w:p>
        </w:tc>
      </w:tr>
    </w:tbl>
    <w:p w14:paraId="56012146" w14:textId="77777777" w:rsidR="002A0917" w:rsidRPr="00A2400B" w:rsidRDefault="002A0917" w:rsidP="002A0917">
      <w:pPr>
        <w:pStyle w:val="BodyTextIndent"/>
        <w:ind w:firstLine="284"/>
        <w:rPr>
          <w:rFonts w:ascii="TH SarabunPSK" w:hAnsi="TH SarabunPSK" w:cs="TH SarabunPSK"/>
          <w:sz w:val="6"/>
          <w:szCs w:val="6"/>
          <w:cs/>
        </w:rPr>
      </w:pPr>
    </w:p>
    <w:tbl>
      <w:tblPr>
        <w:tblW w:w="9210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0"/>
      </w:tblGrid>
      <w:tr w:rsidR="002A0917" w:rsidRPr="00A2400B" w14:paraId="58102F0B" w14:textId="77777777" w:rsidTr="002A0917">
        <w:trPr>
          <w:trHeight w:val="340"/>
        </w:trPr>
        <w:tc>
          <w:tcPr>
            <w:tcW w:w="921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4664F67" w14:textId="510952A1" w:rsidR="002A0917" w:rsidRPr="00A2400B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400D524" w14:textId="354CB9E9" w:rsidR="002A0917" w:rsidRPr="00A2400B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1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EFDC529" w14:textId="23ED42A5" w:rsidR="002A0917" w:rsidRPr="00A2400B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8816BC5" w14:textId="77777777" w:rsidR="002A0917" w:rsidRPr="00A2400B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FE9A7F6" w14:textId="77777777" w:rsidR="002A0917" w:rsidRPr="00A2400B" w:rsidRDefault="002A0917" w:rsidP="002A0917">
      <w:pPr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W w:w="9360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60"/>
      </w:tblGrid>
      <w:tr w:rsidR="002A0917" w:rsidRPr="00A2400B" w14:paraId="6ADB7A10" w14:textId="77777777" w:rsidTr="002A0917">
        <w:trPr>
          <w:trHeight w:val="340"/>
        </w:trPr>
        <w:tc>
          <w:tcPr>
            <w:tcW w:w="9356" w:type="dxa"/>
            <w:vAlign w:val="center"/>
            <w:hideMark/>
          </w:tcPr>
          <w:p w14:paraId="41DD88F2" w14:textId="77777777" w:rsidR="002A0917" w:rsidRPr="00A2400B" w:rsidRDefault="002A0917">
            <w:pPr>
              <w:pStyle w:val="BodyTextIndent"/>
              <w:ind w:firstLine="0"/>
              <w:rPr>
                <w:rFonts w:ascii="TH SarabunPSK" w:hAnsi="TH SarabunPSK" w:cs="TH SarabunPSK"/>
                <w:color w:val="FF0000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การประพฤติตนที่เป็นแบบอย่างที่ดี</w:t>
            </w:r>
            <w:r w:rsidRPr="00A2400B">
              <w:rPr>
                <w:rFonts w:ascii="TH SarabunPSK" w:hAnsi="TH SarabunPSK" w:cs="TH SarabunPSK"/>
                <w:b/>
                <w:bCs/>
                <w:color w:val="FF0000"/>
                <w:sz w:val="30"/>
                <w:szCs w:val="30"/>
                <w:cs/>
                <w:lang w:val="en-US" w:eastAsia="en-US"/>
              </w:rPr>
              <w:t xml:space="preserve">  </w:t>
            </w:r>
          </w:p>
        </w:tc>
      </w:tr>
    </w:tbl>
    <w:p w14:paraId="00E6A2F7" w14:textId="77777777" w:rsidR="002A0917" w:rsidRPr="00A2400B" w:rsidRDefault="002A0917" w:rsidP="002A0917">
      <w:pPr>
        <w:pStyle w:val="BodyTextIndent"/>
        <w:ind w:firstLine="284"/>
        <w:rPr>
          <w:rFonts w:ascii="TH SarabunPSK" w:hAnsi="TH SarabunPSK" w:cs="TH SarabunPSK"/>
          <w:color w:val="FF0000"/>
          <w:sz w:val="6"/>
          <w:szCs w:val="6"/>
        </w:rPr>
      </w:pPr>
    </w:p>
    <w:p w14:paraId="348D807B" w14:textId="3B86923D" w:rsidR="002A0917" w:rsidRPr="00A2400B" w:rsidRDefault="00AD06E9" w:rsidP="00AD06E9">
      <w:pPr>
        <w:pStyle w:val="BodyTextIndent"/>
        <w:tabs>
          <w:tab w:val="left" w:pos="784"/>
        </w:tabs>
        <w:spacing w:after="120"/>
        <w:ind w:firstLine="0"/>
        <w:rPr>
          <w:rFonts w:ascii="TH SarabunPSK" w:hAnsi="TH SarabunPSK" w:cs="TH SarabunPSK"/>
          <w:sz w:val="30"/>
          <w:szCs w:val="30"/>
          <w:lang w:val="en-US" w:eastAsia="en-US"/>
        </w:rPr>
      </w:pPr>
      <w:r w:rsidRPr="00A2400B">
        <w:rPr>
          <w:rFonts w:ascii="TH SarabunPSK" w:hAnsi="TH SarabunPSK" w:cs="TH SarabunPSK"/>
          <w:b/>
          <w:bCs/>
          <w:sz w:val="30"/>
          <w:szCs w:val="30"/>
          <w:cs/>
          <w:lang w:val="en-US" w:eastAsia="en-US"/>
        </w:rPr>
        <w:tab/>
      </w:r>
      <w:r w:rsidR="002A0917" w:rsidRPr="00A2400B">
        <w:rPr>
          <w:rFonts w:ascii="TH SarabunPSK" w:hAnsi="TH SarabunPSK" w:cs="TH SarabunPSK"/>
          <w:sz w:val="30"/>
          <w:szCs w:val="30"/>
          <w:cs/>
          <w:lang w:val="en-US" w:eastAsia="en-US"/>
        </w:rPr>
        <w:t>โปรดบรรยายรายละเอียดและแสดงหลักฐานประกอบที่เป็นรูปธรรมชัดเจน</w:t>
      </w:r>
    </w:p>
    <w:tbl>
      <w:tblPr>
        <w:tblW w:w="9210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0"/>
      </w:tblGrid>
      <w:tr w:rsidR="002A0917" w:rsidRPr="00A2400B" w14:paraId="510DC5E0" w14:textId="77777777" w:rsidTr="002A0917">
        <w:trPr>
          <w:trHeight w:val="340"/>
        </w:trPr>
        <w:tc>
          <w:tcPr>
            <w:tcW w:w="921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386C9FC" w14:textId="7CB81D0A" w:rsidR="002A0917" w:rsidRPr="00A2400B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2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4FF9BD4" w14:textId="5E4B9021" w:rsidR="002A0917" w:rsidRPr="00A2400B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2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D09FCF3" w14:textId="32757BFA" w:rsidR="002A0917" w:rsidRPr="00A2400B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 (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3339F236" w14:textId="77777777" w:rsidR="002A0917" w:rsidRPr="00A2400B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365BBE18" w14:textId="1B4DB5D9" w:rsidR="001608EC" w:rsidRPr="00A2400B" w:rsidRDefault="001608EC">
      <w:pPr>
        <w:rPr>
          <w:rFonts w:ascii="TH SarabunPSK" w:hAnsi="TH SarabunPSK" w:cs="TH SarabunPSK"/>
        </w:rPr>
      </w:pP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754475" w:rsidRPr="00A2400B" w14:paraId="20ED5A31" w14:textId="77777777" w:rsidTr="00FB6B9B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2ACF1C3A" w14:textId="26DD6D07" w:rsidR="004D56F2" w:rsidRPr="00A2400B" w:rsidRDefault="00754475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DB3866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1C6876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</w:t>
            </w:r>
            <w:proofErr w:type="gramEnd"/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/</w:t>
            </w:r>
            <w:r w:rsidR="00C6194C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ระกาศเกียรติคุณที่ได้รับทางด้าน</w:t>
            </w:r>
            <w:r w:rsidR="009B0CA7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คุณธรรม จริยธรรม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</w:p>
          <w:p w14:paraId="667AB27D" w14:textId="77777777" w:rsidR="001C6876" w:rsidRPr="00A2400B" w:rsidRDefault="004D56F2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ให้ระบุ</w:t>
            </w:r>
            <w:r w:rsidR="00FB6B9B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 หน่วยงานที่ให้ และ ปี พ.ศ.</w:t>
            </w:r>
          </w:p>
          <w:p w14:paraId="0C1E41F3" w14:textId="76F2366E" w:rsidR="00754475" w:rsidRPr="00A2400B" w:rsidRDefault="001C6876" w:rsidP="001C687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4D56F2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7FD4C743" w14:textId="451F2387" w:rsidR="00066811" w:rsidRPr="00A2400B" w:rsidRDefault="004D56F2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- </w:t>
            </w:r>
            <w:r w:rsidR="00AD06E9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F07EB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A2400B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4CA9BF39" w14:textId="77777777" w:rsidR="00754475" w:rsidRPr="00A2400B" w:rsidRDefault="00754475" w:rsidP="00754475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754475" w:rsidRPr="00A2400B" w14:paraId="05251F4E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719DB1B" w14:textId="31D78352" w:rsidR="00754475" w:rsidRPr="00A2400B" w:rsidRDefault="00754475" w:rsidP="00FB6B9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</w:t>
            </w:r>
            <w:r w:rsidR="00DB3866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25F755C7" w14:textId="762F55FB" w:rsidR="00754475" w:rsidRPr="00A2400B" w:rsidRDefault="00754475" w:rsidP="00FB6B9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</w:t>
            </w:r>
            <w:r w:rsidR="00DB3866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FB6B9B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CA28B43" w14:textId="3CB1AEC4" w:rsidR="00754475" w:rsidRPr="00A2400B" w:rsidRDefault="00754475" w:rsidP="00DB386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</w:t>
            </w:r>
            <w:r w:rsidR="00DB3866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22C54642" w14:textId="77777777" w:rsidR="003D1898" w:rsidRPr="00A2400B" w:rsidRDefault="003D1898" w:rsidP="00DB386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C2EB831" w14:textId="77777777" w:rsidR="00DB3866" w:rsidRPr="00A2400B" w:rsidRDefault="00DB3866" w:rsidP="00754475">
      <w:pPr>
        <w:pStyle w:val="BodyTextIndent"/>
        <w:ind w:firstLine="284"/>
        <w:rPr>
          <w:rFonts w:ascii="TH SarabunPSK" w:hAnsi="TH SarabunPSK" w:cs="TH SarabunPSK"/>
        </w:rPr>
      </w:pPr>
    </w:p>
    <w:p w14:paraId="2EDACF41" w14:textId="77777777" w:rsidR="00DA7E04" w:rsidRPr="00A2400B" w:rsidRDefault="00DA7E04">
      <w:pPr>
        <w:rPr>
          <w:rFonts w:ascii="TH SarabunPSK" w:hAnsi="TH SarabunPSK" w:cs="TH SarabunPSK"/>
          <w:b/>
          <w:bCs/>
          <w:sz w:val="32"/>
          <w:szCs w:val="32"/>
          <w:lang w:val="x-none" w:eastAsia="x-none"/>
        </w:rPr>
      </w:pPr>
      <w:r w:rsidRPr="00A2400B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70076C71" w14:textId="03F0257D" w:rsidR="008A78EF" w:rsidRPr="00A2400B" w:rsidRDefault="009B0CA7" w:rsidP="00547284">
      <w:pPr>
        <w:pStyle w:val="BodyTextIndent"/>
        <w:ind w:firstLine="0"/>
        <w:rPr>
          <w:rFonts w:ascii="TH SarabunPSK" w:hAnsi="TH SarabunPSK" w:cs="TH SarabunPSK"/>
          <w:b/>
          <w:bCs/>
          <w:sz w:val="32"/>
          <w:szCs w:val="32"/>
        </w:rPr>
      </w:pPr>
      <w:r w:rsidRPr="00A2400B">
        <w:rPr>
          <w:rFonts w:ascii="TH SarabunPSK" w:hAnsi="TH SarabunPSK" w:cs="TH SarabunPSK"/>
          <w:b/>
          <w:bCs/>
          <w:sz w:val="32"/>
          <w:szCs w:val="32"/>
        </w:rPr>
        <w:lastRenderedPageBreak/>
        <w:t>7</w:t>
      </w:r>
      <w:r w:rsidRPr="00A2400B">
        <w:rPr>
          <w:rFonts w:ascii="TH SarabunPSK" w:hAnsi="TH SarabunPSK" w:cs="TH SarabunPSK"/>
          <w:b/>
          <w:bCs/>
          <w:sz w:val="32"/>
          <w:szCs w:val="32"/>
          <w:cs/>
        </w:rPr>
        <w:t>.  ผลงานด้านการอุทิศตนเพื่อส่วนรวม</w:t>
      </w:r>
      <w:r w:rsidR="00976608" w:rsidRPr="00A2400B">
        <w:rPr>
          <w:rFonts w:ascii="TH SarabunPSK" w:hAnsi="TH SarabunPSK" w:cs="TH SarabunPSK"/>
          <w:b/>
          <w:bCs/>
          <w:sz w:val="32"/>
          <w:szCs w:val="32"/>
          <w:cs/>
        </w:rPr>
        <w:t xml:space="preserve">   </w:t>
      </w:r>
      <w:r w:rsidR="008A78EF" w:rsidRPr="00A2400B">
        <w:rPr>
          <w:rFonts w:ascii="TH SarabunPSK" w:hAnsi="TH SarabunPSK" w:cs="TH SarabunPSK"/>
          <w:b/>
          <w:bCs/>
          <w:sz w:val="30"/>
          <w:szCs w:val="30"/>
          <w:cs/>
        </w:rPr>
        <w:t xml:space="preserve">10 </w:t>
      </w:r>
      <w:r w:rsidR="00976608" w:rsidRPr="00A2400B">
        <w:rPr>
          <w:rFonts w:ascii="TH SarabunPSK" w:hAnsi="TH SarabunPSK" w:cs="TH SarabunPSK"/>
          <w:b/>
          <w:bCs/>
          <w:sz w:val="30"/>
          <w:szCs w:val="30"/>
          <w:cs/>
        </w:rPr>
        <w:t xml:space="preserve">  </w:t>
      </w:r>
      <w:r w:rsidR="008A78EF" w:rsidRPr="00A2400B">
        <w:rPr>
          <w:rFonts w:ascii="TH SarabunPSK" w:hAnsi="TH SarabunPSK" w:cs="TH SarabunPSK"/>
          <w:b/>
          <w:bCs/>
          <w:sz w:val="30"/>
          <w:szCs w:val="30"/>
          <w:cs/>
        </w:rPr>
        <w:t>คะแนน</w:t>
      </w: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51385B" w:rsidRPr="00A2400B" w14:paraId="20173ED9" w14:textId="77777777" w:rsidTr="008E13A7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67D82FE6" w14:textId="56688FD0" w:rsidR="00920C3A" w:rsidRPr="00A2400B" w:rsidRDefault="0051385B" w:rsidP="00356453">
            <w:pPr>
              <w:pStyle w:val="BodyTextIndent"/>
              <w:spacing w:before="12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1  การเป็นกรรมการ/</w:t>
            </w:r>
            <w:r w:rsidR="00E641F6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สมาชิก/</w:t>
            </w:r>
            <w:r w:rsidR="00E641F6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ภาคี</w:t>
            </w:r>
            <w:r w:rsidR="002C60D8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ของ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องค์กรทางสังคมและสาธารณะ</w:t>
            </w:r>
          </w:p>
          <w:p w14:paraId="6BB26657" w14:textId="77777777" w:rsidR="0051385B" w:rsidRPr="00A2400B" w:rsidRDefault="00920C3A" w:rsidP="000C0173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ให้ระบุ</w:t>
            </w:r>
            <w:r w:rsidR="0051385B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ตำแหน่ง องค์กร และ ปี พ.ศ.</w:t>
            </w:r>
          </w:p>
          <w:p w14:paraId="360D0500" w14:textId="56A2DEC3" w:rsidR="0051385B" w:rsidRPr="00A2400B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920C3A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ังสือ/คำสั่งแต่งตั้ง และรายละเอียดที่สำคัญขององค์กร</w:t>
            </w:r>
          </w:p>
          <w:p w14:paraId="2C85B255" w14:textId="4148CE2F" w:rsidR="00920C3A" w:rsidRPr="00A2400B" w:rsidRDefault="00920C3A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F07EB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A2400B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36D2C7C0" w14:textId="77777777" w:rsidR="0051385B" w:rsidRPr="00A2400B" w:rsidRDefault="0051385B" w:rsidP="0051385B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51385B" w:rsidRPr="00A2400B" w14:paraId="497D76B0" w14:textId="77777777" w:rsidTr="008E13A7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F45DE13" w14:textId="2ADC6B2A" w:rsidR="0051385B" w:rsidRPr="00A2400B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1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6656A20" w14:textId="4410DEA7" w:rsidR="0051385B" w:rsidRPr="00A2400B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1 (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2FE0C448" w14:textId="77777777" w:rsidR="003D1898" w:rsidRPr="00A2400B" w:rsidRDefault="0051385B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1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BA524B1" w14:textId="6D59FA35" w:rsidR="000C0173" w:rsidRPr="00A2400B" w:rsidRDefault="000C0173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D3F165A" w14:textId="77777777" w:rsidR="0051385B" w:rsidRPr="00A2400B" w:rsidRDefault="0051385B" w:rsidP="0051385B">
      <w:pPr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51385B" w:rsidRPr="00A2400B" w14:paraId="2A32754B" w14:textId="77777777" w:rsidTr="008E13A7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2849616C" w14:textId="2130C52D" w:rsidR="00920C3A" w:rsidRPr="00A2400B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2  รางวัล/</w:t>
            </w:r>
            <w:r w:rsidR="00C6194C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ประกาศเกียรติคุณที่ได้รับทางด้านการอุทิศตนเพื่อส่วนรวม </w:t>
            </w:r>
            <w:r w:rsidR="00165F5C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222B4746" w14:textId="77777777" w:rsidR="0051385B" w:rsidRPr="00A2400B" w:rsidRDefault="00920C3A" w:rsidP="000C0173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ให้ระบุ</w:t>
            </w:r>
            <w:r w:rsidR="0051385B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 หน่วยงานที่ให้ และ ปี พ.ศ.</w:t>
            </w:r>
          </w:p>
          <w:p w14:paraId="715A1681" w14:textId="211AB7C5" w:rsidR="0051385B" w:rsidRPr="00A2400B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920C3A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/ภาพถ่าย</w:t>
            </w:r>
          </w:p>
          <w:p w14:paraId="281E370B" w14:textId="1908BA1D" w:rsidR="00920C3A" w:rsidRPr="00A2400B" w:rsidRDefault="00920C3A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F07EB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A2400B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6CCA7EFB" w14:textId="77777777" w:rsidR="0051385B" w:rsidRPr="00A2400B" w:rsidRDefault="0051385B" w:rsidP="0051385B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51385B" w:rsidRPr="00A2400B" w14:paraId="170F6BA9" w14:textId="77777777" w:rsidTr="008E13A7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F7660FD" w14:textId="646A501C" w:rsidR="0051385B" w:rsidRPr="00A2400B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2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B73A2D9" w14:textId="43B94387" w:rsidR="0051385B" w:rsidRPr="00A2400B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2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E3B4FF9" w14:textId="40CA1FD8" w:rsidR="0051385B" w:rsidRPr="00A2400B" w:rsidRDefault="0051385B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2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477E816" w14:textId="77777777" w:rsidR="003D1898" w:rsidRPr="00A2400B" w:rsidRDefault="003D1898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5A1F9CD" w14:textId="77777777" w:rsidR="009B0CA7" w:rsidRPr="00A2400B" w:rsidRDefault="009B0CA7" w:rsidP="009B0CA7">
      <w:pPr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497"/>
      </w:tblGrid>
      <w:tr w:rsidR="00132F5D" w:rsidRPr="00A2400B" w14:paraId="13805ADC" w14:textId="77777777" w:rsidTr="002C60D8">
        <w:trPr>
          <w:trHeight w:val="340"/>
        </w:trPr>
        <w:tc>
          <w:tcPr>
            <w:tcW w:w="9497" w:type="dxa"/>
            <w:shd w:val="clear" w:color="auto" w:fill="auto"/>
            <w:vAlign w:val="center"/>
          </w:tcPr>
          <w:p w14:paraId="71F90B48" w14:textId="036919B8" w:rsidR="00920C3A" w:rsidRPr="00A2400B" w:rsidRDefault="00132F5D" w:rsidP="000C0173">
            <w:pPr>
              <w:pStyle w:val="BodyTextIndent"/>
              <w:spacing w:after="60"/>
              <w:ind w:right="-108"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</w:t>
            </w:r>
            <w:r w:rsidR="0051385B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943EE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นำศาสตร์ที่ตนเองมีความรู้ความสามารถหรือเชี่ยวชาญ ไป</w:t>
            </w:r>
            <w:r w:rsidR="00943EE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u w:val="single"/>
                <w:cs/>
                <w:lang w:val="en-US" w:eastAsia="en-US"/>
              </w:rPr>
              <w:t>พัฒนาหรือถ่ายทอด</w:t>
            </w:r>
            <w:r w:rsidR="00943EE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ห้กับ ชุมชน สังคม จนส่งผลต่อการแก้ปัญหา หรือพัฒนาชุมชน สังคม ให้มีความเปลี่ยนแปลงที่ดีขึ้น ชุมชนมีความเข้มแข็ง สามารถพึ่งพาตนเองได้อย่างยั่งยืน เป็นที่ประจักษ์และได้รับการยอมรับจากสาธารณะ โดยไม่หวังผลตอบแทนส่วนบุคคลในเชิงธุรกิจหรือในลักษณะอื่น</w:t>
            </w:r>
            <w:r w:rsidR="000C0173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943EE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ๆ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165F5C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7A32B2E0" w14:textId="7ED8B130" w:rsidR="00132F5D" w:rsidRPr="00A2400B" w:rsidRDefault="00920C3A" w:rsidP="008B6358">
            <w:pPr>
              <w:pStyle w:val="BodyTextIndent"/>
              <w:ind w:right="-108"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342917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="00342917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244D1A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/ภาพถ่าย</w:t>
            </w:r>
            <w:r w:rsidR="005A6D63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8658F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060546F8" w14:textId="5A1289A7" w:rsidR="00415A96" w:rsidRPr="00A2400B" w:rsidRDefault="00415A96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F07EB"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A2400B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3E2A5754" w14:textId="77777777" w:rsidR="00132F5D" w:rsidRPr="00A2400B" w:rsidRDefault="00132F5D" w:rsidP="00132F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132F5D" w:rsidRPr="00A2400B" w14:paraId="00242904" w14:textId="77777777" w:rsidTr="004B1A09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79650E33" w14:textId="260AAA85" w:rsidR="00132F5D" w:rsidRPr="00A2400B" w:rsidRDefault="00132F5D" w:rsidP="004B1A09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</w:t>
            </w:r>
            <w:r w:rsidR="0051385B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4DEAED1" w14:textId="62A802E4" w:rsidR="00132F5D" w:rsidRPr="00A2400B" w:rsidRDefault="00132F5D" w:rsidP="004B1A09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</w:t>
            </w:r>
            <w:r w:rsidR="0051385B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DE55E2B" w14:textId="2CFAE68E" w:rsidR="00132F5D" w:rsidRPr="00A2400B" w:rsidRDefault="00132F5D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</w:t>
            </w:r>
            <w:r w:rsidR="0051385B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35A7415" w14:textId="77777777" w:rsidR="003D1898" w:rsidRPr="00A2400B" w:rsidRDefault="003D1898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6463AB3" w14:textId="77777777" w:rsidR="006E6C19" w:rsidRPr="00A2400B" w:rsidRDefault="00805A0F" w:rsidP="0060072E">
      <w:pPr>
        <w:rPr>
          <w:rFonts w:ascii="TH SarabunPSK" w:hAnsi="TH SarabunPSK" w:cs="TH SarabunPSK"/>
          <w:b/>
          <w:bCs/>
          <w:sz w:val="16"/>
          <w:szCs w:val="16"/>
        </w:rPr>
      </w:pPr>
      <w:r w:rsidRPr="00A2400B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628EEA52" w14:textId="77777777" w:rsidR="007625E0" w:rsidRPr="00A2400B" w:rsidRDefault="000F09C0" w:rsidP="007625E0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  <w:cs/>
        </w:rPr>
      </w:pPr>
      <w:r w:rsidRPr="00A2400B">
        <w:rPr>
          <w:rFonts w:ascii="TH SarabunPSK" w:hAnsi="TH SarabunPSK" w:cs="TH SarabunPSK"/>
          <w:b/>
          <w:bCs/>
          <w:sz w:val="30"/>
          <w:szCs w:val="30"/>
          <w:cs/>
        </w:rPr>
        <w:lastRenderedPageBreak/>
        <w:tab/>
      </w:r>
      <w:bookmarkStart w:id="5" w:name="_Hlk130393783"/>
      <w:r w:rsidR="00A87686" w:rsidRPr="00A2400B">
        <w:rPr>
          <w:rFonts w:ascii="TH SarabunPSK" w:hAnsi="TH SarabunPSK" w:cs="TH SarabunPSK"/>
          <w:b/>
          <w:bCs/>
          <w:sz w:val="30"/>
          <w:szCs w:val="30"/>
          <w:cs/>
        </w:rPr>
        <w:t>ข้าพเจ้าขอรับรองว่า</w:t>
      </w:r>
      <w:r w:rsidRPr="00A2400B">
        <w:rPr>
          <w:rFonts w:ascii="TH SarabunPSK" w:hAnsi="TH SarabunPSK" w:cs="TH SarabunPSK"/>
          <w:b/>
          <w:bCs/>
          <w:sz w:val="30"/>
          <w:szCs w:val="30"/>
          <w:cs/>
        </w:rPr>
        <w:t>ข้อความข้างต้นเป็นความจริงทุกประการ</w:t>
      </w:r>
    </w:p>
    <w:p w14:paraId="2A1FBB46" w14:textId="77777777" w:rsidR="00D82512" w:rsidRPr="00A2400B" w:rsidRDefault="00D82512" w:rsidP="0064595D">
      <w:pPr>
        <w:tabs>
          <w:tab w:val="left" w:pos="-142"/>
          <w:tab w:val="left" w:pos="0"/>
        </w:tabs>
        <w:spacing w:before="240"/>
        <w:rPr>
          <w:rFonts w:ascii="TH SarabunPSK" w:hAnsi="TH SarabunPSK" w:cs="TH SarabunPSK"/>
          <w:b/>
          <w:bCs/>
        </w:rPr>
      </w:pPr>
    </w:p>
    <w:p w14:paraId="1E60309E" w14:textId="77777777" w:rsidR="00415C3D" w:rsidRPr="00A2400B" w:rsidRDefault="00415C3D" w:rsidP="00415C3D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</w:rPr>
      </w:pPr>
      <w:r w:rsidRPr="00A2400B">
        <w:rPr>
          <w:rFonts w:ascii="TH SarabunPSK" w:hAnsi="TH SarabunPSK" w:cs="TH SarabunPSK"/>
          <w:b/>
          <w:bCs/>
          <w:sz w:val="30"/>
          <w:szCs w:val="30"/>
          <w:cs/>
        </w:rPr>
        <w:tab/>
      </w:r>
    </w:p>
    <w:p w14:paraId="6B35DC1C" w14:textId="3F94C6EB" w:rsidR="00415C3D" w:rsidRPr="00A2400B" w:rsidRDefault="00415C3D" w:rsidP="00415C3D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A2400B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A2400B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4C3181" w:rsidRPr="00A2400B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 </w:t>
      </w:r>
      <w:r w:rsidRPr="00A2400B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ที่ได้รับการเสนอ</w:t>
      </w:r>
      <w:r w:rsidR="004C3181" w:rsidRPr="00A2400B">
        <w:rPr>
          <w:rFonts w:ascii="TH SarabunPSK" w:hAnsi="TH SarabunPSK" w:cs="TH SarabunPSK"/>
          <w:b/>
          <w:bCs/>
          <w:sz w:val="30"/>
          <w:szCs w:val="30"/>
          <w:cs/>
        </w:rPr>
        <w:t>ชื่อ</w:t>
      </w:r>
      <w:r w:rsidRPr="00A2400B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</w:t>
      </w:r>
      <w:r w:rsidR="00FC5867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  <w:r w:rsidRPr="00A2400B">
        <w:rPr>
          <w:rFonts w:ascii="TH SarabunPSK" w:hAnsi="TH SarabunPSK" w:cs="TH SarabunPSK"/>
          <w:b/>
          <w:bCs/>
          <w:sz w:val="30"/>
          <w:szCs w:val="30"/>
          <w:cs/>
        </w:rPr>
        <w:t xml:space="preserve">   </w:t>
      </w:r>
      <w:r w:rsidR="00244D1A" w:rsidRPr="00A2400B">
        <w:rPr>
          <w:rFonts w:ascii="TH SarabunPSK" w:hAnsi="TH SarabunPSK" w:cs="TH SarabunPSK"/>
          <w:sz w:val="30"/>
          <w:szCs w:val="30"/>
          <w:cs/>
        </w:rPr>
        <w:t xml:space="preserve">  </w:t>
      </w:r>
      <w:r w:rsidRPr="00A2400B">
        <w:rPr>
          <w:rFonts w:ascii="TH SarabunPSK" w:hAnsi="TH SarabunPSK" w:cs="TH SarabunPSK"/>
          <w:sz w:val="30"/>
          <w:szCs w:val="30"/>
          <w:cs/>
        </w:rPr>
        <w:t>……….………………………</w:t>
      </w:r>
      <w:r w:rsidR="00244D1A" w:rsidRPr="00A2400B">
        <w:rPr>
          <w:rFonts w:ascii="TH SarabunPSK" w:hAnsi="TH SarabunPSK" w:cs="TH SarabunPSK"/>
          <w:sz w:val="30"/>
          <w:szCs w:val="30"/>
          <w:cs/>
        </w:rPr>
        <w:t>.....................</w:t>
      </w:r>
      <w:r w:rsidRPr="00A2400B">
        <w:rPr>
          <w:rFonts w:ascii="TH SarabunPSK" w:hAnsi="TH SarabunPSK" w:cs="TH SarabunPSK"/>
          <w:sz w:val="30"/>
          <w:szCs w:val="30"/>
          <w:cs/>
        </w:rPr>
        <w:t>…….………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827"/>
        <w:gridCol w:w="283"/>
      </w:tblGrid>
      <w:tr w:rsidR="00415C3D" w:rsidRPr="00A2400B" w14:paraId="3C8C26EC" w14:textId="77777777" w:rsidTr="00B179F6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C4A1FA7" w14:textId="77777777" w:rsidR="00415C3D" w:rsidRPr="00A2400B" w:rsidRDefault="00415C3D" w:rsidP="006D2B8A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2ACF85A" w14:textId="77777777" w:rsidR="00415C3D" w:rsidRPr="00A2400B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0C04E65" w14:textId="77777777" w:rsidR="00415C3D" w:rsidRPr="00A2400B" w:rsidRDefault="00415C3D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67BE0858" w14:textId="77777777" w:rsidR="00415C3D" w:rsidRPr="00A2400B" w:rsidRDefault="00415C3D" w:rsidP="00415C3D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  <w:r w:rsidRPr="00A2400B">
        <w:rPr>
          <w:rFonts w:ascii="TH SarabunPSK" w:hAnsi="TH SarabunPSK" w:cs="TH SarabunPSK"/>
          <w:b/>
          <w:bCs/>
          <w:sz w:val="8"/>
          <w:szCs w:val="8"/>
          <w:cs/>
        </w:rPr>
        <w:t xml:space="preserve">  </w:t>
      </w:r>
    </w:p>
    <w:tbl>
      <w:tblPr>
        <w:tblW w:w="0" w:type="auto"/>
        <w:tblInd w:w="393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559"/>
        <w:gridCol w:w="2977"/>
        <w:gridCol w:w="708"/>
      </w:tblGrid>
      <w:tr w:rsidR="00415C3D" w:rsidRPr="00A2400B" w14:paraId="7FD42FBC" w14:textId="77777777" w:rsidTr="00B179F6">
        <w:trPr>
          <w:trHeight w:val="454"/>
        </w:trPr>
        <w:tc>
          <w:tcPr>
            <w:tcW w:w="155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053054B" w14:textId="77777777" w:rsidR="00415C3D" w:rsidRPr="004B0D9A" w:rsidRDefault="00415C3D" w:rsidP="00FE3A06">
            <w:pPr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4B0D9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ตำแหน่ง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0BFEC240" w14:textId="77777777" w:rsidR="00415C3D" w:rsidRPr="00A2400B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708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76EC6FA" w14:textId="77777777" w:rsidR="00415C3D" w:rsidRPr="00A2400B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</w:tr>
    </w:tbl>
    <w:p w14:paraId="0A3848CB" w14:textId="77777777" w:rsidR="00415C3D" w:rsidRPr="00A2400B" w:rsidRDefault="00415C3D" w:rsidP="00415C3D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415C3D" w:rsidRPr="00A2400B" w14:paraId="22D27C88" w14:textId="77777777" w:rsidTr="006D2B8A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C4D5336" w14:textId="77777777" w:rsidR="00415C3D" w:rsidRPr="00A2400B" w:rsidRDefault="00415C3D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D7E12B0" w14:textId="77777777" w:rsidR="00415C3D" w:rsidRPr="00A2400B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89FBC22" w14:textId="77777777" w:rsidR="00415C3D" w:rsidRPr="00A2400B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3014829" w14:textId="77777777" w:rsidR="00415C3D" w:rsidRPr="00A2400B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339FE45" w14:textId="77777777" w:rsidR="00415C3D" w:rsidRPr="00A2400B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2DC91CF" w14:textId="2B8E5F2F" w:rsidR="00415C3D" w:rsidRPr="00A2400B" w:rsidRDefault="00137C7C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569</w:t>
            </w:r>
          </w:p>
        </w:tc>
      </w:tr>
    </w:tbl>
    <w:p w14:paraId="00002814" w14:textId="77777777" w:rsidR="00415C3D" w:rsidRPr="00A2400B" w:rsidRDefault="00415C3D" w:rsidP="00415C3D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line="312" w:lineRule="auto"/>
        <w:jc w:val="center"/>
        <w:rPr>
          <w:rFonts w:ascii="TH SarabunPSK" w:hAnsi="TH SarabunPSK" w:cs="TH SarabunPSK"/>
          <w:b/>
          <w:bCs/>
          <w:sz w:val="30"/>
          <w:szCs w:val="30"/>
        </w:rPr>
      </w:pPr>
    </w:p>
    <w:p w14:paraId="210E435C" w14:textId="77777777" w:rsidR="00D82512" w:rsidRPr="00A2400B" w:rsidRDefault="00D82512" w:rsidP="00415C3D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line="312" w:lineRule="auto"/>
        <w:jc w:val="center"/>
        <w:rPr>
          <w:rFonts w:ascii="TH SarabunPSK" w:hAnsi="TH SarabunPSK" w:cs="TH SarabunPSK"/>
          <w:b/>
          <w:bCs/>
          <w:sz w:val="30"/>
          <w:szCs w:val="30"/>
        </w:rPr>
      </w:pPr>
    </w:p>
    <w:p w14:paraId="3B3AEDD3" w14:textId="3EEDB064" w:rsidR="00415C3D" w:rsidRPr="00A2400B" w:rsidRDefault="00415C3D" w:rsidP="00415C3D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A2400B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A2400B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A2400B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A2400B">
        <w:rPr>
          <w:rFonts w:ascii="TH SarabunPSK" w:hAnsi="TH SarabunPSK" w:cs="TH SarabunPSK"/>
          <w:b/>
          <w:bCs/>
          <w:sz w:val="30"/>
          <w:szCs w:val="30"/>
          <w:cs/>
        </w:rPr>
        <w:tab/>
        <w:t>ลายมือชื่อผู้เสนอ</w:t>
      </w:r>
      <w:r w:rsidR="00FC5867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ชื่อ </w:t>
      </w:r>
      <w:r w:rsidRPr="00A2400B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 </w:t>
      </w:r>
      <w:r w:rsidR="00244D1A" w:rsidRPr="00A2400B">
        <w:rPr>
          <w:rFonts w:ascii="TH SarabunPSK" w:hAnsi="TH SarabunPSK" w:cs="TH SarabunPSK"/>
          <w:sz w:val="30"/>
          <w:szCs w:val="30"/>
          <w:cs/>
        </w:rPr>
        <w:t xml:space="preserve">   </w:t>
      </w:r>
      <w:r w:rsidRPr="00A2400B">
        <w:rPr>
          <w:rFonts w:ascii="TH SarabunPSK" w:hAnsi="TH SarabunPSK" w:cs="TH SarabunPSK"/>
          <w:sz w:val="30"/>
          <w:szCs w:val="30"/>
          <w:cs/>
        </w:rPr>
        <w:t>……….……………………………</w:t>
      </w:r>
      <w:r w:rsidR="00244D1A" w:rsidRPr="00A2400B">
        <w:rPr>
          <w:rFonts w:ascii="TH SarabunPSK" w:hAnsi="TH SarabunPSK" w:cs="TH SarabunPSK"/>
          <w:sz w:val="30"/>
          <w:szCs w:val="30"/>
          <w:cs/>
        </w:rPr>
        <w:t>....................</w:t>
      </w:r>
      <w:r w:rsidRPr="00A2400B">
        <w:rPr>
          <w:rFonts w:ascii="TH SarabunPSK" w:hAnsi="TH SarabunPSK" w:cs="TH SarabunPSK"/>
          <w:sz w:val="30"/>
          <w:szCs w:val="30"/>
          <w:cs/>
        </w:rPr>
        <w:t>.………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827"/>
        <w:gridCol w:w="283"/>
      </w:tblGrid>
      <w:tr w:rsidR="00415C3D" w:rsidRPr="00A2400B" w14:paraId="7A999273" w14:textId="77777777" w:rsidTr="00B179F6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EC29144" w14:textId="77777777" w:rsidR="00415C3D" w:rsidRPr="00A2400B" w:rsidRDefault="00415C3D" w:rsidP="006D2B8A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694BC0D5" w14:textId="77777777" w:rsidR="00415C3D" w:rsidRPr="00A2400B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A319122" w14:textId="77777777" w:rsidR="00415C3D" w:rsidRPr="00A2400B" w:rsidRDefault="00415C3D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70944275" w14:textId="03CD4F51" w:rsidR="00FE3A06" w:rsidRPr="00A2400B" w:rsidRDefault="00FE3A06" w:rsidP="00FE3A06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sz w:val="30"/>
          <w:szCs w:val="30"/>
        </w:rPr>
      </w:pPr>
      <w:r w:rsidRPr="00A2400B">
        <w:rPr>
          <w:rFonts w:ascii="TH SarabunPSK" w:hAnsi="TH SarabunPSK" w:cs="TH SarabunPSK"/>
          <w:sz w:val="30"/>
          <w:szCs w:val="30"/>
          <w:cs/>
        </w:rPr>
        <w:t xml:space="preserve">       </w:t>
      </w:r>
      <w:r w:rsidRPr="004B0D9A">
        <w:rPr>
          <w:rFonts w:ascii="TH SarabunPSK" w:hAnsi="TH SarabunPSK" w:cs="TH SarabunPSK"/>
          <w:b/>
          <w:bCs/>
          <w:sz w:val="30"/>
          <w:szCs w:val="30"/>
          <w:cs/>
        </w:rPr>
        <w:t>ตำแหน่ง</w:t>
      </w:r>
      <w:r w:rsidRPr="00A2400B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932529" w:rsidRPr="00A2400B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A2400B">
        <w:rPr>
          <w:rFonts w:ascii="TH SarabunPSK" w:hAnsi="TH SarabunPSK" w:cs="TH SarabunPSK"/>
          <w:sz w:val="30"/>
          <w:szCs w:val="30"/>
          <w:cs/>
        </w:rPr>
        <w:t>ประธานสภาอาจารย์/สภาคณาจารย์/</w:t>
      </w:r>
      <w:r w:rsidR="00932529" w:rsidRPr="00A2400B">
        <w:rPr>
          <w:rFonts w:ascii="TH SarabunPSK" w:hAnsi="TH SarabunPSK" w:cs="TH SarabunPSK"/>
          <w:sz w:val="30"/>
          <w:szCs w:val="30"/>
          <w:cs/>
        </w:rPr>
        <w:t>สภาพนักงาน/</w:t>
      </w:r>
      <w:r w:rsidRPr="00A2400B">
        <w:rPr>
          <w:rFonts w:ascii="TH SarabunPSK" w:hAnsi="TH SarabunPSK" w:cs="TH SarabunPSK"/>
          <w:sz w:val="30"/>
          <w:szCs w:val="30"/>
          <w:cs/>
        </w:rPr>
        <w:t>สภาคณาจารย์และข้าราชการ/</w:t>
      </w:r>
    </w:p>
    <w:p w14:paraId="02C665F0" w14:textId="1B93EC75" w:rsidR="00FE3A06" w:rsidRPr="00A2400B" w:rsidRDefault="00FE3A06" w:rsidP="00FE3A06">
      <w:pPr>
        <w:tabs>
          <w:tab w:val="left" w:pos="-142"/>
          <w:tab w:val="left" w:pos="0"/>
        </w:tabs>
        <w:rPr>
          <w:rFonts w:ascii="TH SarabunPSK" w:hAnsi="TH SarabunPSK" w:cs="TH SarabunPSK"/>
          <w:sz w:val="30"/>
          <w:szCs w:val="30"/>
        </w:rPr>
      </w:pPr>
      <w:r w:rsidRPr="00A2400B">
        <w:rPr>
          <w:rFonts w:ascii="TH SarabunPSK" w:hAnsi="TH SarabunPSK" w:cs="TH SarabunPSK"/>
          <w:sz w:val="30"/>
          <w:szCs w:val="30"/>
          <w:cs/>
        </w:rPr>
        <w:tab/>
      </w:r>
      <w:r w:rsidRPr="00A2400B">
        <w:rPr>
          <w:rFonts w:ascii="TH SarabunPSK" w:hAnsi="TH SarabunPSK" w:cs="TH SarabunPSK"/>
          <w:sz w:val="30"/>
          <w:szCs w:val="30"/>
          <w:cs/>
        </w:rPr>
        <w:tab/>
      </w:r>
      <w:r w:rsidRPr="00A2400B">
        <w:rPr>
          <w:rFonts w:ascii="TH SarabunPSK" w:hAnsi="TH SarabunPSK" w:cs="TH SarabunPSK"/>
          <w:sz w:val="30"/>
          <w:szCs w:val="30"/>
          <w:cs/>
        </w:rPr>
        <w:tab/>
      </w:r>
      <w:r w:rsidRPr="00A2400B">
        <w:rPr>
          <w:rFonts w:ascii="TH SarabunPSK" w:hAnsi="TH SarabunPSK" w:cs="TH SarabunPSK"/>
          <w:sz w:val="30"/>
          <w:szCs w:val="30"/>
          <w:cs/>
        </w:rPr>
        <w:tab/>
      </w:r>
      <w:r w:rsidRPr="00A2400B">
        <w:rPr>
          <w:rFonts w:ascii="TH SarabunPSK" w:hAnsi="TH SarabunPSK" w:cs="TH SarabunPSK"/>
          <w:sz w:val="30"/>
          <w:szCs w:val="30"/>
          <w:cs/>
        </w:rPr>
        <w:tab/>
      </w:r>
      <w:r w:rsidR="00932529" w:rsidRPr="00A2400B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Pr="00A2400B">
        <w:rPr>
          <w:rFonts w:ascii="TH SarabunPSK" w:hAnsi="TH SarabunPSK" w:cs="TH SarabunPSK"/>
          <w:sz w:val="30"/>
          <w:szCs w:val="30"/>
          <w:cs/>
        </w:rPr>
        <w:t>สภาคณาจารย์และพนักงาน/</w:t>
      </w:r>
      <w:r w:rsidR="00932529" w:rsidRPr="00A2400B">
        <w:rPr>
          <w:rFonts w:ascii="TH SarabunPSK" w:hAnsi="TH SarabunPSK" w:cs="TH SarabunPSK"/>
          <w:sz w:val="30"/>
          <w:szCs w:val="30"/>
          <w:cs/>
        </w:rPr>
        <w:t>สภาคณาจารย์และบุคลากร</w:t>
      </w:r>
    </w:p>
    <w:p w14:paraId="10415D2A" w14:textId="77777777" w:rsidR="00415C3D" w:rsidRPr="00A2400B" w:rsidRDefault="00415C3D" w:rsidP="00415C3D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6"/>
          <w:szCs w:val="6"/>
        </w:rPr>
      </w:pPr>
      <w:r w:rsidRPr="00A2400B">
        <w:rPr>
          <w:rFonts w:ascii="TH SarabunPSK" w:hAnsi="TH SarabunPSK" w:cs="TH SarabunPSK"/>
          <w:b/>
          <w:bCs/>
          <w:sz w:val="6"/>
          <w:szCs w:val="6"/>
          <w:cs/>
        </w:rPr>
        <w:t xml:space="preserve">         </w:t>
      </w:r>
    </w:p>
    <w:tbl>
      <w:tblPr>
        <w:tblW w:w="7654" w:type="dxa"/>
        <w:tblInd w:w="166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126"/>
        <w:gridCol w:w="5245"/>
        <w:gridCol w:w="283"/>
      </w:tblGrid>
      <w:tr w:rsidR="00415C3D" w:rsidRPr="00A2400B" w14:paraId="2ED35A4D" w14:textId="77777777" w:rsidTr="006D2B8A">
        <w:trPr>
          <w:trHeight w:val="454"/>
        </w:trPr>
        <w:tc>
          <w:tcPr>
            <w:tcW w:w="2126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69FD7D9" w14:textId="77777777" w:rsidR="00415C3D" w:rsidRPr="004B0D9A" w:rsidRDefault="00415C3D" w:rsidP="006D2B8A">
            <w:pPr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4B0D9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มหาวิทยาลัย/สถาบัน</w:t>
            </w:r>
          </w:p>
        </w:tc>
        <w:tc>
          <w:tcPr>
            <w:tcW w:w="5245" w:type="dxa"/>
            <w:shd w:val="clear" w:color="auto" w:fill="auto"/>
            <w:vAlign w:val="center"/>
          </w:tcPr>
          <w:p w14:paraId="2D28642B" w14:textId="77777777" w:rsidR="00415C3D" w:rsidRPr="00A2400B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1979247" w14:textId="77777777" w:rsidR="00415C3D" w:rsidRPr="00A2400B" w:rsidRDefault="00415C3D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7D3C11C3" w14:textId="77777777" w:rsidR="00415C3D" w:rsidRPr="00A2400B" w:rsidRDefault="00415C3D" w:rsidP="00415C3D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</w:rPr>
      </w:pPr>
    </w:p>
    <w:p w14:paraId="048270B9" w14:textId="77777777" w:rsidR="00415C3D" w:rsidRPr="00A2400B" w:rsidRDefault="00415C3D" w:rsidP="00415C3D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  <w:cs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415C3D" w:rsidRPr="00A2400B" w14:paraId="046412EE" w14:textId="77777777" w:rsidTr="006D2B8A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B2B2347" w14:textId="77777777" w:rsidR="00415C3D" w:rsidRPr="00A2400B" w:rsidRDefault="00415C3D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0F52BDD" w14:textId="77777777" w:rsidR="00415C3D" w:rsidRPr="00A2400B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8A0ABA8" w14:textId="77777777" w:rsidR="00415C3D" w:rsidRPr="00A2400B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6E614DE" w14:textId="77777777" w:rsidR="00415C3D" w:rsidRPr="00A2400B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3BB2B0A" w14:textId="77777777" w:rsidR="00415C3D" w:rsidRPr="00A2400B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A2400B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E6F06C8" w14:textId="11A3D66C" w:rsidR="00415C3D" w:rsidRPr="00A2400B" w:rsidRDefault="00137C7C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569</w:t>
            </w:r>
          </w:p>
        </w:tc>
      </w:tr>
    </w:tbl>
    <w:p w14:paraId="0E36FA13" w14:textId="77777777" w:rsidR="00AB6841" w:rsidRPr="00A2400B" w:rsidRDefault="00AB6841" w:rsidP="0060072E">
      <w:pPr>
        <w:rPr>
          <w:rFonts w:ascii="TH SarabunPSK" w:hAnsi="TH SarabunPSK" w:cs="TH SarabunPSK"/>
          <w:b/>
          <w:bCs/>
          <w:sz w:val="40"/>
          <w:szCs w:val="40"/>
          <w:cs/>
        </w:rPr>
      </w:pPr>
    </w:p>
    <w:p w14:paraId="6E24548F" w14:textId="77777777" w:rsidR="00AB6841" w:rsidRPr="00A2400B" w:rsidRDefault="00565351" w:rsidP="0060072E">
      <w:pPr>
        <w:rPr>
          <w:rFonts w:ascii="TH SarabunPSK" w:hAnsi="TH SarabunPSK" w:cs="TH SarabunPSK"/>
          <w:b/>
          <w:bCs/>
          <w:sz w:val="32"/>
          <w:szCs w:val="32"/>
        </w:rPr>
      </w:pPr>
      <w:r w:rsidRPr="00A2400B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3556E10B" wp14:editId="275EDE3F">
                <wp:simplePos x="0" y="0"/>
                <wp:positionH relativeFrom="column">
                  <wp:posOffset>29873</wp:posOffset>
                </wp:positionH>
                <wp:positionV relativeFrom="paragraph">
                  <wp:posOffset>131114</wp:posOffset>
                </wp:positionV>
                <wp:extent cx="6024245" cy="2631881"/>
                <wp:effectExtent l="0" t="0" r="14605" b="16510"/>
                <wp:wrapNone/>
                <wp:docPr id="1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24245" cy="263188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7A4040D" id="Rectangle 26" o:spid="_x0000_s1026" style="position:absolute;margin-left:2.35pt;margin-top:10.3pt;width:474.35pt;height:207.25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" strokeweight="1.5pt"/>
            </w:pict>
          </mc:Fallback>
        </mc:AlternateContent>
      </w:r>
    </w:p>
    <w:p w14:paraId="02CCF1DB" w14:textId="0D35955E" w:rsidR="006C5E5F" w:rsidRPr="00A2400B" w:rsidRDefault="00707B3F" w:rsidP="00C6194C">
      <w:pPr>
        <w:spacing w:after="60"/>
        <w:ind w:left="284"/>
        <w:rPr>
          <w:rFonts w:ascii="TH SarabunPSK" w:hAnsi="TH SarabunPSK" w:cs="TH SarabunPSK"/>
          <w:b/>
          <w:bCs/>
          <w:sz w:val="30"/>
          <w:szCs w:val="30"/>
        </w:rPr>
      </w:pPr>
      <w:r w:rsidRPr="00A2400B">
        <w:rPr>
          <w:rFonts w:ascii="TH SarabunPSK" w:hAnsi="TH SarabunPSK" w:cs="TH SarabunPSK"/>
          <w:b/>
          <w:bCs/>
          <w:sz w:val="30"/>
          <w:szCs w:val="30"/>
          <w:cs/>
        </w:rPr>
        <w:t>หน่วยงานที่เสนอชื่อ</w:t>
      </w: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013"/>
        <w:gridCol w:w="6917"/>
      </w:tblGrid>
      <w:tr w:rsidR="00492E38" w:rsidRPr="00A2400B" w14:paraId="0C87B0CF" w14:textId="77777777" w:rsidTr="00492E38">
        <w:trPr>
          <w:trHeight w:val="454"/>
        </w:trPr>
        <w:tc>
          <w:tcPr>
            <w:tcW w:w="2013" w:type="dxa"/>
            <w:shd w:val="clear" w:color="auto" w:fill="auto"/>
            <w:vAlign w:val="center"/>
          </w:tcPr>
          <w:p w14:paraId="0B21F37F" w14:textId="641CABD3" w:rsidR="00492E38" w:rsidRPr="00A2400B" w:rsidRDefault="00492E38" w:rsidP="00492E38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มหาวิทยาลัย/สถาบัน</w:t>
            </w:r>
          </w:p>
        </w:tc>
        <w:tc>
          <w:tcPr>
            <w:tcW w:w="6917" w:type="dxa"/>
            <w:shd w:val="clear" w:color="auto" w:fill="auto"/>
            <w:vAlign w:val="center"/>
          </w:tcPr>
          <w:p w14:paraId="0B671470" w14:textId="01FE12C0" w:rsidR="00492E38" w:rsidRPr="00A2400B" w:rsidRDefault="00492E38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4C96AE6F" w14:textId="77777777" w:rsidR="00707B3F" w:rsidRPr="00A2400B" w:rsidRDefault="00707B3F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013"/>
        <w:gridCol w:w="6917"/>
      </w:tblGrid>
      <w:tr w:rsidR="00B611C6" w:rsidRPr="00A2400B" w14:paraId="5907A08D" w14:textId="77777777" w:rsidTr="00492E38">
        <w:trPr>
          <w:trHeight w:val="454"/>
        </w:trPr>
        <w:tc>
          <w:tcPr>
            <w:tcW w:w="2013" w:type="dxa"/>
            <w:shd w:val="clear" w:color="auto" w:fill="auto"/>
            <w:vAlign w:val="center"/>
          </w:tcPr>
          <w:p w14:paraId="4BAEC094" w14:textId="77777777" w:rsidR="00D75E9A" w:rsidRPr="00A2400B" w:rsidRDefault="00D75E9A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สถานที่ติดต่อ</w:t>
            </w:r>
          </w:p>
        </w:tc>
        <w:tc>
          <w:tcPr>
            <w:tcW w:w="6917" w:type="dxa"/>
            <w:shd w:val="clear" w:color="auto" w:fill="auto"/>
            <w:vAlign w:val="center"/>
          </w:tcPr>
          <w:p w14:paraId="0A1EC210" w14:textId="77777777" w:rsidR="000214D8" w:rsidRPr="00A2400B" w:rsidRDefault="000214D8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14A718AB" w14:textId="77777777" w:rsidR="00D75E9A" w:rsidRPr="00A2400B" w:rsidRDefault="00D75E9A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021"/>
        <w:gridCol w:w="3515"/>
        <w:gridCol w:w="1134"/>
        <w:gridCol w:w="3260"/>
      </w:tblGrid>
      <w:tr w:rsidR="00B611C6" w:rsidRPr="00A2400B" w14:paraId="1C0765E3" w14:textId="77777777" w:rsidTr="00492E38">
        <w:trPr>
          <w:trHeight w:val="454"/>
        </w:trPr>
        <w:tc>
          <w:tcPr>
            <w:tcW w:w="1021" w:type="dxa"/>
            <w:shd w:val="clear" w:color="auto" w:fill="auto"/>
            <w:vAlign w:val="center"/>
          </w:tcPr>
          <w:p w14:paraId="696A0A9F" w14:textId="77777777" w:rsidR="00D75E9A" w:rsidRPr="00A2400B" w:rsidRDefault="00D75E9A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โทรศัพท์</w:t>
            </w:r>
          </w:p>
        </w:tc>
        <w:tc>
          <w:tcPr>
            <w:tcW w:w="3515" w:type="dxa"/>
            <w:shd w:val="clear" w:color="auto" w:fill="auto"/>
            <w:vAlign w:val="center"/>
          </w:tcPr>
          <w:p w14:paraId="24265FF0" w14:textId="77777777" w:rsidR="00D75E9A" w:rsidRPr="00A2400B" w:rsidRDefault="00D75E9A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F3B3C6C" w14:textId="77777777" w:rsidR="00D75E9A" w:rsidRPr="00A2400B" w:rsidRDefault="00D75E9A" w:rsidP="00670B35">
            <w:pPr>
              <w:ind w:left="34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โทรสาร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E89EAF4" w14:textId="77777777" w:rsidR="00D75E9A" w:rsidRPr="00A2400B" w:rsidRDefault="00D75E9A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62DC87BC" w14:textId="77777777" w:rsidR="00D75E9A" w:rsidRPr="00A2400B" w:rsidRDefault="00D75E9A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013"/>
        <w:gridCol w:w="6917"/>
      </w:tblGrid>
      <w:tr w:rsidR="00B611C6" w:rsidRPr="00A2400B" w14:paraId="0C9F53A6" w14:textId="77777777" w:rsidTr="00492E38">
        <w:trPr>
          <w:trHeight w:val="454"/>
        </w:trPr>
        <w:tc>
          <w:tcPr>
            <w:tcW w:w="2013" w:type="dxa"/>
            <w:shd w:val="clear" w:color="auto" w:fill="auto"/>
            <w:vAlign w:val="center"/>
          </w:tcPr>
          <w:p w14:paraId="41502212" w14:textId="77777777" w:rsidR="00F958AD" w:rsidRPr="00A2400B" w:rsidRDefault="00670B35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ชื่อ</w:t>
            </w:r>
            <w:r w:rsidR="00F958AD" w:rsidRPr="00A2400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ผู้ประสานงาน</w:t>
            </w:r>
          </w:p>
        </w:tc>
        <w:tc>
          <w:tcPr>
            <w:tcW w:w="6917" w:type="dxa"/>
            <w:shd w:val="clear" w:color="auto" w:fill="auto"/>
            <w:vAlign w:val="center"/>
          </w:tcPr>
          <w:p w14:paraId="3A37E029" w14:textId="77777777" w:rsidR="00F958AD" w:rsidRPr="00A2400B" w:rsidRDefault="00F958AD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5758B71C" w14:textId="77777777" w:rsidR="00F958AD" w:rsidRPr="00A2400B" w:rsidRDefault="00F958AD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92"/>
        <w:gridCol w:w="3544"/>
        <w:gridCol w:w="2268"/>
        <w:gridCol w:w="2126"/>
      </w:tblGrid>
      <w:tr w:rsidR="00B611C6" w:rsidRPr="00A2400B" w14:paraId="45C22DE5" w14:textId="77777777" w:rsidTr="00B611C6">
        <w:trPr>
          <w:trHeight w:val="454"/>
        </w:trPr>
        <w:tc>
          <w:tcPr>
            <w:tcW w:w="992" w:type="dxa"/>
            <w:shd w:val="clear" w:color="auto" w:fill="auto"/>
            <w:vAlign w:val="center"/>
          </w:tcPr>
          <w:p w14:paraId="017582AB" w14:textId="77777777" w:rsidR="00F958AD" w:rsidRPr="00A2400B" w:rsidRDefault="00F958AD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E</w:t>
            </w:r>
            <w:r w:rsidRPr="00A2400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-</w:t>
            </w:r>
            <w:r w:rsidRPr="00A2400B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mail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14229744" w14:textId="77777777" w:rsidR="00F958AD" w:rsidRPr="00A2400B" w:rsidRDefault="00F958AD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0E11C793" w14:textId="77777777" w:rsidR="00F958AD" w:rsidRPr="00A2400B" w:rsidRDefault="00F958AD" w:rsidP="00670B35">
            <w:pPr>
              <w:ind w:left="34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A2400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โทรศัพท์ติดต่อสะดวก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5B221666" w14:textId="77777777" w:rsidR="00F958AD" w:rsidRPr="00A2400B" w:rsidRDefault="00F958AD" w:rsidP="00B611C6">
            <w:pPr>
              <w:ind w:left="175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2E1EA5A4" w14:textId="2F1E3B61" w:rsidR="00A12215" w:rsidRPr="00A2400B" w:rsidRDefault="00A12215" w:rsidP="0055510C">
      <w:pPr>
        <w:spacing w:before="60" w:after="60"/>
        <w:ind w:left="284"/>
        <w:jc w:val="center"/>
        <w:rPr>
          <w:rFonts w:ascii="TH SarabunPSK" w:hAnsi="TH SarabunPSK" w:cs="TH SarabunPSK"/>
          <w:b/>
          <w:bCs/>
          <w:sz w:val="44"/>
          <w:szCs w:val="44"/>
          <w:highlight w:val="yellow"/>
        </w:rPr>
      </w:pPr>
    </w:p>
    <w:p w14:paraId="35D8C6FD" w14:textId="77777777" w:rsidR="0064595D" w:rsidRPr="00A2400B" w:rsidRDefault="0064595D" w:rsidP="0055510C">
      <w:pPr>
        <w:spacing w:before="60" w:after="60"/>
        <w:ind w:left="284"/>
        <w:jc w:val="center"/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</w:pPr>
    </w:p>
    <w:p w14:paraId="75D56B46" w14:textId="7D305AD1" w:rsidR="0055510C" w:rsidRPr="00A2400B" w:rsidRDefault="0055510C" w:rsidP="00193440">
      <w:pPr>
        <w:spacing w:before="60" w:after="60"/>
        <w:jc w:val="center"/>
        <w:rPr>
          <w:rFonts w:ascii="TH SarabunPSK" w:hAnsi="TH SarabunPSK" w:cs="TH SarabunPSK"/>
          <w:b/>
          <w:bCs/>
          <w:sz w:val="44"/>
          <w:szCs w:val="44"/>
          <w:cs/>
        </w:rPr>
      </w:pPr>
      <w:r w:rsidRPr="00A2400B"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  <w:t>เอกสารที่สมบูรณ์ จะต้อง</w:t>
      </w:r>
      <w:r w:rsidR="00050F70" w:rsidRPr="00A2400B"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  <w:t>มี</w:t>
      </w:r>
      <w:r w:rsidRPr="00A2400B"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  <w:t>ลายมือชื่อครบทั้งผู้ที่ได้รับการเสนอชื่อและผู้เสนอ</w:t>
      </w:r>
      <w:bookmarkEnd w:id="5"/>
      <w:r w:rsidR="000E4F93">
        <w:rPr>
          <w:rFonts w:ascii="TH SarabunPSK" w:hAnsi="TH SarabunPSK" w:cs="TH SarabunPSK" w:hint="cs"/>
          <w:b/>
          <w:bCs/>
          <w:sz w:val="44"/>
          <w:szCs w:val="44"/>
          <w:highlight w:val="yellow"/>
          <w:cs/>
        </w:rPr>
        <w:t>ชื่อ</w:t>
      </w:r>
    </w:p>
    <w:sectPr w:rsidR="0055510C" w:rsidRPr="00A2400B" w:rsidSect="000A02C6">
      <w:headerReference w:type="default" r:id="rId11"/>
      <w:footerReference w:type="default" r:id="rId12"/>
      <w:pgSz w:w="11906" w:h="16838" w:code="9"/>
      <w:pgMar w:top="1111" w:right="1021" w:bottom="284" w:left="1418" w:header="425" w:footer="516" w:gutter="0"/>
      <w:pgNumType w:start="1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F1C822" w14:textId="77777777" w:rsidR="00B54D76" w:rsidRDefault="00B54D76">
      <w:r>
        <w:separator/>
      </w:r>
    </w:p>
  </w:endnote>
  <w:endnote w:type="continuationSeparator" w:id="0">
    <w:p w14:paraId="2D89B2DE" w14:textId="77777777" w:rsidR="00B54D76" w:rsidRDefault="00B54D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 SarabunPSK">
    <w:altName w:val="TH Sarabun 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484135" w14:textId="77777777" w:rsidR="00410D28" w:rsidRPr="006B3E6B" w:rsidRDefault="00410D28" w:rsidP="00A12215">
    <w:pPr>
      <w:pStyle w:val="Footer"/>
      <w:jc w:val="center"/>
      <w:rPr>
        <w:rFonts w:ascii="TH Sarabun New" w:hAnsi="TH Sarabun New" w:cs="TH Sarabun New"/>
        <w:sz w:val="22"/>
        <w:szCs w:val="24"/>
      </w:rPr>
    </w:pPr>
    <w:r w:rsidRPr="006B3E6B">
      <w:rPr>
        <w:rFonts w:ascii="TH Sarabun New" w:hAnsi="TH Sarabun New" w:cs="TH Sarabun New"/>
        <w:sz w:val="22"/>
        <w:szCs w:val="24"/>
        <w:cs/>
      </w:rPr>
      <w:t>ที่ประชุมประธานสภาอาจารย์มหาวิทยาลัยแห่งประเทศไทย (ปอมท.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76FFC1" w14:textId="77777777" w:rsidR="00B54D76" w:rsidRDefault="00B54D76">
      <w:r>
        <w:separator/>
      </w:r>
    </w:p>
  </w:footnote>
  <w:footnote w:type="continuationSeparator" w:id="0">
    <w:p w14:paraId="1D8803CF" w14:textId="77777777" w:rsidR="00B54D76" w:rsidRDefault="00B54D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D396BF" w14:textId="77777777" w:rsidR="00410D28" w:rsidRDefault="00410D28" w:rsidP="00D14DB0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374AE28C" w14:textId="77777777" w:rsidR="00410D28" w:rsidRDefault="00410D2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7D4B86" w14:textId="77777777" w:rsidR="00410D28" w:rsidRPr="00D33713" w:rsidRDefault="00410D28">
    <w:pPr>
      <w:pStyle w:val="Header"/>
      <w:jc w:val="center"/>
      <w:rPr>
        <w:rFonts w:ascii="TH SarabunPSK" w:hAnsi="TH SarabunPSK" w:cs="TH SarabunPSK"/>
        <w:sz w:val="32"/>
      </w:rPr>
    </w:pPr>
    <w:r w:rsidRPr="00D33713">
      <w:rPr>
        <w:rFonts w:ascii="TH SarabunPSK" w:hAnsi="TH SarabunPSK" w:cs="TH SarabunPSK"/>
        <w:sz w:val="32"/>
      </w:rPr>
      <w:fldChar w:fldCharType="begin"/>
    </w:r>
    <w:r w:rsidRPr="00D33713">
      <w:rPr>
        <w:rFonts w:ascii="TH SarabunPSK" w:hAnsi="TH SarabunPSK" w:cs="TH SarabunPSK"/>
        <w:sz w:val="32"/>
      </w:rPr>
      <w:instrText>PAGE   \</w:instrText>
    </w:r>
    <w:r w:rsidRPr="00D33713">
      <w:rPr>
        <w:rFonts w:ascii="TH SarabunPSK" w:hAnsi="TH SarabunPSK" w:cs="TH SarabunPSK"/>
        <w:sz w:val="32"/>
        <w:cs/>
      </w:rPr>
      <w:instrText xml:space="preserve">* </w:instrText>
    </w:r>
    <w:r w:rsidRPr="00D33713">
      <w:rPr>
        <w:rFonts w:ascii="TH SarabunPSK" w:hAnsi="TH SarabunPSK" w:cs="TH SarabunPSK"/>
        <w:sz w:val="32"/>
      </w:rPr>
      <w:instrText>MERGEFORMAT</w:instrText>
    </w:r>
    <w:r w:rsidRPr="00D33713">
      <w:rPr>
        <w:rFonts w:ascii="TH SarabunPSK" w:hAnsi="TH SarabunPSK" w:cs="TH SarabunPSK"/>
        <w:sz w:val="32"/>
      </w:rPr>
      <w:fldChar w:fldCharType="separate"/>
    </w:r>
    <w:r w:rsidRPr="00E63C93">
      <w:rPr>
        <w:rFonts w:ascii="TH SarabunPSK" w:hAnsi="TH SarabunPSK" w:cs="TH SarabunPSK"/>
        <w:noProof/>
        <w:sz w:val="32"/>
        <w:cs/>
        <w:lang w:val="th-TH"/>
      </w:rPr>
      <w:t>1</w:t>
    </w:r>
    <w:r w:rsidRPr="00D33713">
      <w:rPr>
        <w:rFonts w:ascii="TH SarabunPSK" w:hAnsi="TH SarabunPSK" w:cs="TH SarabunPSK"/>
        <w:sz w:val="32"/>
      </w:rPr>
      <w:fldChar w:fldCharType="end"/>
    </w:r>
  </w:p>
  <w:p w14:paraId="71C72247" w14:textId="77777777" w:rsidR="00410D28" w:rsidRPr="00D33713" w:rsidRDefault="00410D28" w:rsidP="00D33713">
    <w:pPr>
      <w:pStyle w:val="Header"/>
      <w:jc w:val="center"/>
      <w:rPr>
        <w:rFonts w:ascii="TH SarabunPSK" w:hAnsi="TH SarabunPSK" w:cs="TH SarabunPSK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845900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DD14D01" w14:textId="173AAC48" w:rsidR="00410D28" w:rsidRDefault="00410D28">
        <w:pPr>
          <w:pStyle w:val="Header"/>
          <w:jc w:val="center"/>
        </w:pPr>
        <w:r>
          <w:fldChar w:fldCharType="begin"/>
        </w:r>
        <w:r>
          <w:instrText xml:space="preserve"> PAGE   \</w:instrText>
        </w:r>
        <w:r>
          <w:rPr>
            <w:rFonts w:cs="Cordia New"/>
            <w:szCs w:val="28"/>
            <w:cs/>
          </w:rPr>
          <w:instrText xml:space="preserve">* </w:instrText>
        </w:r>
        <w:r>
          <w:instrText xml:space="preserve">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0183DAB6" w14:textId="77777777" w:rsidR="00410D28" w:rsidRPr="00D33713" w:rsidRDefault="00410D28" w:rsidP="00E6265B">
    <w:pPr>
      <w:pStyle w:val="Header"/>
      <w:jc w:val="center"/>
      <w:rPr>
        <w:rFonts w:ascii="TH SarabunPSK" w:hAnsi="TH SarabunPSK" w:cs="TH SarabunPSK"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F714B"/>
    <w:multiLevelType w:val="multilevel"/>
    <w:tmpl w:val="2BE6884E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1" w15:restartNumberingAfterBreak="0">
    <w:nsid w:val="05A834FD"/>
    <w:multiLevelType w:val="hybridMultilevel"/>
    <w:tmpl w:val="01CA13FA"/>
    <w:lvl w:ilvl="0" w:tplc="C2FA699C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" w15:restartNumberingAfterBreak="0">
    <w:nsid w:val="0A813A0C"/>
    <w:multiLevelType w:val="multilevel"/>
    <w:tmpl w:val="50B45C42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3" w15:restartNumberingAfterBreak="0">
    <w:nsid w:val="0FCB21FA"/>
    <w:multiLevelType w:val="multilevel"/>
    <w:tmpl w:val="72D01754"/>
    <w:lvl w:ilvl="0">
      <w:start w:val="3"/>
      <w:numFmt w:val="decimal"/>
      <w:lvlText w:val="%1"/>
      <w:lvlJc w:val="left"/>
      <w:pPr>
        <w:tabs>
          <w:tab w:val="num" w:pos="705"/>
        </w:tabs>
        <w:ind w:left="705" w:hanging="705"/>
      </w:pPr>
      <w:rPr>
        <w:rFonts w:hint="default"/>
        <w:cs w:val="0"/>
        <w:lang w:bidi="th-TH"/>
      </w:rPr>
    </w:lvl>
    <w:lvl w:ilvl="1">
      <w:start w:val="2"/>
      <w:numFmt w:val="decimal"/>
      <w:lvlText w:val="%1.%2"/>
      <w:lvlJc w:val="left"/>
      <w:pPr>
        <w:tabs>
          <w:tab w:val="num" w:pos="1080"/>
        </w:tabs>
        <w:ind w:left="1080" w:hanging="720"/>
      </w:pPr>
      <w:rPr>
        <w:rFonts w:hint="default"/>
        <w:cs w:val="0"/>
        <w:lang w:bidi="th-TH"/>
      </w:rPr>
    </w:lvl>
    <w:lvl w:ilvl="2">
      <w:start w:val="2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960"/>
        </w:tabs>
        <w:ind w:left="3960" w:hanging="180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5040"/>
        </w:tabs>
        <w:ind w:left="5040" w:hanging="2160"/>
      </w:pPr>
      <w:rPr>
        <w:rFonts w:hint="default"/>
        <w:cs w:val="0"/>
        <w:lang w:bidi="th-TH"/>
      </w:rPr>
    </w:lvl>
  </w:abstractNum>
  <w:abstractNum w:abstractNumId="4" w15:restartNumberingAfterBreak="0">
    <w:nsid w:val="15C42D69"/>
    <w:multiLevelType w:val="multilevel"/>
    <w:tmpl w:val="AADA1742"/>
    <w:lvl w:ilvl="0">
      <w:start w:val="11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1159"/>
        </w:tabs>
        <w:ind w:left="1159" w:hanging="45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2138"/>
        </w:tabs>
        <w:ind w:left="2138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847"/>
        </w:tabs>
        <w:ind w:left="2847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3556"/>
        </w:tabs>
        <w:ind w:left="3556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4625"/>
        </w:tabs>
        <w:ind w:left="4625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5334"/>
        </w:tabs>
        <w:ind w:left="5334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6403"/>
        </w:tabs>
        <w:ind w:left="6403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7112"/>
        </w:tabs>
        <w:ind w:left="7112" w:hanging="1440"/>
      </w:pPr>
      <w:rPr>
        <w:rFonts w:hint="default"/>
        <w:cs w:val="0"/>
        <w:lang w:bidi="th-TH"/>
      </w:rPr>
    </w:lvl>
  </w:abstractNum>
  <w:abstractNum w:abstractNumId="5" w15:restartNumberingAfterBreak="0">
    <w:nsid w:val="198125BB"/>
    <w:multiLevelType w:val="multilevel"/>
    <w:tmpl w:val="457E7748"/>
    <w:lvl w:ilvl="0">
      <w:start w:val="7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  <w:cs w:val="0"/>
        <w:lang w:bidi="th-TH"/>
      </w:rPr>
    </w:lvl>
    <w:lvl w:ilvl="1">
      <w:start w:val="3"/>
      <w:numFmt w:val="decimal"/>
      <w:lvlText w:val="%1.%2"/>
      <w:lvlJc w:val="left"/>
      <w:pPr>
        <w:tabs>
          <w:tab w:val="num" w:pos="765"/>
        </w:tabs>
        <w:ind w:left="765" w:hanging="405"/>
      </w:pPr>
      <w:rPr>
        <w:rFonts w:hint="default"/>
        <w:cs w:val="0"/>
        <w:lang w:bidi="th-TH"/>
      </w:rPr>
    </w:lvl>
    <w:lvl w:ilvl="2">
      <w:start w:val="2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cs w:val="0"/>
        <w:lang w:bidi="th-TH"/>
      </w:rPr>
    </w:lvl>
  </w:abstractNum>
  <w:abstractNum w:abstractNumId="6" w15:restartNumberingAfterBreak="0">
    <w:nsid w:val="1AC771B4"/>
    <w:multiLevelType w:val="hybridMultilevel"/>
    <w:tmpl w:val="03868596"/>
    <w:lvl w:ilvl="0" w:tplc="04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7" w15:restartNumberingAfterBreak="0">
    <w:nsid w:val="1CB33DA9"/>
    <w:multiLevelType w:val="singleLevel"/>
    <w:tmpl w:val="041E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</w:abstractNum>
  <w:abstractNum w:abstractNumId="8" w15:restartNumberingAfterBreak="0">
    <w:nsid w:val="24A577A0"/>
    <w:multiLevelType w:val="hybridMultilevel"/>
    <w:tmpl w:val="1390F6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D11C68"/>
    <w:multiLevelType w:val="singleLevel"/>
    <w:tmpl w:val="14A69382"/>
    <w:lvl w:ilvl="0">
      <w:start w:val="1"/>
      <w:numFmt w:val="decimal"/>
      <w:lvlText w:val="%1."/>
      <w:lvlJc w:val="left"/>
      <w:pPr>
        <w:tabs>
          <w:tab w:val="num" w:pos="1079"/>
        </w:tabs>
        <w:ind w:left="1079" w:hanging="360"/>
      </w:pPr>
      <w:rPr>
        <w:rFonts w:hint="default"/>
        <w:cs w:val="0"/>
        <w:lang w:bidi="th-TH"/>
      </w:rPr>
    </w:lvl>
  </w:abstractNum>
  <w:abstractNum w:abstractNumId="10" w15:restartNumberingAfterBreak="0">
    <w:nsid w:val="32AA7365"/>
    <w:multiLevelType w:val="multilevel"/>
    <w:tmpl w:val="80F80C6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11" w15:restartNumberingAfterBreak="0">
    <w:nsid w:val="350365D9"/>
    <w:multiLevelType w:val="hybridMultilevel"/>
    <w:tmpl w:val="01CA13FA"/>
    <w:lvl w:ilvl="0" w:tplc="C2FA699C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2" w15:restartNumberingAfterBreak="0">
    <w:nsid w:val="359C667C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s w:val="0"/>
        <w:lang w:bidi="th-TH"/>
      </w:rPr>
    </w:lvl>
  </w:abstractNum>
  <w:abstractNum w:abstractNumId="13" w15:restartNumberingAfterBreak="0">
    <w:nsid w:val="39053F37"/>
    <w:multiLevelType w:val="multilevel"/>
    <w:tmpl w:val="DD26A7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isLgl/>
      <w:lvlText w:val="%1.%2"/>
      <w:lvlJc w:val="left"/>
      <w:pPr>
        <w:tabs>
          <w:tab w:val="num" w:pos="1080"/>
        </w:tabs>
        <w:ind w:left="1080" w:hanging="720"/>
      </w:pPr>
      <w:rPr>
        <w:rFonts w:hint="default"/>
        <w:cs w:val="0"/>
        <w:lang w:bidi="th-TH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isLgl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  <w:cs w:val="0"/>
        <w:lang w:bidi="th-TH"/>
      </w:r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  <w:cs w:val="0"/>
        <w:lang w:bidi="th-TH"/>
      </w:rPr>
    </w:lvl>
    <w:lvl w:ilvl="5">
      <w:start w:val="1"/>
      <w:numFmt w:val="decimal"/>
      <w:isLgl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  <w:cs w:val="0"/>
        <w:lang w:bidi="th-TH"/>
      </w:rPr>
    </w:lvl>
    <w:lvl w:ilvl="6">
      <w:start w:val="1"/>
      <w:numFmt w:val="decimal"/>
      <w:isLgl/>
      <w:lvlText w:val="%1.%2.%3.%4.%5.%6.%7"/>
      <w:lvlJc w:val="left"/>
      <w:pPr>
        <w:tabs>
          <w:tab w:val="num" w:pos="3960"/>
        </w:tabs>
        <w:ind w:left="3960" w:hanging="1800"/>
      </w:pPr>
      <w:rPr>
        <w:rFonts w:hint="default"/>
        <w:cs w:val="0"/>
        <w:lang w:bidi="th-TH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  <w:cs w:val="0"/>
        <w:lang w:bidi="th-TH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5040"/>
        </w:tabs>
        <w:ind w:left="5040" w:hanging="2160"/>
      </w:pPr>
      <w:rPr>
        <w:rFonts w:hint="default"/>
        <w:cs w:val="0"/>
        <w:lang w:bidi="th-TH"/>
      </w:rPr>
    </w:lvl>
  </w:abstractNum>
  <w:abstractNum w:abstractNumId="14" w15:restartNumberingAfterBreak="0">
    <w:nsid w:val="39996405"/>
    <w:multiLevelType w:val="hybridMultilevel"/>
    <w:tmpl w:val="A6F6A368"/>
    <w:lvl w:ilvl="0" w:tplc="659EE0C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cs w:val="0"/>
        <w:lang w:bidi="th-TH"/>
      </w:rPr>
    </w:lvl>
    <w:lvl w:ilvl="1" w:tplc="4C6AD060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cs w:val="0"/>
        <w:lang w:bidi="th-TH"/>
      </w:rPr>
    </w:lvl>
    <w:lvl w:ilvl="2" w:tplc="807C948E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cs w:val="0"/>
        <w:lang w:bidi="th-TH"/>
      </w:rPr>
    </w:lvl>
    <w:lvl w:ilvl="3" w:tplc="9EBC2D7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cs w:val="0"/>
        <w:lang w:bidi="th-TH"/>
      </w:rPr>
    </w:lvl>
    <w:lvl w:ilvl="4" w:tplc="52EA56B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cs w:val="0"/>
        <w:lang w:bidi="th-TH"/>
      </w:rPr>
    </w:lvl>
    <w:lvl w:ilvl="5" w:tplc="49387F9E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cs w:val="0"/>
        <w:lang w:bidi="th-TH"/>
      </w:rPr>
    </w:lvl>
    <w:lvl w:ilvl="6" w:tplc="6306623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cs w:val="0"/>
        <w:lang w:bidi="th-TH"/>
      </w:rPr>
    </w:lvl>
    <w:lvl w:ilvl="7" w:tplc="CDD60A26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cs w:val="0"/>
        <w:lang w:bidi="th-TH"/>
      </w:rPr>
    </w:lvl>
    <w:lvl w:ilvl="8" w:tplc="BB845EC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cs w:val="0"/>
        <w:lang w:bidi="th-TH"/>
      </w:rPr>
    </w:lvl>
  </w:abstractNum>
  <w:abstractNum w:abstractNumId="15" w15:restartNumberingAfterBreak="0">
    <w:nsid w:val="3D62227A"/>
    <w:multiLevelType w:val="multilevel"/>
    <w:tmpl w:val="90580C1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16" w15:restartNumberingAfterBreak="0">
    <w:nsid w:val="3E173ED3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40FA7D02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s w:val="0"/>
        <w:lang w:bidi="th-TH"/>
      </w:rPr>
    </w:lvl>
  </w:abstractNum>
  <w:abstractNum w:abstractNumId="18" w15:restartNumberingAfterBreak="0">
    <w:nsid w:val="41337BCD"/>
    <w:multiLevelType w:val="multilevel"/>
    <w:tmpl w:val="81FE6A12"/>
    <w:lvl w:ilvl="0">
      <w:start w:val="3"/>
      <w:numFmt w:val="decimal"/>
      <w:lvlText w:val="%1."/>
      <w:lvlJc w:val="left"/>
      <w:pPr>
        <w:tabs>
          <w:tab w:val="num" w:pos="465"/>
        </w:tabs>
        <w:ind w:left="465" w:hanging="465"/>
      </w:pPr>
      <w:rPr>
        <w:rFonts w:hint="default"/>
        <w:cs w:val="0"/>
        <w:lang w:bidi="th-TH"/>
      </w:rPr>
    </w:lvl>
    <w:lvl w:ilvl="1">
      <w:start w:val="2"/>
      <w:numFmt w:val="decimal"/>
      <w:lvlText w:val="%1.%2)"/>
      <w:lvlJc w:val="left"/>
      <w:pPr>
        <w:tabs>
          <w:tab w:val="num" w:pos="465"/>
        </w:tabs>
        <w:ind w:left="465" w:hanging="465"/>
      </w:pPr>
      <w:rPr>
        <w:rFonts w:hint="default"/>
        <w:cs w:val="0"/>
        <w:lang w:bidi="th-TH"/>
      </w:rPr>
    </w:lvl>
    <w:lvl w:ilvl="2">
      <w:start w:val="1"/>
      <w:numFmt w:val="decimal"/>
      <w:lvlText w:val="%1.%2)%3.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)%3.%4.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)%3.%4.%5.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)%3.%4.%5.%6.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)%3.%4.%5.%6.%7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7">
      <w:start w:val="1"/>
      <w:numFmt w:val="decimal"/>
      <w:lvlText w:val="%1.%2)%3.%4.%5.%6.%7.%8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)%3.%4.%5.%6.%7.%8.%9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19" w15:restartNumberingAfterBreak="0">
    <w:nsid w:val="424C2D8A"/>
    <w:multiLevelType w:val="multilevel"/>
    <w:tmpl w:val="620CBAE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4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20" w15:restartNumberingAfterBreak="0">
    <w:nsid w:val="4CEA796F"/>
    <w:multiLevelType w:val="multilevel"/>
    <w:tmpl w:val="B4B86EC6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21" w15:restartNumberingAfterBreak="0">
    <w:nsid w:val="4F2866B4"/>
    <w:multiLevelType w:val="multilevel"/>
    <w:tmpl w:val="B95C9EEA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22" w15:restartNumberingAfterBreak="0">
    <w:nsid w:val="52F71160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 w15:restartNumberingAfterBreak="0">
    <w:nsid w:val="5387385B"/>
    <w:multiLevelType w:val="multilevel"/>
    <w:tmpl w:val="54EE96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isLgl/>
      <w:lvlText w:val="%1.%2"/>
      <w:lvlJc w:val="left"/>
      <w:pPr>
        <w:tabs>
          <w:tab w:val="num" w:pos="390"/>
        </w:tabs>
        <w:ind w:left="390" w:hanging="390"/>
      </w:pPr>
      <w:rPr>
        <w:rFonts w:hint="default"/>
        <w:cs w:val="0"/>
        <w:lang w:bidi="th-TH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isLgl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isLgl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24" w15:restartNumberingAfterBreak="0">
    <w:nsid w:val="5E617C13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155382C"/>
    <w:multiLevelType w:val="multilevel"/>
    <w:tmpl w:val="3F0E762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786"/>
        </w:tabs>
        <w:ind w:left="786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1572"/>
        </w:tabs>
        <w:ind w:left="1572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998"/>
        </w:tabs>
        <w:ind w:left="1998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424"/>
        </w:tabs>
        <w:ind w:left="2424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210"/>
        </w:tabs>
        <w:ind w:left="321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636"/>
        </w:tabs>
        <w:ind w:left="3636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4422"/>
        </w:tabs>
        <w:ind w:left="4422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848"/>
        </w:tabs>
        <w:ind w:left="4848" w:hanging="1440"/>
      </w:pPr>
      <w:rPr>
        <w:rFonts w:hint="default"/>
        <w:cs w:val="0"/>
        <w:lang w:bidi="th-TH"/>
      </w:rPr>
    </w:lvl>
  </w:abstractNum>
  <w:abstractNum w:abstractNumId="26" w15:restartNumberingAfterBreak="0">
    <w:nsid w:val="6B817C14"/>
    <w:multiLevelType w:val="multilevel"/>
    <w:tmpl w:val="A294886C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927"/>
        </w:tabs>
        <w:ind w:left="927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1854"/>
        </w:tabs>
        <w:ind w:left="1854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421"/>
        </w:tabs>
        <w:ind w:left="2421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988"/>
        </w:tabs>
        <w:ind w:left="2988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915"/>
        </w:tabs>
        <w:ind w:left="3915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4482"/>
        </w:tabs>
        <w:ind w:left="4482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5409"/>
        </w:tabs>
        <w:ind w:left="5409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5976"/>
        </w:tabs>
        <w:ind w:left="5976" w:hanging="1440"/>
      </w:pPr>
      <w:rPr>
        <w:rFonts w:hint="default"/>
        <w:cs w:val="0"/>
        <w:lang w:bidi="th-TH"/>
      </w:rPr>
    </w:lvl>
  </w:abstractNum>
  <w:abstractNum w:abstractNumId="27" w15:restartNumberingAfterBreak="0">
    <w:nsid w:val="6E586AD9"/>
    <w:multiLevelType w:val="multilevel"/>
    <w:tmpl w:val="9206748A"/>
    <w:lvl w:ilvl="0">
      <w:start w:val="7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  <w:cs w:val="0"/>
        <w:lang w:bidi="th-TH"/>
      </w:rPr>
    </w:lvl>
    <w:lvl w:ilvl="1">
      <w:start w:val="3"/>
      <w:numFmt w:val="decimal"/>
      <w:lvlText w:val="%1.%2"/>
      <w:lvlJc w:val="left"/>
      <w:pPr>
        <w:tabs>
          <w:tab w:val="num" w:pos="849"/>
        </w:tabs>
        <w:ind w:left="849" w:hanging="495"/>
      </w:pPr>
      <w:rPr>
        <w:rFonts w:hint="default"/>
        <w:cs w:val="0"/>
        <w:lang w:bidi="th-TH"/>
      </w:rPr>
    </w:lvl>
    <w:lvl w:ilvl="2">
      <w:start w:val="3"/>
      <w:numFmt w:val="decimal"/>
      <w:lvlText w:val="%1.%2.%3"/>
      <w:lvlJc w:val="left"/>
      <w:pPr>
        <w:tabs>
          <w:tab w:val="num" w:pos="1428"/>
        </w:tabs>
        <w:ind w:left="1428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782"/>
        </w:tabs>
        <w:ind w:left="1782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136"/>
        </w:tabs>
        <w:ind w:left="2136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2850"/>
        </w:tabs>
        <w:ind w:left="285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204"/>
        </w:tabs>
        <w:ind w:left="3204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3918"/>
        </w:tabs>
        <w:ind w:left="3918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272"/>
        </w:tabs>
        <w:ind w:left="4272" w:hanging="1440"/>
      </w:pPr>
      <w:rPr>
        <w:rFonts w:hint="default"/>
        <w:cs w:val="0"/>
        <w:lang w:bidi="th-TH"/>
      </w:rPr>
    </w:lvl>
  </w:abstractNum>
  <w:abstractNum w:abstractNumId="28" w15:restartNumberingAfterBreak="0">
    <w:nsid w:val="772470E2"/>
    <w:multiLevelType w:val="hybridMultilevel"/>
    <w:tmpl w:val="798C5410"/>
    <w:lvl w:ilvl="0" w:tplc="2B642472">
      <w:start w:val="11"/>
      <w:numFmt w:val="decimal"/>
      <w:lvlText w:val="%1."/>
      <w:lvlJc w:val="left"/>
      <w:pPr>
        <w:tabs>
          <w:tab w:val="num" w:pos="735"/>
        </w:tabs>
        <w:ind w:left="735" w:hanging="375"/>
      </w:pPr>
      <w:rPr>
        <w:rFonts w:cs="Cordia New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3"/>
  </w:num>
  <w:num w:numId="2">
    <w:abstractNumId w:val="18"/>
  </w:num>
  <w:num w:numId="3">
    <w:abstractNumId w:val="7"/>
  </w:num>
  <w:num w:numId="4">
    <w:abstractNumId w:val="25"/>
  </w:num>
  <w:num w:numId="5">
    <w:abstractNumId w:val="20"/>
  </w:num>
  <w:num w:numId="6">
    <w:abstractNumId w:val="0"/>
  </w:num>
  <w:num w:numId="7">
    <w:abstractNumId w:val="2"/>
  </w:num>
  <w:num w:numId="8">
    <w:abstractNumId w:val="26"/>
  </w:num>
  <w:num w:numId="9">
    <w:abstractNumId w:val="13"/>
  </w:num>
  <w:num w:numId="10">
    <w:abstractNumId w:val="24"/>
  </w:num>
  <w:num w:numId="11">
    <w:abstractNumId w:val="16"/>
  </w:num>
  <w:num w:numId="12">
    <w:abstractNumId w:val="22"/>
  </w:num>
  <w:num w:numId="13">
    <w:abstractNumId w:val="12"/>
  </w:num>
  <w:num w:numId="14">
    <w:abstractNumId w:val="3"/>
  </w:num>
  <w:num w:numId="15">
    <w:abstractNumId w:val="9"/>
  </w:num>
  <w:num w:numId="16">
    <w:abstractNumId w:val="27"/>
  </w:num>
  <w:num w:numId="17">
    <w:abstractNumId w:val="5"/>
  </w:num>
  <w:num w:numId="18">
    <w:abstractNumId w:val="4"/>
  </w:num>
  <w:num w:numId="19">
    <w:abstractNumId w:val="17"/>
  </w:num>
  <w:num w:numId="20">
    <w:abstractNumId w:val="14"/>
  </w:num>
  <w:num w:numId="21">
    <w:abstractNumId w:val="21"/>
  </w:num>
  <w:num w:numId="22">
    <w:abstractNumId w:val="28"/>
  </w:num>
  <w:num w:numId="23">
    <w:abstractNumId w:val="15"/>
  </w:num>
  <w:num w:numId="24">
    <w:abstractNumId w:val="10"/>
  </w:num>
  <w:num w:numId="25">
    <w:abstractNumId w:val="19"/>
  </w:num>
  <w:num w:numId="26">
    <w:abstractNumId w:val="6"/>
  </w:num>
  <w:num w:numId="27">
    <w:abstractNumId w:val="8"/>
  </w:num>
  <w:num w:numId="28">
    <w:abstractNumId w:val="1"/>
  </w:num>
  <w:num w:numId="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NjO1NDI1tzAzNDZX0lEKTi0uzszPAykwqgUASXy4HiwAAAA="/>
  </w:docVars>
  <w:rsids>
    <w:rsidRoot w:val="009C32D1"/>
    <w:rsid w:val="00000619"/>
    <w:rsid w:val="00002DF0"/>
    <w:rsid w:val="000063FF"/>
    <w:rsid w:val="0001004B"/>
    <w:rsid w:val="000106E9"/>
    <w:rsid w:val="00010F98"/>
    <w:rsid w:val="00017BBE"/>
    <w:rsid w:val="00017D0E"/>
    <w:rsid w:val="000214D8"/>
    <w:rsid w:val="000256DB"/>
    <w:rsid w:val="00027F1E"/>
    <w:rsid w:val="000335C5"/>
    <w:rsid w:val="0003442E"/>
    <w:rsid w:val="00035CE5"/>
    <w:rsid w:val="00041940"/>
    <w:rsid w:val="000454A0"/>
    <w:rsid w:val="0005006C"/>
    <w:rsid w:val="00050222"/>
    <w:rsid w:val="00050327"/>
    <w:rsid w:val="00050F70"/>
    <w:rsid w:val="00054133"/>
    <w:rsid w:val="0006013F"/>
    <w:rsid w:val="0006442E"/>
    <w:rsid w:val="00066811"/>
    <w:rsid w:val="0007290A"/>
    <w:rsid w:val="00073159"/>
    <w:rsid w:val="00077CDC"/>
    <w:rsid w:val="00081A9F"/>
    <w:rsid w:val="000865C2"/>
    <w:rsid w:val="00087B54"/>
    <w:rsid w:val="000945D8"/>
    <w:rsid w:val="00094890"/>
    <w:rsid w:val="00096FCC"/>
    <w:rsid w:val="00097BFA"/>
    <w:rsid w:val="000A02C6"/>
    <w:rsid w:val="000A0AD7"/>
    <w:rsid w:val="000A4691"/>
    <w:rsid w:val="000A5834"/>
    <w:rsid w:val="000A73A4"/>
    <w:rsid w:val="000B03FE"/>
    <w:rsid w:val="000B1BD3"/>
    <w:rsid w:val="000B6624"/>
    <w:rsid w:val="000C0173"/>
    <w:rsid w:val="000C0D4A"/>
    <w:rsid w:val="000C24D6"/>
    <w:rsid w:val="000C43A7"/>
    <w:rsid w:val="000D1A75"/>
    <w:rsid w:val="000D210F"/>
    <w:rsid w:val="000D2496"/>
    <w:rsid w:val="000D541B"/>
    <w:rsid w:val="000D588C"/>
    <w:rsid w:val="000D653F"/>
    <w:rsid w:val="000E022F"/>
    <w:rsid w:val="000E0E64"/>
    <w:rsid w:val="000E3148"/>
    <w:rsid w:val="000E4DDB"/>
    <w:rsid w:val="000E4F93"/>
    <w:rsid w:val="000E5850"/>
    <w:rsid w:val="000F0913"/>
    <w:rsid w:val="000F09C0"/>
    <w:rsid w:val="001042C1"/>
    <w:rsid w:val="00105C76"/>
    <w:rsid w:val="0010651E"/>
    <w:rsid w:val="001116C2"/>
    <w:rsid w:val="00115CBB"/>
    <w:rsid w:val="001205CB"/>
    <w:rsid w:val="00121AE8"/>
    <w:rsid w:val="001268E2"/>
    <w:rsid w:val="00127799"/>
    <w:rsid w:val="00130D30"/>
    <w:rsid w:val="00132F5D"/>
    <w:rsid w:val="00134FC9"/>
    <w:rsid w:val="00137C7C"/>
    <w:rsid w:val="001406FC"/>
    <w:rsid w:val="0014186E"/>
    <w:rsid w:val="00141992"/>
    <w:rsid w:val="00141FEF"/>
    <w:rsid w:val="0014325C"/>
    <w:rsid w:val="001447C8"/>
    <w:rsid w:val="00145421"/>
    <w:rsid w:val="00150271"/>
    <w:rsid w:val="001523FE"/>
    <w:rsid w:val="00152A00"/>
    <w:rsid w:val="00160188"/>
    <w:rsid w:val="001608EC"/>
    <w:rsid w:val="00160D62"/>
    <w:rsid w:val="00162EFC"/>
    <w:rsid w:val="00163BA3"/>
    <w:rsid w:val="00164295"/>
    <w:rsid w:val="00164D45"/>
    <w:rsid w:val="001659F3"/>
    <w:rsid w:val="00165F5C"/>
    <w:rsid w:val="001663CC"/>
    <w:rsid w:val="001664BF"/>
    <w:rsid w:val="00166639"/>
    <w:rsid w:val="00170260"/>
    <w:rsid w:val="001723F9"/>
    <w:rsid w:val="001724FE"/>
    <w:rsid w:val="00172F23"/>
    <w:rsid w:val="00173CE2"/>
    <w:rsid w:val="0018084A"/>
    <w:rsid w:val="00183A2C"/>
    <w:rsid w:val="001843D3"/>
    <w:rsid w:val="00193440"/>
    <w:rsid w:val="001A1058"/>
    <w:rsid w:val="001A340C"/>
    <w:rsid w:val="001B2734"/>
    <w:rsid w:val="001B6A55"/>
    <w:rsid w:val="001B73E9"/>
    <w:rsid w:val="001B7ABA"/>
    <w:rsid w:val="001C5D1C"/>
    <w:rsid w:val="001C6876"/>
    <w:rsid w:val="001D5996"/>
    <w:rsid w:val="001D667D"/>
    <w:rsid w:val="001E0DA6"/>
    <w:rsid w:val="001E125D"/>
    <w:rsid w:val="001E4CFD"/>
    <w:rsid w:val="001F3C53"/>
    <w:rsid w:val="001F3C99"/>
    <w:rsid w:val="00204ADE"/>
    <w:rsid w:val="00210EA6"/>
    <w:rsid w:val="00215392"/>
    <w:rsid w:val="00217EBA"/>
    <w:rsid w:val="0022007E"/>
    <w:rsid w:val="00221B16"/>
    <w:rsid w:val="002257C9"/>
    <w:rsid w:val="00226DE1"/>
    <w:rsid w:val="00232ED7"/>
    <w:rsid w:val="00233755"/>
    <w:rsid w:val="00234F22"/>
    <w:rsid w:val="0023715C"/>
    <w:rsid w:val="00237C0D"/>
    <w:rsid w:val="00241879"/>
    <w:rsid w:val="00242E6E"/>
    <w:rsid w:val="00244D1A"/>
    <w:rsid w:val="00244FF4"/>
    <w:rsid w:val="00247221"/>
    <w:rsid w:val="002512DB"/>
    <w:rsid w:val="0025173A"/>
    <w:rsid w:val="002525A3"/>
    <w:rsid w:val="00254F0D"/>
    <w:rsid w:val="0025543D"/>
    <w:rsid w:val="00255EB1"/>
    <w:rsid w:val="00261158"/>
    <w:rsid w:val="00261A56"/>
    <w:rsid w:val="00262350"/>
    <w:rsid w:val="00263894"/>
    <w:rsid w:val="00264461"/>
    <w:rsid w:val="002720FF"/>
    <w:rsid w:val="002734EF"/>
    <w:rsid w:val="002817A3"/>
    <w:rsid w:val="002821D4"/>
    <w:rsid w:val="00282EDC"/>
    <w:rsid w:val="00287827"/>
    <w:rsid w:val="00291866"/>
    <w:rsid w:val="00293CC8"/>
    <w:rsid w:val="00296944"/>
    <w:rsid w:val="002A0917"/>
    <w:rsid w:val="002B3799"/>
    <w:rsid w:val="002B61A7"/>
    <w:rsid w:val="002C09AF"/>
    <w:rsid w:val="002C60D8"/>
    <w:rsid w:val="002D5472"/>
    <w:rsid w:val="002D65EE"/>
    <w:rsid w:val="002D7470"/>
    <w:rsid w:val="002E2A9C"/>
    <w:rsid w:val="002F04B8"/>
    <w:rsid w:val="002F330B"/>
    <w:rsid w:val="002F4404"/>
    <w:rsid w:val="002F5BFD"/>
    <w:rsid w:val="003131E8"/>
    <w:rsid w:val="00313E3B"/>
    <w:rsid w:val="00320CF6"/>
    <w:rsid w:val="0033024C"/>
    <w:rsid w:val="003308B8"/>
    <w:rsid w:val="0033482C"/>
    <w:rsid w:val="00335682"/>
    <w:rsid w:val="003360EB"/>
    <w:rsid w:val="003370C0"/>
    <w:rsid w:val="00341D56"/>
    <w:rsid w:val="00342917"/>
    <w:rsid w:val="00351696"/>
    <w:rsid w:val="0035184A"/>
    <w:rsid w:val="00351BFE"/>
    <w:rsid w:val="00356453"/>
    <w:rsid w:val="0035717E"/>
    <w:rsid w:val="00357685"/>
    <w:rsid w:val="0036357B"/>
    <w:rsid w:val="00364668"/>
    <w:rsid w:val="003646A0"/>
    <w:rsid w:val="003678FD"/>
    <w:rsid w:val="00373929"/>
    <w:rsid w:val="00376A52"/>
    <w:rsid w:val="003774C8"/>
    <w:rsid w:val="00385DCB"/>
    <w:rsid w:val="003907B9"/>
    <w:rsid w:val="003A23EA"/>
    <w:rsid w:val="003A33A7"/>
    <w:rsid w:val="003A6500"/>
    <w:rsid w:val="003B0236"/>
    <w:rsid w:val="003B311C"/>
    <w:rsid w:val="003B61D4"/>
    <w:rsid w:val="003B66B7"/>
    <w:rsid w:val="003C3BCA"/>
    <w:rsid w:val="003D014A"/>
    <w:rsid w:val="003D0EB8"/>
    <w:rsid w:val="003D1724"/>
    <w:rsid w:val="003D1898"/>
    <w:rsid w:val="003D2D27"/>
    <w:rsid w:val="003D645A"/>
    <w:rsid w:val="003D6744"/>
    <w:rsid w:val="003E0BD7"/>
    <w:rsid w:val="003E0CAC"/>
    <w:rsid w:val="003E1208"/>
    <w:rsid w:val="003E2662"/>
    <w:rsid w:val="003E39C7"/>
    <w:rsid w:val="003E5BAA"/>
    <w:rsid w:val="003F126B"/>
    <w:rsid w:val="003F2E16"/>
    <w:rsid w:val="003F3BB8"/>
    <w:rsid w:val="003F4B74"/>
    <w:rsid w:val="004000B6"/>
    <w:rsid w:val="0040106B"/>
    <w:rsid w:val="00410D28"/>
    <w:rsid w:val="00411C6A"/>
    <w:rsid w:val="00413D55"/>
    <w:rsid w:val="004153AD"/>
    <w:rsid w:val="00415A96"/>
    <w:rsid w:val="00415BC2"/>
    <w:rsid w:val="00415C3D"/>
    <w:rsid w:val="004167E5"/>
    <w:rsid w:val="00417C5C"/>
    <w:rsid w:val="00420C92"/>
    <w:rsid w:val="0042108A"/>
    <w:rsid w:val="00422D0D"/>
    <w:rsid w:val="004240E8"/>
    <w:rsid w:val="004258A4"/>
    <w:rsid w:val="00426E69"/>
    <w:rsid w:val="0043439B"/>
    <w:rsid w:val="00437426"/>
    <w:rsid w:val="004403D7"/>
    <w:rsid w:val="00442ED8"/>
    <w:rsid w:val="0045049E"/>
    <w:rsid w:val="00453116"/>
    <w:rsid w:val="00454462"/>
    <w:rsid w:val="0045661E"/>
    <w:rsid w:val="00461D9C"/>
    <w:rsid w:val="00462BB5"/>
    <w:rsid w:val="004637BE"/>
    <w:rsid w:val="00463CDC"/>
    <w:rsid w:val="004701F5"/>
    <w:rsid w:val="00472913"/>
    <w:rsid w:val="00475C00"/>
    <w:rsid w:val="00485B7F"/>
    <w:rsid w:val="00485CDF"/>
    <w:rsid w:val="004914DC"/>
    <w:rsid w:val="00492E38"/>
    <w:rsid w:val="00497A4E"/>
    <w:rsid w:val="004A04D2"/>
    <w:rsid w:val="004A27C7"/>
    <w:rsid w:val="004A572B"/>
    <w:rsid w:val="004B0D9A"/>
    <w:rsid w:val="004B1A09"/>
    <w:rsid w:val="004C19B2"/>
    <w:rsid w:val="004C3181"/>
    <w:rsid w:val="004C76E8"/>
    <w:rsid w:val="004D1A1B"/>
    <w:rsid w:val="004D2A25"/>
    <w:rsid w:val="004D56F2"/>
    <w:rsid w:val="004D64AC"/>
    <w:rsid w:val="004F3153"/>
    <w:rsid w:val="004F520C"/>
    <w:rsid w:val="004F7EB4"/>
    <w:rsid w:val="00500E51"/>
    <w:rsid w:val="0050355A"/>
    <w:rsid w:val="0050442F"/>
    <w:rsid w:val="005108A2"/>
    <w:rsid w:val="005127A2"/>
    <w:rsid w:val="00512AB0"/>
    <w:rsid w:val="0051385B"/>
    <w:rsid w:val="00513DD4"/>
    <w:rsid w:val="00514E85"/>
    <w:rsid w:val="005247A3"/>
    <w:rsid w:val="00540B2F"/>
    <w:rsid w:val="005426F4"/>
    <w:rsid w:val="00547284"/>
    <w:rsid w:val="00547DBB"/>
    <w:rsid w:val="0055510C"/>
    <w:rsid w:val="00555FEC"/>
    <w:rsid w:val="00560E7F"/>
    <w:rsid w:val="005615A3"/>
    <w:rsid w:val="00562749"/>
    <w:rsid w:val="005635C3"/>
    <w:rsid w:val="00565351"/>
    <w:rsid w:val="00570C6C"/>
    <w:rsid w:val="005724DA"/>
    <w:rsid w:val="00572BD1"/>
    <w:rsid w:val="005762D5"/>
    <w:rsid w:val="00576F6B"/>
    <w:rsid w:val="00577742"/>
    <w:rsid w:val="00585103"/>
    <w:rsid w:val="0058511E"/>
    <w:rsid w:val="005854E1"/>
    <w:rsid w:val="00585BA7"/>
    <w:rsid w:val="005864D2"/>
    <w:rsid w:val="0058658F"/>
    <w:rsid w:val="005904AA"/>
    <w:rsid w:val="005970D0"/>
    <w:rsid w:val="005A29FB"/>
    <w:rsid w:val="005A333C"/>
    <w:rsid w:val="005A6D63"/>
    <w:rsid w:val="005B1945"/>
    <w:rsid w:val="005B1B6F"/>
    <w:rsid w:val="005B3122"/>
    <w:rsid w:val="005B57D7"/>
    <w:rsid w:val="005B5DB7"/>
    <w:rsid w:val="005C1D41"/>
    <w:rsid w:val="005C41BC"/>
    <w:rsid w:val="005C5105"/>
    <w:rsid w:val="005E1611"/>
    <w:rsid w:val="005F4421"/>
    <w:rsid w:val="005F542E"/>
    <w:rsid w:val="005F6789"/>
    <w:rsid w:val="0060072E"/>
    <w:rsid w:val="006024EF"/>
    <w:rsid w:val="00602755"/>
    <w:rsid w:val="006032E1"/>
    <w:rsid w:val="00605436"/>
    <w:rsid w:val="006069E6"/>
    <w:rsid w:val="0061197F"/>
    <w:rsid w:val="00622141"/>
    <w:rsid w:val="006236C9"/>
    <w:rsid w:val="006242B9"/>
    <w:rsid w:val="006243AB"/>
    <w:rsid w:val="00627F7E"/>
    <w:rsid w:val="00630FCB"/>
    <w:rsid w:val="00631406"/>
    <w:rsid w:val="0063241F"/>
    <w:rsid w:val="00633C1A"/>
    <w:rsid w:val="0063468F"/>
    <w:rsid w:val="00637A2F"/>
    <w:rsid w:val="0064091C"/>
    <w:rsid w:val="0064251A"/>
    <w:rsid w:val="00644A40"/>
    <w:rsid w:val="0064595D"/>
    <w:rsid w:val="00646977"/>
    <w:rsid w:val="00647F60"/>
    <w:rsid w:val="006524E3"/>
    <w:rsid w:val="00652B7C"/>
    <w:rsid w:val="00657585"/>
    <w:rsid w:val="00663FA7"/>
    <w:rsid w:val="00665753"/>
    <w:rsid w:val="006659F0"/>
    <w:rsid w:val="00670B35"/>
    <w:rsid w:val="00672D34"/>
    <w:rsid w:val="00683CB7"/>
    <w:rsid w:val="006849E9"/>
    <w:rsid w:val="006878D1"/>
    <w:rsid w:val="00692B6F"/>
    <w:rsid w:val="006A3A84"/>
    <w:rsid w:val="006A4FE1"/>
    <w:rsid w:val="006A7831"/>
    <w:rsid w:val="006B0468"/>
    <w:rsid w:val="006B3E6B"/>
    <w:rsid w:val="006B7C12"/>
    <w:rsid w:val="006C011E"/>
    <w:rsid w:val="006C2AE4"/>
    <w:rsid w:val="006C5E5F"/>
    <w:rsid w:val="006D03C5"/>
    <w:rsid w:val="006D05D7"/>
    <w:rsid w:val="006D0D42"/>
    <w:rsid w:val="006D2B8A"/>
    <w:rsid w:val="006D33E5"/>
    <w:rsid w:val="006D384F"/>
    <w:rsid w:val="006D477D"/>
    <w:rsid w:val="006D7A4D"/>
    <w:rsid w:val="006E1DBF"/>
    <w:rsid w:val="006E3C87"/>
    <w:rsid w:val="006E411E"/>
    <w:rsid w:val="006E5AA7"/>
    <w:rsid w:val="006E6C19"/>
    <w:rsid w:val="006F1F0F"/>
    <w:rsid w:val="006F3E2A"/>
    <w:rsid w:val="0070076F"/>
    <w:rsid w:val="007027E8"/>
    <w:rsid w:val="007066FC"/>
    <w:rsid w:val="00707B3F"/>
    <w:rsid w:val="007101BE"/>
    <w:rsid w:val="00717E73"/>
    <w:rsid w:val="0072136F"/>
    <w:rsid w:val="00721F6F"/>
    <w:rsid w:val="007268CE"/>
    <w:rsid w:val="0072713F"/>
    <w:rsid w:val="007430B3"/>
    <w:rsid w:val="00746B70"/>
    <w:rsid w:val="00754475"/>
    <w:rsid w:val="0076170F"/>
    <w:rsid w:val="007625E0"/>
    <w:rsid w:val="00762F02"/>
    <w:rsid w:val="007641A9"/>
    <w:rsid w:val="007657F7"/>
    <w:rsid w:val="00765F92"/>
    <w:rsid w:val="007675EF"/>
    <w:rsid w:val="007744EC"/>
    <w:rsid w:val="00775AD2"/>
    <w:rsid w:val="00793D37"/>
    <w:rsid w:val="00795373"/>
    <w:rsid w:val="007A6FD9"/>
    <w:rsid w:val="007A7F18"/>
    <w:rsid w:val="007B02A0"/>
    <w:rsid w:val="007B0DFE"/>
    <w:rsid w:val="007B61C6"/>
    <w:rsid w:val="007B7828"/>
    <w:rsid w:val="007B7DE5"/>
    <w:rsid w:val="007C0E9F"/>
    <w:rsid w:val="007C4A71"/>
    <w:rsid w:val="007C5D2E"/>
    <w:rsid w:val="007C654E"/>
    <w:rsid w:val="007C784B"/>
    <w:rsid w:val="007E0D0C"/>
    <w:rsid w:val="007F2D91"/>
    <w:rsid w:val="007F786B"/>
    <w:rsid w:val="00801C58"/>
    <w:rsid w:val="00805A0F"/>
    <w:rsid w:val="0081044E"/>
    <w:rsid w:val="00811768"/>
    <w:rsid w:val="00815821"/>
    <w:rsid w:val="00817063"/>
    <w:rsid w:val="00821315"/>
    <w:rsid w:val="008218E3"/>
    <w:rsid w:val="00821ACE"/>
    <w:rsid w:val="00823118"/>
    <w:rsid w:val="00823940"/>
    <w:rsid w:val="008271F5"/>
    <w:rsid w:val="008302E4"/>
    <w:rsid w:val="00836B71"/>
    <w:rsid w:val="00836E63"/>
    <w:rsid w:val="0084273B"/>
    <w:rsid w:val="0084302B"/>
    <w:rsid w:val="00845CB8"/>
    <w:rsid w:val="00846A6E"/>
    <w:rsid w:val="00852AC0"/>
    <w:rsid w:val="008532B8"/>
    <w:rsid w:val="008562EE"/>
    <w:rsid w:val="00856A3C"/>
    <w:rsid w:val="00857A6D"/>
    <w:rsid w:val="0086171D"/>
    <w:rsid w:val="00871D19"/>
    <w:rsid w:val="008724AE"/>
    <w:rsid w:val="00872842"/>
    <w:rsid w:val="008732D7"/>
    <w:rsid w:val="0087727C"/>
    <w:rsid w:val="00877C37"/>
    <w:rsid w:val="008804A5"/>
    <w:rsid w:val="0089102B"/>
    <w:rsid w:val="008944EC"/>
    <w:rsid w:val="008944FD"/>
    <w:rsid w:val="00896674"/>
    <w:rsid w:val="00896FCB"/>
    <w:rsid w:val="008A1093"/>
    <w:rsid w:val="008A1B05"/>
    <w:rsid w:val="008A2FF3"/>
    <w:rsid w:val="008A67A9"/>
    <w:rsid w:val="008A78EF"/>
    <w:rsid w:val="008B236E"/>
    <w:rsid w:val="008B60F7"/>
    <w:rsid w:val="008B6358"/>
    <w:rsid w:val="008B6458"/>
    <w:rsid w:val="008C29D8"/>
    <w:rsid w:val="008C4449"/>
    <w:rsid w:val="008C4AA4"/>
    <w:rsid w:val="008D026C"/>
    <w:rsid w:val="008D1211"/>
    <w:rsid w:val="008D6E04"/>
    <w:rsid w:val="008E13A7"/>
    <w:rsid w:val="008E1ED1"/>
    <w:rsid w:val="008E1F58"/>
    <w:rsid w:val="008E3176"/>
    <w:rsid w:val="008E4D3C"/>
    <w:rsid w:val="008E7E01"/>
    <w:rsid w:val="008F3703"/>
    <w:rsid w:val="008F4C5F"/>
    <w:rsid w:val="009013B9"/>
    <w:rsid w:val="009015DD"/>
    <w:rsid w:val="00901FA3"/>
    <w:rsid w:val="00903254"/>
    <w:rsid w:val="00904A2E"/>
    <w:rsid w:val="009122CF"/>
    <w:rsid w:val="00915221"/>
    <w:rsid w:val="00915BB6"/>
    <w:rsid w:val="00917825"/>
    <w:rsid w:val="00920C3A"/>
    <w:rsid w:val="00920FDE"/>
    <w:rsid w:val="009259D8"/>
    <w:rsid w:val="00926CD2"/>
    <w:rsid w:val="0093165D"/>
    <w:rsid w:val="00932529"/>
    <w:rsid w:val="00933835"/>
    <w:rsid w:val="00935578"/>
    <w:rsid w:val="00936F28"/>
    <w:rsid w:val="0094117D"/>
    <w:rsid w:val="00942B26"/>
    <w:rsid w:val="00942DDE"/>
    <w:rsid w:val="00943EE1"/>
    <w:rsid w:val="00945198"/>
    <w:rsid w:val="00946755"/>
    <w:rsid w:val="009557C2"/>
    <w:rsid w:val="00966F48"/>
    <w:rsid w:val="00970949"/>
    <w:rsid w:val="00971AA7"/>
    <w:rsid w:val="00971C8C"/>
    <w:rsid w:val="00972378"/>
    <w:rsid w:val="00976608"/>
    <w:rsid w:val="0098009E"/>
    <w:rsid w:val="00983719"/>
    <w:rsid w:val="00993427"/>
    <w:rsid w:val="0099609A"/>
    <w:rsid w:val="009A3AA3"/>
    <w:rsid w:val="009A7435"/>
    <w:rsid w:val="009B0CA7"/>
    <w:rsid w:val="009B34E8"/>
    <w:rsid w:val="009B3B67"/>
    <w:rsid w:val="009B3D10"/>
    <w:rsid w:val="009B543E"/>
    <w:rsid w:val="009B5D2D"/>
    <w:rsid w:val="009B655B"/>
    <w:rsid w:val="009C1B2D"/>
    <w:rsid w:val="009C2C04"/>
    <w:rsid w:val="009C32D1"/>
    <w:rsid w:val="009C3B69"/>
    <w:rsid w:val="009C5D7A"/>
    <w:rsid w:val="009C695F"/>
    <w:rsid w:val="009C797A"/>
    <w:rsid w:val="009C7A88"/>
    <w:rsid w:val="009E0318"/>
    <w:rsid w:val="009E081A"/>
    <w:rsid w:val="009E0B96"/>
    <w:rsid w:val="009E255A"/>
    <w:rsid w:val="009E3EDB"/>
    <w:rsid w:val="009E48AB"/>
    <w:rsid w:val="009E6D5C"/>
    <w:rsid w:val="009F07EB"/>
    <w:rsid w:val="009F21E1"/>
    <w:rsid w:val="009F345A"/>
    <w:rsid w:val="009F394A"/>
    <w:rsid w:val="009F4DBB"/>
    <w:rsid w:val="00A0114B"/>
    <w:rsid w:val="00A051F2"/>
    <w:rsid w:val="00A0547B"/>
    <w:rsid w:val="00A10E8F"/>
    <w:rsid w:val="00A12215"/>
    <w:rsid w:val="00A12839"/>
    <w:rsid w:val="00A228F8"/>
    <w:rsid w:val="00A23E4F"/>
    <w:rsid w:val="00A2400B"/>
    <w:rsid w:val="00A261EE"/>
    <w:rsid w:val="00A334AD"/>
    <w:rsid w:val="00A35601"/>
    <w:rsid w:val="00A356D8"/>
    <w:rsid w:val="00A4535D"/>
    <w:rsid w:val="00A5085E"/>
    <w:rsid w:val="00A51A21"/>
    <w:rsid w:val="00A52563"/>
    <w:rsid w:val="00A535B5"/>
    <w:rsid w:val="00A55BF9"/>
    <w:rsid w:val="00A56D2E"/>
    <w:rsid w:val="00A571FC"/>
    <w:rsid w:val="00A57E55"/>
    <w:rsid w:val="00A6596E"/>
    <w:rsid w:val="00A766CE"/>
    <w:rsid w:val="00A85FC7"/>
    <w:rsid w:val="00A862C3"/>
    <w:rsid w:val="00A87686"/>
    <w:rsid w:val="00A94073"/>
    <w:rsid w:val="00AA54AB"/>
    <w:rsid w:val="00AA6198"/>
    <w:rsid w:val="00AB04BA"/>
    <w:rsid w:val="00AB0D8C"/>
    <w:rsid w:val="00AB2F18"/>
    <w:rsid w:val="00AB3C03"/>
    <w:rsid w:val="00AB6841"/>
    <w:rsid w:val="00AC1D07"/>
    <w:rsid w:val="00AD06E9"/>
    <w:rsid w:val="00AD21F1"/>
    <w:rsid w:val="00AD2C19"/>
    <w:rsid w:val="00AD51C9"/>
    <w:rsid w:val="00AD7342"/>
    <w:rsid w:val="00AE0D1B"/>
    <w:rsid w:val="00AE1F76"/>
    <w:rsid w:val="00AE337D"/>
    <w:rsid w:val="00AE6460"/>
    <w:rsid w:val="00AF0749"/>
    <w:rsid w:val="00AF1BCD"/>
    <w:rsid w:val="00B07D79"/>
    <w:rsid w:val="00B130C8"/>
    <w:rsid w:val="00B1437D"/>
    <w:rsid w:val="00B15256"/>
    <w:rsid w:val="00B179F6"/>
    <w:rsid w:val="00B21837"/>
    <w:rsid w:val="00B21F78"/>
    <w:rsid w:val="00B24DF2"/>
    <w:rsid w:val="00B255FA"/>
    <w:rsid w:val="00B30B88"/>
    <w:rsid w:val="00B32722"/>
    <w:rsid w:val="00B4200F"/>
    <w:rsid w:val="00B42D22"/>
    <w:rsid w:val="00B46119"/>
    <w:rsid w:val="00B46CD8"/>
    <w:rsid w:val="00B503E1"/>
    <w:rsid w:val="00B508F5"/>
    <w:rsid w:val="00B5195F"/>
    <w:rsid w:val="00B547C7"/>
    <w:rsid w:val="00B54D76"/>
    <w:rsid w:val="00B54DD0"/>
    <w:rsid w:val="00B55AD9"/>
    <w:rsid w:val="00B611C6"/>
    <w:rsid w:val="00B679DE"/>
    <w:rsid w:val="00B7199C"/>
    <w:rsid w:val="00B73DD3"/>
    <w:rsid w:val="00B77217"/>
    <w:rsid w:val="00B83A0A"/>
    <w:rsid w:val="00B843D8"/>
    <w:rsid w:val="00B84CEC"/>
    <w:rsid w:val="00B8675C"/>
    <w:rsid w:val="00B90D0F"/>
    <w:rsid w:val="00B93510"/>
    <w:rsid w:val="00B95DC9"/>
    <w:rsid w:val="00B96580"/>
    <w:rsid w:val="00BA06FB"/>
    <w:rsid w:val="00BA10B0"/>
    <w:rsid w:val="00BA31D3"/>
    <w:rsid w:val="00BA5073"/>
    <w:rsid w:val="00BB35D0"/>
    <w:rsid w:val="00BB7FF2"/>
    <w:rsid w:val="00BD00B0"/>
    <w:rsid w:val="00BD48D1"/>
    <w:rsid w:val="00BD5C78"/>
    <w:rsid w:val="00BD6471"/>
    <w:rsid w:val="00BE16CF"/>
    <w:rsid w:val="00BE1A44"/>
    <w:rsid w:val="00BE20F5"/>
    <w:rsid w:val="00BF0396"/>
    <w:rsid w:val="00BF5459"/>
    <w:rsid w:val="00BF6607"/>
    <w:rsid w:val="00C017DF"/>
    <w:rsid w:val="00C04A62"/>
    <w:rsid w:val="00C071AD"/>
    <w:rsid w:val="00C07ABE"/>
    <w:rsid w:val="00C11FBD"/>
    <w:rsid w:val="00C13908"/>
    <w:rsid w:val="00C17A0A"/>
    <w:rsid w:val="00C22F89"/>
    <w:rsid w:val="00C237DD"/>
    <w:rsid w:val="00C257D1"/>
    <w:rsid w:val="00C2606D"/>
    <w:rsid w:val="00C30567"/>
    <w:rsid w:val="00C345B4"/>
    <w:rsid w:val="00C3485C"/>
    <w:rsid w:val="00C358E1"/>
    <w:rsid w:val="00C368DC"/>
    <w:rsid w:val="00C36C77"/>
    <w:rsid w:val="00C41E94"/>
    <w:rsid w:val="00C426E0"/>
    <w:rsid w:val="00C4326F"/>
    <w:rsid w:val="00C453D7"/>
    <w:rsid w:val="00C45B37"/>
    <w:rsid w:val="00C52E80"/>
    <w:rsid w:val="00C575C8"/>
    <w:rsid w:val="00C6194C"/>
    <w:rsid w:val="00C66AFF"/>
    <w:rsid w:val="00C66EE1"/>
    <w:rsid w:val="00C74986"/>
    <w:rsid w:val="00C76606"/>
    <w:rsid w:val="00C81286"/>
    <w:rsid w:val="00C81A14"/>
    <w:rsid w:val="00C86B23"/>
    <w:rsid w:val="00C87EF4"/>
    <w:rsid w:val="00C90E3B"/>
    <w:rsid w:val="00C94CD5"/>
    <w:rsid w:val="00C97A0D"/>
    <w:rsid w:val="00CA5DA4"/>
    <w:rsid w:val="00CA6058"/>
    <w:rsid w:val="00CA762C"/>
    <w:rsid w:val="00CB46EE"/>
    <w:rsid w:val="00CC0F9E"/>
    <w:rsid w:val="00CC152E"/>
    <w:rsid w:val="00CC3F12"/>
    <w:rsid w:val="00CD064D"/>
    <w:rsid w:val="00CD2E64"/>
    <w:rsid w:val="00CD3DF8"/>
    <w:rsid w:val="00CD4354"/>
    <w:rsid w:val="00CD4484"/>
    <w:rsid w:val="00CE3A5D"/>
    <w:rsid w:val="00CE469D"/>
    <w:rsid w:val="00CE5FF6"/>
    <w:rsid w:val="00CF08A7"/>
    <w:rsid w:val="00CF4D32"/>
    <w:rsid w:val="00CF6942"/>
    <w:rsid w:val="00D02B47"/>
    <w:rsid w:val="00D03D9F"/>
    <w:rsid w:val="00D04423"/>
    <w:rsid w:val="00D05083"/>
    <w:rsid w:val="00D05397"/>
    <w:rsid w:val="00D07F24"/>
    <w:rsid w:val="00D10337"/>
    <w:rsid w:val="00D1136F"/>
    <w:rsid w:val="00D121D7"/>
    <w:rsid w:val="00D14DB0"/>
    <w:rsid w:val="00D16B56"/>
    <w:rsid w:val="00D2273B"/>
    <w:rsid w:val="00D30F5A"/>
    <w:rsid w:val="00D33713"/>
    <w:rsid w:val="00D37F84"/>
    <w:rsid w:val="00D37FA7"/>
    <w:rsid w:val="00D4459E"/>
    <w:rsid w:val="00D50473"/>
    <w:rsid w:val="00D54819"/>
    <w:rsid w:val="00D56D22"/>
    <w:rsid w:val="00D60F35"/>
    <w:rsid w:val="00D626BD"/>
    <w:rsid w:val="00D63617"/>
    <w:rsid w:val="00D64983"/>
    <w:rsid w:val="00D715D7"/>
    <w:rsid w:val="00D756F6"/>
    <w:rsid w:val="00D75E9A"/>
    <w:rsid w:val="00D75F1A"/>
    <w:rsid w:val="00D8051F"/>
    <w:rsid w:val="00D805BC"/>
    <w:rsid w:val="00D82512"/>
    <w:rsid w:val="00D8342C"/>
    <w:rsid w:val="00D840FC"/>
    <w:rsid w:val="00D92080"/>
    <w:rsid w:val="00D93AEF"/>
    <w:rsid w:val="00D94C89"/>
    <w:rsid w:val="00D96E7F"/>
    <w:rsid w:val="00D976DD"/>
    <w:rsid w:val="00D97E75"/>
    <w:rsid w:val="00DA1951"/>
    <w:rsid w:val="00DA4321"/>
    <w:rsid w:val="00DA6104"/>
    <w:rsid w:val="00DA7A7D"/>
    <w:rsid w:val="00DA7E04"/>
    <w:rsid w:val="00DB2A6A"/>
    <w:rsid w:val="00DB3866"/>
    <w:rsid w:val="00DB640C"/>
    <w:rsid w:val="00DB65DA"/>
    <w:rsid w:val="00DC281D"/>
    <w:rsid w:val="00DD4CC8"/>
    <w:rsid w:val="00DE0E55"/>
    <w:rsid w:val="00DE1122"/>
    <w:rsid w:val="00DE19C7"/>
    <w:rsid w:val="00DE32B5"/>
    <w:rsid w:val="00DE7F04"/>
    <w:rsid w:val="00DF04FE"/>
    <w:rsid w:val="00DF4069"/>
    <w:rsid w:val="00DF5109"/>
    <w:rsid w:val="00DF66C6"/>
    <w:rsid w:val="00E008E8"/>
    <w:rsid w:val="00E046EB"/>
    <w:rsid w:val="00E077FF"/>
    <w:rsid w:val="00E10FD6"/>
    <w:rsid w:val="00E1391C"/>
    <w:rsid w:val="00E13C8D"/>
    <w:rsid w:val="00E17123"/>
    <w:rsid w:val="00E27B17"/>
    <w:rsid w:val="00E34490"/>
    <w:rsid w:val="00E34A79"/>
    <w:rsid w:val="00E3751F"/>
    <w:rsid w:val="00E37BA7"/>
    <w:rsid w:val="00E41C74"/>
    <w:rsid w:val="00E42523"/>
    <w:rsid w:val="00E44A6B"/>
    <w:rsid w:val="00E47E10"/>
    <w:rsid w:val="00E52411"/>
    <w:rsid w:val="00E54792"/>
    <w:rsid w:val="00E56067"/>
    <w:rsid w:val="00E566F2"/>
    <w:rsid w:val="00E57561"/>
    <w:rsid w:val="00E60203"/>
    <w:rsid w:val="00E6265B"/>
    <w:rsid w:val="00E628AB"/>
    <w:rsid w:val="00E63C93"/>
    <w:rsid w:val="00E641F6"/>
    <w:rsid w:val="00E64618"/>
    <w:rsid w:val="00E6548D"/>
    <w:rsid w:val="00E6605F"/>
    <w:rsid w:val="00E7097C"/>
    <w:rsid w:val="00E7200C"/>
    <w:rsid w:val="00E746E9"/>
    <w:rsid w:val="00E74CD3"/>
    <w:rsid w:val="00E757AF"/>
    <w:rsid w:val="00E82B0B"/>
    <w:rsid w:val="00E85BA0"/>
    <w:rsid w:val="00E90AC0"/>
    <w:rsid w:val="00E91395"/>
    <w:rsid w:val="00E96B8F"/>
    <w:rsid w:val="00EA0AD1"/>
    <w:rsid w:val="00EA1066"/>
    <w:rsid w:val="00EA5BFC"/>
    <w:rsid w:val="00EA6269"/>
    <w:rsid w:val="00EB2720"/>
    <w:rsid w:val="00EB27AB"/>
    <w:rsid w:val="00EC2EA4"/>
    <w:rsid w:val="00EC33F5"/>
    <w:rsid w:val="00EC5F0D"/>
    <w:rsid w:val="00EC6130"/>
    <w:rsid w:val="00ED2004"/>
    <w:rsid w:val="00ED3771"/>
    <w:rsid w:val="00ED3A1F"/>
    <w:rsid w:val="00EE2FD7"/>
    <w:rsid w:val="00EE6191"/>
    <w:rsid w:val="00EF0AC9"/>
    <w:rsid w:val="00F03CA2"/>
    <w:rsid w:val="00F13D8C"/>
    <w:rsid w:val="00F17ECE"/>
    <w:rsid w:val="00F20C3A"/>
    <w:rsid w:val="00F27A77"/>
    <w:rsid w:val="00F27EC1"/>
    <w:rsid w:val="00F34D5E"/>
    <w:rsid w:val="00F36AB3"/>
    <w:rsid w:val="00F371DE"/>
    <w:rsid w:val="00F4010B"/>
    <w:rsid w:val="00F43100"/>
    <w:rsid w:val="00F4513D"/>
    <w:rsid w:val="00F47049"/>
    <w:rsid w:val="00F4737E"/>
    <w:rsid w:val="00F51421"/>
    <w:rsid w:val="00F5171B"/>
    <w:rsid w:val="00F579B3"/>
    <w:rsid w:val="00F66EBA"/>
    <w:rsid w:val="00F67D32"/>
    <w:rsid w:val="00F67D8D"/>
    <w:rsid w:val="00F71D40"/>
    <w:rsid w:val="00F73316"/>
    <w:rsid w:val="00F74C7F"/>
    <w:rsid w:val="00F76FA1"/>
    <w:rsid w:val="00F82A37"/>
    <w:rsid w:val="00F85BA1"/>
    <w:rsid w:val="00F958AD"/>
    <w:rsid w:val="00F9752C"/>
    <w:rsid w:val="00FA02A0"/>
    <w:rsid w:val="00FA13C1"/>
    <w:rsid w:val="00FA24DE"/>
    <w:rsid w:val="00FA2BFC"/>
    <w:rsid w:val="00FA59DA"/>
    <w:rsid w:val="00FA5F2B"/>
    <w:rsid w:val="00FB21A0"/>
    <w:rsid w:val="00FB496F"/>
    <w:rsid w:val="00FB58A7"/>
    <w:rsid w:val="00FB6B9B"/>
    <w:rsid w:val="00FB7BB4"/>
    <w:rsid w:val="00FC2135"/>
    <w:rsid w:val="00FC3E1C"/>
    <w:rsid w:val="00FC4033"/>
    <w:rsid w:val="00FC5867"/>
    <w:rsid w:val="00FC6241"/>
    <w:rsid w:val="00FC6DC8"/>
    <w:rsid w:val="00FE1A1B"/>
    <w:rsid w:val="00FE3A06"/>
    <w:rsid w:val="00FE5842"/>
    <w:rsid w:val="00FE7826"/>
    <w:rsid w:val="00FE783C"/>
    <w:rsid w:val="00FF1480"/>
    <w:rsid w:val="00FF7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D520A9"/>
  <w15:docId w15:val="{BFCF5801-D8E2-4959-B6EB-3FC8C0EA7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46977"/>
    <w:rPr>
      <w:rFonts w:cs="Cordia New"/>
      <w:sz w:val="28"/>
      <w:szCs w:val="28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ind w:left="390"/>
      <w:jc w:val="center"/>
      <w:outlineLvl w:val="1"/>
    </w:pPr>
    <w:rPr>
      <w:b/>
      <w:bCs/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ind w:firstLine="426"/>
      <w:outlineLvl w:val="3"/>
    </w:pPr>
    <w:rPr>
      <w:rFonts w:cs="EucrosiaUPC"/>
      <w:b/>
      <w:bCs/>
      <w:sz w:val="32"/>
      <w:szCs w:val="32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17A0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  <w:szCs w:val="35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C17A0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  <w:szCs w:val="35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C17A0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Cs w:val="35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C17A0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C17A0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pPr>
      <w:ind w:firstLine="426"/>
    </w:pPr>
    <w:rPr>
      <w:rFonts w:cs="Angsana New"/>
      <w:lang w:val="x-none" w:eastAsia="x-none"/>
    </w:rPr>
  </w:style>
  <w:style w:type="paragraph" w:styleId="BodyTextIndent2">
    <w:name w:val="Body Text Indent 2"/>
    <w:basedOn w:val="Normal"/>
    <w:pPr>
      <w:ind w:left="426" w:hanging="426"/>
    </w:p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  <w:rPr>
      <w:rFonts w:cs="Angsana New"/>
      <w:szCs w:val="32"/>
      <w:lang w:val="x-none" w:eastAsia="x-none"/>
    </w:rPr>
  </w:style>
  <w:style w:type="character" w:styleId="PageNumber">
    <w:name w:val="page number"/>
    <w:basedOn w:val="DefaultParagraphFont"/>
  </w:style>
  <w:style w:type="paragraph" w:styleId="BodyTextIndent3">
    <w:name w:val="Body Text Indent 3"/>
    <w:basedOn w:val="Normal"/>
    <w:pPr>
      <w:ind w:firstLine="1134"/>
    </w:pPr>
    <w:rPr>
      <w:sz w:val="32"/>
      <w:szCs w:val="32"/>
    </w:rPr>
  </w:style>
  <w:style w:type="paragraph" w:styleId="Footer">
    <w:name w:val="footer"/>
    <w:basedOn w:val="Normal"/>
    <w:rsid w:val="009C32D1"/>
    <w:pPr>
      <w:tabs>
        <w:tab w:val="center" w:pos="4153"/>
        <w:tab w:val="right" w:pos="8306"/>
      </w:tabs>
    </w:pPr>
    <w:rPr>
      <w:szCs w:val="32"/>
    </w:rPr>
  </w:style>
  <w:style w:type="paragraph" w:styleId="Title">
    <w:name w:val="Title"/>
    <w:basedOn w:val="Normal"/>
    <w:qFormat/>
    <w:rsid w:val="001F3C53"/>
    <w:pPr>
      <w:jc w:val="center"/>
    </w:pPr>
    <w:rPr>
      <w:rFonts w:ascii="Angsana New" w:eastAsia="Times New Roman" w:hAnsi="Angsana New" w:cs="AngsanaUPC"/>
      <w:b/>
      <w:bCs/>
      <w:sz w:val="32"/>
      <w:szCs w:val="32"/>
    </w:rPr>
  </w:style>
  <w:style w:type="character" w:customStyle="1" w:styleId="HeaderChar">
    <w:name w:val="Header Char"/>
    <w:link w:val="Header"/>
    <w:uiPriority w:val="99"/>
    <w:rsid w:val="00D33713"/>
    <w:rPr>
      <w:sz w:val="28"/>
      <w:szCs w:val="32"/>
    </w:rPr>
  </w:style>
  <w:style w:type="table" w:styleId="TableGrid">
    <w:name w:val="Table Grid"/>
    <w:basedOn w:val="TableNormal"/>
    <w:rsid w:val="005F54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IndentChar">
    <w:name w:val="Body Text Indent Char"/>
    <w:link w:val="BodyTextIndent"/>
    <w:rsid w:val="00BE16CF"/>
    <w:rPr>
      <w:rFonts w:cs="Cordia New"/>
      <w:sz w:val="28"/>
      <w:szCs w:val="28"/>
    </w:rPr>
  </w:style>
  <w:style w:type="paragraph" w:styleId="NormalWeb">
    <w:name w:val="Normal (Web)"/>
    <w:basedOn w:val="Normal"/>
    <w:rsid w:val="00A57E55"/>
    <w:rPr>
      <w:rFonts w:ascii="Times New Roman" w:hAnsi="Times New Roman" w:cs="Angsana New"/>
      <w:sz w:val="24"/>
      <w:szCs w:val="30"/>
    </w:rPr>
  </w:style>
  <w:style w:type="paragraph" w:styleId="BalloonText">
    <w:name w:val="Balloon Text"/>
    <w:basedOn w:val="Normal"/>
    <w:link w:val="BalloonTextChar"/>
    <w:rsid w:val="00943EE1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link w:val="BalloonText"/>
    <w:rsid w:val="00943EE1"/>
    <w:rPr>
      <w:rFonts w:ascii="Tahoma" w:hAnsi="Tahoma"/>
      <w:sz w:val="16"/>
    </w:rPr>
  </w:style>
  <w:style w:type="paragraph" w:styleId="ListParagraph">
    <w:name w:val="List Paragraph"/>
    <w:basedOn w:val="Normal"/>
    <w:uiPriority w:val="34"/>
    <w:qFormat/>
    <w:rsid w:val="00AE6460"/>
    <w:pPr>
      <w:ind w:left="720"/>
      <w:contextualSpacing/>
    </w:pPr>
    <w:rPr>
      <w:szCs w:val="35"/>
    </w:rPr>
  </w:style>
  <w:style w:type="character" w:customStyle="1" w:styleId="Heading5Char">
    <w:name w:val="Heading 5 Char"/>
    <w:basedOn w:val="DefaultParagraphFont"/>
    <w:link w:val="Heading5"/>
    <w:semiHidden/>
    <w:rsid w:val="00C17A0A"/>
    <w:rPr>
      <w:rFonts w:asciiTheme="majorHAnsi" w:eastAsiaTheme="majorEastAsia" w:hAnsiTheme="majorHAnsi" w:cstheme="majorBidi"/>
      <w:color w:val="2E74B5" w:themeColor="accent1" w:themeShade="BF"/>
      <w:sz w:val="28"/>
      <w:szCs w:val="35"/>
    </w:rPr>
  </w:style>
  <w:style w:type="character" w:customStyle="1" w:styleId="Heading6Char">
    <w:name w:val="Heading 6 Char"/>
    <w:basedOn w:val="DefaultParagraphFont"/>
    <w:link w:val="Heading6"/>
    <w:semiHidden/>
    <w:rsid w:val="00C17A0A"/>
    <w:rPr>
      <w:rFonts w:asciiTheme="majorHAnsi" w:eastAsiaTheme="majorEastAsia" w:hAnsiTheme="majorHAnsi" w:cstheme="majorBidi"/>
      <w:color w:val="1F4D78" w:themeColor="accent1" w:themeShade="7F"/>
      <w:sz w:val="28"/>
      <w:szCs w:val="35"/>
    </w:rPr>
  </w:style>
  <w:style w:type="character" w:customStyle="1" w:styleId="Heading7Char">
    <w:name w:val="Heading 7 Char"/>
    <w:basedOn w:val="DefaultParagraphFont"/>
    <w:link w:val="Heading7"/>
    <w:semiHidden/>
    <w:rsid w:val="00C17A0A"/>
    <w:rPr>
      <w:rFonts w:asciiTheme="majorHAnsi" w:eastAsiaTheme="majorEastAsia" w:hAnsiTheme="majorHAnsi" w:cstheme="majorBidi"/>
      <w:i/>
      <w:iCs/>
      <w:color w:val="1F4D78" w:themeColor="accent1" w:themeShade="7F"/>
      <w:sz w:val="28"/>
      <w:szCs w:val="35"/>
    </w:rPr>
  </w:style>
  <w:style w:type="character" w:customStyle="1" w:styleId="Heading8Char">
    <w:name w:val="Heading 8 Char"/>
    <w:basedOn w:val="DefaultParagraphFont"/>
    <w:link w:val="Heading8"/>
    <w:semiHidden/>
    <w:rsid w:val="00C17A0A"/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character" w:customStyle="1" w:styleId="Heading9Char">
    <w:name w:val="Heading 9 Char"/>
    <w:basedOn w:val="DefaultParagraphFont"/>
    <w:link w:val="Heading9"/>
    <w:semiHidden/>
    <w:rsid w:val="00C17A0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paragraph" w:styleId="Subtitle">
    <w:name w:val="Subtitle"/>
    <w:basedOn w:val="Normal"/>
    <w:next w:val="Normal"/>
    <w:link w:val="SubtitleChar"/>
    <w:qFormat/>
    <w:rsid w:val="00C17A0A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rsid w:val="00C17A0A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390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4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7C0214-7EBA-4957-9B8D-E79C45BCFA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1551</Words>
  <Characters>8846</Characters>
  <Application>Microsoft Office Word</Application>
  <DocSecurity>0</DocSecurity>
  <Lines>73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ใบนำส่งเอกสารในการเสนอชื่อ</vt:lpstr>
      <vt:lpstr>ใบนำส่งเอกสารในการเสนอชื่อ</vt:lpstr>
    </vt:vector>
  </TitlesOfParts>
  <Company>KMITL</Company>
  <LinksUpToDate>false</LinksUpToDate>
  <CharactersWithSpaces>10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ใบนำส่งเอกสารในการเสนอชื่อ</dc:title>
  <dc:subject/>
  <dc:creator>CUFST</dc:creator>
  <cp:keywords/>
  <cp:lastModifiedBy>Siriporn Pakpokai</cp:lastModifiedBy>
  <cp:revision>10</cp:revision>
  <cp:lastPrinted>2026-04-29T05:31:00Z</cp:lastPrinted>
  <dcterms:created xsi:type="dcterms:W3CDTF">2026-04-28T03:20:00Z</dcterms:created>
  <dcterms:modified xsi:type="dcterms:W3CDTF">2026-04-29T05:43:00Z</dcterms:modified>
</cp:coreProperties>
</file>